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BF3ED" w14:textId="005CA38E" w:rsidR="00194D5E" w:rsidRPr="00CD445C" w:rsidRDefault="00194D5E" w:rsidP="00214CF9">
      <w:pPr>
        <w:pStyle w:val="Heading1"/>
      </w:pPr>
      <w:r w:rsidRPr="00CD445C">
        <w:t>Name of Your Company</w:t>
      </w:r>
    </w:p>
    <w:p w14:paraId="23CF0CC9" w14:textId="13E9297B" w:rsidR="00840826" w:rsidRPr="00934D0B" w:rsidRDefault="007C7D2E" w:rsidP="00214CF9">
      <w:r w:rsidRPr="00934D0B">
        <w:t>Fetch my Data</w:t>
      </w:r>
    </w:p>
    <w:p w14:paraId="2D226856" w14:textId="624B43AE" w:rsidR="00D529BE" w:rsidRDefault="00D529BE" w:rsidP="00214CF9">
      <w:pPr>
        <w:pStyle w:val="Heading1"/>
      </w:pPr>
      <w:r w:rsidRPr="00996C12">
        <w:t>Project Title</w:t>
      </w:r>
    </w:p>
    <w:p w14:paraId="7C706205" w14:textId="3815BA16" w:rsidR="00996C12" w:rsidRPr="0085146F" w:rsidRDefault="00AA7582" w:rsidP="00214CF9">
      <w:r>
        <w:t>Students Clubs Management</w:t>
      </w:r>
    </w:p>
    <w:p w14:paraId="4DDADB69" w14:textId="0129AEF8" w:rsidR="00D529BE" w:rsidRDefault="00B97EDF" w:rsidP="00214CF9">
      <w:pPr>
        <w:pStyle w:val="Heading1"/>
      </w:pPr>
      <w:r w:rsidRPr="003F4958">
        <w:t>Team</w:t>
      </w:r>
    </w:p>
    <w:p w14:paraId="372A0389" w14:textId="179C6398" w:rsidR="00996C12" w:rsidRPr="008F5EF9" w:rsidRDefault="00632354" w:rsidP="00214CF9">
      <w:pPr>
        <w:pStyle w:val="ListParagraph"/>
        <w:numPr>
          <w:ilvl w:val="0"/>
          <w:numId w:val="2"/>
        </w:numPr>
      </w:pPr>
      <w:r w:rsidRPr="008F5EF9">
        <w:t xml:space="preserve">Yan Fung Yenny Hou </w:t>
      </w:r>
      <w:r w:rsidR="001A0A76" w:rsidRPr="008F5EF9">
        <w:t>(MySQL Expert)</w:t>
      </w:r>
    </w:p>
    <w:p w14:paraId="6B62683B" w14:textId="1824358A" w:rsidR="00996C12" w:rsidRPr="008F5EF9" w:rsidRDefault="00632354" w:rsidP="00214CF9">
      <w:pPr>
        <w:pStyle w:val="ListParagraph"/>
        <w:numPr>
          <w:ilvl w:val="0"/>
          <w:numId w:val="2"/>
        </w:numPr>
      </w:pPr>
      <w:r w:rsidRPr="008F5EF9">
        <w:t xml:space="preserve">Hector Onato </w:t>
      </w:r>
      <w:r w:rsidR="001A0A76" w:rsidRPr="008F5EF9">
        <w:t>(MS SQL Server Expert)</w:t>
      </w:r>
    </w:p>
    <w:p w14:paraId="293BEA43" w14:textId="64EA238F" w:rsidR="003D7018" w:rsidRPr="00941F3E" w:rsidRDefault="00996C12" w:rsidP="00214CF9">
      <w:pPr>
        <w:pStyle w:val="Heading1"/>
      </w:pPr>
      <w:r w:rsidRPr="00941F3E">
        <w:t xml:space="preserve">Weekly </w:t>
      </w:r>
      <w:r w:rsidR="003D7018" w:rsidRPr="00941F3E">
        <w:t>Meeting Hours</w:t>
      </w:r>
    </w:p>
    <w:p w14:paraId="7D46AEC4" w14:textId="1B6DAEC5" w:rsidR="008618B1" w:rsidRPr="009915AA" w:rsidRDefault="00996C12" w:rsidP="00214CF9">
      <w:pPr>
        <w:rPr>
          <w:color w:val="00B050"/>
        </w:rPr>
      </w:pPr>
      <w:r w:rsidRPr="009915AA">
        <w:t>We will meet and work on the project every</w:t>
      </w:r>
      <w:r w:rsidR="009915AA" w:rsidRPr="009915AA">
        <w:t xml:space="preserve"> Wednesday</w:t>
      </w:r>
      <w:r w:rsidRPr="009915AA">
        <w:t xml:space="preserve"> from </w:t>
      </w:r>
      <w:r w:rsidR="009915AA" w:rsidRPr="009915AA">
        <w:t>2:30pm</w:t>
      </w:r>
      <w:r w:rsidRPr="009915AA">
        <w:t xml:space="preserve"> to </w:t>
      </w:r>
      <w:r w:rsidR="009915AA" w:rsidRPr="009915AA">
        <w:t>4:30pm.</w:t>
      </w:r>
    </w:p>
    <w:p w14:paraId="74A4C6B9" w14:textId="05630550" w:rsidR="000F4813" w:rsidRDefault="000F4813" w:rsidP="00214CF9">
      <w:pPr>
        <w:pStyle w:val="Heading1"/>
      </w:pPr>
      <w:r>
        <w:t>Project Description</w:t>
      </w:r>
    </w:p>
    <w:p w14:paraId="17614762" w14:textId="77777777" w:rsidR="008D168B" w:rsidRDefault="008D168B" w:rsidP="00214CF9"/>
    <w:p w14:paraId="2308C655" w14:textId="41762BFE" w:rsidR="00AC24AA" w:rsidRPr="00F53B24" w:rsidRDefault="0047066A" w:rsidP="00AC24AA">
      <w:pPr>
        <w:autoSpaceDE w:val="0"/>
        <w:autoSpaceDN w:val="0"/>
        <w:adjustRightInd w:val="0"/>
      </w:pPr>
      <w:r w:rsidRPr="00F53B24">
        <w:t xml:space="preserve">There is a database which holds data about student clubs. Examples of clubs are sport clubs, religious clubs, programming club, computer networks club, database club, music club. Students based on their interest join those clubs. Each club can have several groups. Students join groups and not clubs. </w:t>
      </w:r>
      <w:r w:rsidR="007B7435" w:rsidRPr="00F53B24">
        <w:t>We store start date and end date of membership in each group that a student joins.</w:t>
      </w:r>
    </w:p>
    <w:p w14:paraId="6D828D02" w14:textId="5D849893" w:rsidR="009F255E" w:rsidRPr="00F53B24" w:rsidRDefault="009F255E" w:rsidP="00AC24AA">
      <w:pPr>
        <w:autoSpaceDE w:val="0"/>
        <w:autoSpaceDN w:val="0"/>
        <w:adjustRightInd w:val="0"/>
      </w:pPr>
      <w:r w:rsidRPr="00F53B24">
        <w:t xml:space="preserve">Members of the group can be the students currently registered at the school or they can be an alumnus. </w:t>
      </w:r>
      <w:r w:rsidR="00467388">
        <w:t xml:space="preserve">Each member is identified by the student </w:t>
      </w:r>
      <w:r w:rsidR="0052624C">
        <w:t>ID and</w:t>
      </w:r>
      <w:r w:rsidR="00467388">
        <w:t xml:space="preserve"> store their name in the database. </w:t>
      </w:r>
      <w:r w:rsidRPr="00F53B24">
        <w:t xml:space="preserve">One </w:t>
      </w:r>
      <w:r w:rsidR="002150E0">
        <w:t>member</w:t>
      </w:r>
      <w:r w:rsidR="002150E0" w:rsidRPr="00F53B24">
        <w:t xml:space="preserve"> </w:t>
      </w:r>
      <w:r w:rsidRPr="00F53B24">
        <w:t>can be part of many groups of a club or member of many groups in many clubs. If a member is alumnus, we need to store his/her work history information (name of company, position, start date, end date). A person may join a company in different time</w:t>
      </w:r>
      <w:r w:rsidR="00DE17A4">
        <w:t>, i.e.,</w:t>
      </w:r>
      <w:r w:rsidRPr="00F53B24">
        <w:t xml:space="preserve"> a person may join a company, leave it, and join in again several years later.</w:t>
      </w:r>
    </w:p>
    <w:p w14:paraId="3DD6F978" w14:textId="50D83E1D" w:rsidR="00AC24AA" w:rsidRPr="00F53B24" w:rsidRDefault="00FF0742" w:rsidP="00AC24AA">
      <w:pPr>
        <w:autoSpaceDE w:val="0"/>
        <w:autoSpaceDN w:val="0"/>
        <w:adjustRightInd w:val="0"/>
      </w:pPr>
      <w:r w:rsidRPr="00F53B24">
        <w:t>Each club</w:t>
      </w:r>
      <w:r w:rsidR="00974AA9">
        <w:t xml:space="preserve"> is identified by </w:t>
      </w:r>
      <w:r w:rsidR="00D960B3">
        <w:t>club ID, we store its name and its</w:t>
      </w:r>
      <w:r w:rsidRPr="00F53B24">
        <w:t xml:space="preserve"> lead. And each group </w:t>
      </w:r>
      <w:r w:rsidR="00974AA9">
        <w:t xml:space="preserve">is identified by </w:t>
      </w:r>
      <w:r w:rsidR="00D960B3">
        <w:t xml:space="preserve">group ID, we store its </w:t>
      </w:r>
      <w:r w:rsidR="00974AA9">
        <w:t xml:space="preserve">name and </w:t>
      </w:r>
      <w:r w:rsidR="00D960B3">
        <w:t>its</w:t>
      </w:r>
      <w:r w:rsidRPr="00F53B24">
        <w:t xml:space="preserve"> head. Each group organizes some events. Each event is organized by a group</w:t>
      </w:r>
      <w:r w:rsidR="00893A55">
        <w:t>, and is identified by</w:t>
      </w:r>
      <w:r w:rsidR="00A359C9">
        <w:t xml:space="preserve"> the event ID</w:t>
      </w:r>
      <w:r w:rsidR="00DB2274">
        <w:t xml:space="preserve">. </w:t>
      </w:r>
      <w:r w:rsidR="00B9050E">
        <w:t>An event has</w:t>
      </w:r>
      <w:r w:rsidR="00DB2274">
        <w:t xml:space="preserve"> </w:t>
      </w:r>
      <w:r w:rsidR="00B9050E">
        <w:t xml:space="preserve">a </w:t>
      </w:r>
      <w:r w:rsidR="00A359C9">
        <w:t xml:space="preserve">subject, </w:t>
      </w:r>
      <w:r w:rsidR="00A359C9" w:rsidRPr="00F53B24">
        <w:t>date</w:t>
      </w:r>
      <w:r w:rsidR="00A359C9">
        <w:t xml:space="preserve">, </w:t>
      </w:r>
      <w:r w:rsidR="006D6F64" w:rsidRPr="00F53B24">
        <w:t>time</w:t>
      </w:r>
      <w:r w:rsidR="006D6F64">
        <w:t>,</w:t>
      </w:r>
      <w:r w:rsidR="006D6F64" w:rsidRPr="00F53B24">
        <w:t xml:space="preserve"> location</w:t>
      </w:r>
      <w:r w:rsidRPr="00F53B24">
        <w:t xml:space="preserve"> (room number, floor, building)</w:t>
      </w:r>
      <w:r w:rsidR="00C969D1">
        <w:t xml:space="preserve"> and</w:t>
      </w:r>
      <w:r w:rsidRPr="00F53B24">
        <w:t xml:space="preserve"> registration fee</w:t>
      </w:r>
      <w:r w:rsidR="00B9050E">
        <w:t>.</w:t>
      </w:r>
    </w:p>
    <w:p w14:paraId="7B3400F5" w14:textId="7F4E9704" w:rsidR="0047066A" w:rsidRPr="00F53B24" w:rsidRDefault="0047066A" w:rsidP="0047066A">
      <w:pPr>
        <w:autoSpaceDE w:val="0"/>
        <w:autoSpaceDN w:val="0"/>
        <w:adjustRightInd w:val="0"/>
      </w:pPr>
      <w:r w:rsidRPr="00F53B24">
        <w:t xml:space="preserve">Groups may work on some funded projects. </w:t>
      </w:r>
      <w:r w:rsidR="00B9050E">
        <w:t>A project has a</w:t>
      </w:r>
      <w:r w:rsidR="00724DCC">
        <w:t xml:space="preserve"> </w:t>
      </w:r>
      <w:r w:rsidR="00381DDD">
        <w:t xml:space="preserve">project code, </w:t>
      </w:r>
      <w:r w:rsidR="00724DCC">
        <w:t xml:space="preserve">name and </w:t>
      </w:r>
      <w:r w:rsidRPr="00F53B24">
        <w:t xml:space="preserve">how much money (fund or budget) a project receives. The fund is divided and </w:t>
      </w:r>
      <w:r w:rsidRPr="0001073B">
        <w:t xml:space="preserve">paid </w:t>
      </w:r>
      <w:r w:rsidRPr="006D6F64">
        <w:t xml:space="preserve">to </w:t>
      </w:r>
      <w:r w:rsidR="002521FD" w:rsidRPr="006D6F64">
        <w:t>the members who contributed on the project</w:t>
      </w:r>
      <w:r w:rsidRPr="0001073B">
        <w:t xml:space="preserve">, and </w:t>
      </w:r>
      <w:r w:rsidRPr="00F53B24">
        <w:t xml:space="preserve">store the portion of money that each </w:t>
      </w:r>
      <w:r w:rsidR="00B019EA" w:rsidRPr="006D6F64">
        <w:t>member</w:t>
      </w:r>
      <w:r w:rsidRPr="006D6F64">
        <w:t xml:space="preserve"> </w:t>
      </w:r>
      <w:r w:rsidRPr="00F53B24">
        <w:t xml:space="preserve">receives due to working on that project. </w:t>
      </w:r>
    </w:p>
    <w:p w14:paraId="48322521" w14:textId="26AD3FBC" w:rsidR="00D922A0" w:rsidRDefault="00874401" w:rsidP="00214CF9">
      <w:pPr>
        <w:pStyle w:val="Heading1"/>
      </w:pPr>
      <w:r w:rsidRPr="00941F3E">
        <w:t>Assumptions about Cardinality and Participations</w:t>
      </w:r>
    </w:p>
    <w:p w14:paraId="0BACD6DA" w14:textId="19EFD63F" w:rsidR="00874401" w:rsidRPr="003068D3" w:rsidRDefault="00874401" w:rsidP="00F53B24">
      <w:pPr>
        <w:autoSpaceDE w:val="0"/>
        <w:autoSpaceDN w:val="0"/>
        <w:adjustRightInd w:val="0"/>
      </w:pPr>
      <w:r w:rsidRPr="003068D3">
        <w:t>You can write all the assumptions about Cardinality and Participations (total/partial) here.</w:t>
      </w:r>
    </w:p>
    <w:p w14:paraId="23A4170A" w14:textId="0B72CBB2" w:rsidR="00874401" w:rsidRDefault="00D922A0" w:rsidP="00C57BC5">
      <w:pPr>
        <w:pStyle w:val="ListParagraph"/>
        <w:numPr>
          <w:ilvl w:val="0"/>
          <w:numId w:val="4"/>
        </w:numPr>
        <w:jc w:val="left"/>
      </w:pPr>
      <w:r>
        <w:t>A</w:t>
      </w:r>
      <w:r w:rsidR="003477CC">
        <w:t xml:space="preserve"> student</w:t>
      </w:r>
      <w:r>
        <w:t xml:space="preserve"> can join zero or many </w:t>
      </w:r>
      <w:r w:rsidR="00662E5D">
        <w:t>groups</w:t>
      </w:r>
      <w:r w:rsidR="00C57BC5">
        <w:t xml:space="preserve">, and a group can be joined by </w:t>
      </w:r>
      <w:r w:rsidR="003477CC">
        <w:t>one</w:t>
      </w:r>
      <w:r w:rsidR="00C57BC5">
        <w:t xml:space="preserve"> or</w:t>
      </w:r>
      <w:r w:rsidR="003477CC">
        <w:t xml:space="preserve"> more</w:t>
      </w:r>
      <w:r w:rsidR="00C57BC5">
        <w:t xml:space="preserve"> </w:t>
      </w:r>
      <w:r w:rsidR="003477CC">
        <w:t>students</w:t>
      </w:r>
      <w:r w:rsidR="005C5889">
        <w:t>.</w:t>
      </w:r>
      <w:r w:rsidR="00AE1538">
        <w:t xml:space="preserve"> </w:t>
      </w:r>
    </w:p>
    <w:p w14:paraId="2B5EE53A" w14:textId="10F820C7" w:rsidR="001B21DE" w:rsidRDefault="00260B5D" w:rsidP="00831C7E">
      <w:pPr>
        <w:pStyle w:val="ListParagraph"/>
        <w:numPr>
          <w:ilvl w:val="0"/>
          <w:numId w:val="4"/>
        </w:numPr>
        <w:jc w:val="left"/>
      </w:pPr>
      <w:r>
        <w:t>A club has at least one group</w:t>
      </w:r>
      <w:r w:rsidR="00240EF5">
        <w:t>, and a group must belong to only one club</w:t>
      </w:r>
      <w:r w:rsidR="006F2259">
        <w:t>.</w:t>
      </w:r>
      <w:r w:rsidR="003D4E38">
        <w:t xml:space="preserve"> </w:t>
      </w:r>
    </w:p>
    <w:p w14:paraId="30C9C83D" w14:textId="1A0E2CE4" w:rsidR="008E3222" w:rsidRDefault="00A30901" w:rsidP="00831C7E">
      <w:pPr>
        <w:pStyle w:val="ListParagraph"/>
        <w:numPr>
          <w:ilvl w:val="0"/>
          <w:numId w:val="4"/>
        </w:numPr>
        <w:jc w:val="left"/>
      </w:pPr>
      <w:r>
        <w:t>A group can organize zero or many events, and a</w:t>
      </w:r>
      <w:r w:rsidR="00FC333A">
        <w:t>n</w:t>
      </w:r>
      <w:r>
        <w:t xml:space="preserve"> event is organized by only one group</w:t>
      </w:r>
      <w:r w:rsidR="006F2259">
        <w:t>.</w:t>
      </w:r>
    </w:p>
    <w:p w14:paraId="14F16227" w14:textId="7CA6A3B5" w:rsidR="002E0F03" w:rsidRDefault="008E3222" w:rsidP="00831C7E">
      <w:pPr>
        <w:pStyle w:val="ListParagraph"/>
        <w:numPr>
          <w:ilvl w:val="0"/>
          <w:numId w:val="4"/>
        </w:numPr>
        <w:jc w:val="left"/>
      </w:pPr>
      <w:r>
        <w:t>A group may work on</w:t>
      </w:r>
      <w:r w:rsidR="00A30901">
        <w:t xml:space="preserve"> </w:t>
      </w:r>
      <w:r w:rsidR="0025653E">
        <w:t>zero or many funded projects</w:t>
      </w:r>
      <w:r w:rsidR="0061006B">
        <w:t>, and a project must be handled by only one group</w:t>
      </w:r>
      <w:r w:rsidR="006F2259">
        <w:t>.</w:t>
      </w:r>
    </w:p>
    <w:p w14:paraId="58728A37" w14:textId="1FE35396" w:rsidR="004857C6" w:rsidRDefault="004857C6" w:rsidP="00831C7E">
      <w:pPr>
        <w:pStyle w:val="ListParagraph"/>
        <w:numPr>
          <w:ilvl w:val="0"/>
          <w:numId w:val="4"/>
        </w:numPr>
        <w:jc w:val="left"/>
      </w:pPr>
      <w:r>
        <w:t>A student may work on zero or many funded projects, and a project can be handled by one or more student</w:t>
      </w:r>
      <w:r w:rsidR="00567F5E">
        <w:t>s</w:t>
      </w:r>
      <w:r w:rsidR="006F2259">
        <w:t>.</w:t>
      </w:r>
      <w:r>
        <w:br/>
      </w:r>
    </w:p>
    <w:p w14:paraId="2468A8B2" w14:textId="77777777" w:rsidR="007B40AB" w:rsidRDefault="007B40AB" w:rsidP="00214CF9"/>
    <w:p w14:paraId="0194C49A" w14:textId="3A2B264A" w:rsidR="00E06F2C" w:rsidRDefault="00E06F2C" w:rsidP="00214CF9">
      <w:pPr>
        <w:sectPr w:rsidR="00E06F2C" w:rsidSect="00EA69D9">
          <w:footerReference w:type="default" r:id="rId7"/>
          <w:pgSz w:w="12240" w:h="15840"/>
          <w:pgMar w:top="720" w:right="720" w:bottom="720" w:left="720" w:header="720" w:footer="720" w:gutter="0"/>
          <w:cols w:space="720"/>
          <w:docGrid w:linePitch="360"/>
        </w:sectPr>
      </w:pPr>
    </w:p>
    <w:p w14:paraId="421A2DEA" w14:textId="536917C8" w:rsidR="000F4813" w:rsidRDefault="000F4813" w:rsidP="00214CF9">
      <w:pPr>
        <w:pStyle w:val="Heading1"/>
      </w:pPr>
      <w:r>
        <w:t>EER Modeling Diagram</w:t>
      </w:r>
    </w:p>
    <w:p w14:paraId="559E42FE" w14:textId="2E003CE4" w:rsidR="00996C12" w:rsidRPr="00214CF9" w:rsidRDefault="00473EAA" w:rsidP="00214CF9">
      <w:r w:rsidRPr="00214CF9">
        <w:t xml:space="preserve">In the following drawing canvas, EER Modeling shapes have been provided. You can copy and replicate </w:t>
      </w:r>
      <w:r w:rsidR="00D02E80" w:rsidRPr="00214CF9">
        <w:t>them (Ctrl+C to copy and Ctrl+V to paste</w:t>
      </w:r>
      <w:r w:rsidR="007B40AB" w:rsidRPr="00214CF9">
        <w:t>. You can also select a shape, then press Ctrl button and drag and drop to copy a shape</w:t>
      </w:r>
      <w:r w:rsidR="00D02E80" w:rsidRPr="00214CF9">
        <w:t xml:space="preserve">) </w:t>
      </w:r>
      <w:r w:rsidRPr="00214CF9">
        <w:t xml:space="preserve">and edit them to build your </w:t>
      </w:r>
      <w:r w:rsidR="00D02E80" w:rsidRPr="00214CF9">
        <w:t>diagram</w:t>
      </w:r>
      <w:r w:rsidRPr="00214CF9">
        <w:t>.</w:t>
      </w:r>
    </w:p>
    <w:p w14:paraId="54C6EC09" w14:textId="05A47C3B" w:rsidR="00473EAA" w:rsidRDefault="00D93A7C" w:rsidP="00214CF9">
      <w:r>
        <w:rPr>
          <w:noProof/>
          <w:lang w:val="en-CA" w:eastAsia="en-CA"/>
        </w:rPr>
        <mc:AlternateContent>
          <mc:Choice Requires="wpi">
            <w:drawing>
              <wp:anchor distT="0" distB="0" distL="114300" distR="114300" simplePos="0" relativeHeight="251659264" behindDoc="0" locked="0" layoutInCell="1" allowOverlap="1" wp14:anchorId="208311D7" wp14:editId="123E920B">
                <wp:simplePos x="0" y="0"/>
                <wp:positionH relativeFrom="column">
                  <wp:posOffset>7315342</wp:posOffset>
                </wp:positionH>
                <wp:positionV relativeFrom="paragraph">
                  <wp:posOffset>838155</wp:posOffset>
                </wp:positionV>
                <wp:extent cx="14400" cy="2880"/>
                <wp:effectExtent l="57150" t="57150" r="43180" b="54610"/>
                <wp:wrapNone/>
                <wp:docPr id="3" name="Ink 3"/>
                <wp:cNvGraphicFramePr/>
                <a:graphic xmlns:a="http://schemas.openxmlformats.org/drawingml/2006/main">
                  <a:graphicData uri="http://schemas.microsoft.com/office/word/2010/wordprocessingInk">
                    <w14:contentPart bwMode="auto" r:id="rId8">
                      <w14:nvContentPartPr>
                        <w14:cNvContentPartPr/>
                      </w14:nvContentPartPr>
                      <w14:xfrm>
                        <a:off x="0" y="0"/>
                        <a:ext cx="14400" cy="2880"/>
                      </w14:xfrm>
                    </w14:contentPart>
                  </a:graphicData>
                </a:graphic>
              </wp:anchor>
            </w:drawing>
          </mc:Choice>
          <mc:Fallback>
            <w:pict>
              <v:shapetype w14:anchorId="5BFE6C1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575.3pt;margin-top:65.3pt;width:2.55pt;height:1.6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">
                <v:imagedata r:id="rId9" o:title=""/>
              </v:shape>
            </w:pict>
          </mc:Fallback>
        </mc:AlternateContent>
      </w:r>
      <w:r w:rsidR="007B40AB">
        <w:rPr>
          <w:noProof/>
          <w:lang w:val="en-CA" w:eastAsia="en-CA"/>
        </w:rPr>
        <mc:AlternateContent>
          <mc:Choice Requires="wpc">
            <w:drawing>
              <wp:inline distT="0" distB="0" distL="0" distR="0" wp14:anchorId="205EDEB4" wp14:editId="02C1A19D">
                <wp:extent cx="7000905" cy="7552055"/>
                <wp:effectExtent l="0" t="0" r="28575" b="10795"/>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bg1">
                            <a:lumMod val="95000"/>
                          </a:schemeClr>
                        </a:solidFill>
                      </wpc:bg>
                      <wpc:whole>
                        <a:ln>
                          <a:solidFill>
                            <a:schemeClr val="bg1">
                              <a:lumMod val="85000"/>
                            </a:schemeClr>
                          </a:solidFill>
                        </a:ln>
                      </wpc:whole>
                      <wps:wsp>
                        <wps:cNvPr id="77" name="Rectangle 77"/>
                        <wps:cNvSpPr/>
                        <wps:spPr>
                          <a:xfrm>
                            <a:off x="5903291" y="2552538"/>
                            <a:ext cx="451225" cy="33756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1" name="Oval 81"/>
                        <wps:cNvSpPr/>
                        <wps:spPr>
                          <a:xfrm>
                            <a:off x="3443890" y="370768"/>
                            <a:ext cx="468768"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8F2A236" w14:textId="523ED5A5" w:rsidR="00DE1815" w:rsidRDefault="00DE1815" w:rsidP="00DE1815">
                              <w:pPr>
                                <w:jc w:val="center"/>
                                <w:rPr>
                                  <w:rFonts w:ascii="Calibri Light" w:eastAsia="Calibri" w:hAnsi="Calibri Light"/>
                                  <w:color w:val="000000"/>
                                  <w:sz w:val="18"/>
                                  <w:szCs w:val="18"/>
                                </w:rPr>
                              </w:pPr>
                              <w:r>
                                <w:rPr>
                                  <w:rFonts w:ascii="Calibri Light" w:eastAsia="Calibri" w:hAnsi="Calibri Light"/>
                                  <w:color w:val="000000"/>
                                  <w:sz w:val="18"/>
                                  <w:szCs w:val="18"/>
                                </w:rPr>
                                <w:t>lea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82" name="Straight Connector 82"/>
                        <wps:cNvCnPr>
                          <a:stCxn id="86" idx="0"/>
                          <a:endCxn id="81" idx="4"/>
                        </wps:cNvCnPr>
                        <wps:spPr>
                          <a:xfrm flipV="1">
                            <a:off x="3344246" y="572824"/>
                            <a:ext cx="333870" cy="27938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6" name="Rectangle 86"/>
                        <wps:cNvSpPr/>
                        <wps:spPr>
                          <a:xfrm>
                            <a:off x="3145556" y="852207"/>
                            <a:ext cx="396615" cy="33756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8" name="Oval 88"/>
                        <wps:cNvSpPr/>
                        <wps:spPr>
                          <a:xfrm>
                            <a:off x="2917998" y="276710"/>
                            <a:ext cx="468767"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0" name="Straight Connector 90"/>
                        <wps:cNvCnPr>
                          <a:stCxn id="86" idx="0"/>
                          <a:endCxn id="88" idx="4"/>
                        </wps:cNvCnPr>
                        <wps:spPr>
                          <a:xfrm flipH="1" flipV="1">
                            <a:off x="3152434" y="478764"/>
                            <a:ext cx="191812" cy="37344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1" name="Straight Connector 91"/>
                        <wps:cNvCnPr>
                          <a:stCxn id="86" idx="2"/>
                          <a:endCxn id="117" idx="0"/>
                        </wps:cNvCnPr>
                        <wps:spPr>
                          <a:xfrm flipH="1">
                            <a:off x="3341200" y="1183417"/>
                            <a:ext cx="3046" cy="36795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3" name="Straight Connector 93"/>
                        <wps:cNvCnPr>
                          <a:stCxn id="117" idx="2"/>
                          <a:endCxn id="116" idx="0"/>
                        </wps:cNvCnPr>
                        <wps:spPr>
                          <a:xfrm flipH="1">
                            <a:off x="3341056" y="1920943"/>
                            <a:ext cx="144" cy="600422"/>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4" name="Text Box 15"/>
                        <wps:cNvSpPr txBox="1"/>
                        <wps:spPr>
                          <a:xfrm>
                            <a:off x="3431483" y="1874363"/>
                            <a:ext cx="102870" cy="152400"/>
                          </a:xfrm>
                          <a:prstGeom prst="rect">
                            <a:avLst/>
                          </a:prstGeom>
                          <a:noFill/>
                          <a:ln w="6350">
                            <a:noFill/>
                          </a:ln>
                        </wps:spPr>
                        <wps:txbx>
                          <w:txbxContent>
                            <w:p w14:paraId="225BD4A8" w14:textId="77777777" w:rsidR="00390A6F" w:rsidRDefault="00390A6F" w:rsidP="00390A6F">
                              <w:pPr>
                                <w:jc w:val="center"/>
                                <w:rPr>
                                  <w:rFonts w:ascii="Calibri Light" w:eastAsia="Calibri" w:hAnsi="Calibri Light"/>
                                  <w:sz w:val="18"/>
                                  <w:szCs w:val="18"/>
                                </w:rPr>
                              </w:pPr>
                              <w:r>
                                <w:rPr>
                                  <w:rFonts w:ascii="Calibri Light" w:eastAsia="Calibri" w:hAnsi="Calibri Light"/>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95" name="Text Box 15"/>
                        <wps:cNvSpPr txBox="1"/>
                        <wps:spPr>
                          <a:xfrm>
                            <a:off x="3431483" y="1442566"/>
                            <a:ext cx="64135" cy="152400"/>
                          </a:xfrm>
                          <a:prstGeom prst="rect">
                            <a:avLst/>
                          </a:prstGeom>
                          <a:noFill/>
                          <a:ln w="6350">
                            <a:noFill/>
                          </a:ln>
                        </wps:spPr>
                        <wps:txbx>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96" name="Oval 96"/>
                        <wps:cNvSpPr/>
                        <wps:spPr>
                          <a:xfrm>
                            <a:off x="4022963" y="2148678"/>
                            <a:ext cx="468767"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7" name="Oval 97"/>
                        <wps:cNvSpPr/>
                        <wps:spPr>
                          <a:xfrm>
                            <a:off x="4132028" y="2376538"/>
                            <a:ext cx="467871"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3A0180E" w14:textId="58608617" w:rsidR="003662BF" w:rsidRDefault="003662BF" w:rsidP="003662B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hea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8" name="Straight Connector 98"/>
                        <wps:cNvCnPr>
                          <a:endCxn id="97" idx="2"/>
                        </wps:cNvCnPr>
                        <wps:spPr>
                          <a:xfrm flipV="1">
                            <a:off x="3575455" y="2477503"/>
                            <a:ext cx="556645" cy="7052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9" name="Straight Connector 99"/>
                        <wps:cNvCnPr>
                          <a:endCxn id="96" idx="3"/>
                        </wps:cNvCnPr>
                        <wps:spPr>
                          <a:xfrm flipV="1">
                            <a:off x="3575455" y="2321036"/>
                            <a:ext cx="516205" cy="22698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0" name="Flowchart: Decision 100"/>
                        <wps:cNvSpPr/>
                        <wps:spPr>
                          <a:xfrm>
                            <a:off x="4427377" y="2578468"/>
                            <a:ext cx="881378" cy="29844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01" name="Straight Connector 101"/>
                        <wps:cNvCnPr>
                          <a:stCxn id="116" idx="3"/>
                          <a:endCxn id="100" idx="1"/>
                        </wps:cNvCnPr>
                        <wps:spPr>
                          <a:xfrm>
                            <a:off x="3599054" y="2704433"/>
                            <a:ext cx="828418" cy="1691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3" name="Straight Connector 103"/>
                        <wps:cNvCnPr>
                          <a:stCxn id="100" idx="3"/>
                          <a:endCxn id="77" idx="1"/>
                        </wps:cNvCnPr>
                        <wps:spPr>
                          <a:xfrm flipV="1">
                            <a:off x="5338060" y="2718143"/>
                            <a:ext cx="565331" cy="3200"/>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4" name="Text Box 15"/>
                        <wps:cNvSpPr txBox="1"/>
                        <wps:spPr>
                          <a:xfrm>
                            <a:off x="4362626" y="2737698"/>
                            <a:ext cx="64135" cy="152400"/>
                          </a:xfrm>
                          <a:prstGeom prst="rect">
                            <a:avLst/>
                          </a:prstGeom>
                          <a:noFill/>
                          <a:ln w="6350">
                            <a:noFill/>
                          </a:ln>
                        </wps:spPr>
                        <wps:txbx>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05" name="Text Box 15"/>
                        <wps:cNvSpPr txBox="1"/>
                        <wps:spPr>
                          <a:xfrm>
                            <a:off x="5333414" y="2737698"/>
                            <a:ext cx="79375" cy="152400"/>
                          </a:xfrm>
                          <a:prstGeom prst="rect">
                            <a:avLst/>
                          </a:prstGeom>
                          <a:noFill/>
                          <a:ln w="6350">
                            <a:noFill/>
                          </a:ln>
                        </wps:spPr>
                        <wps:txbx>
                          <w:txbxContent>
                            <w:p w14:paraId="7351D2B9" w14:textId="5EF8A3A0" w:rsidR="00193A0A" w:rsidRDefault="00027BC3" w:rsidP="00193A0A">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06" name="Oval 106"/>
                        <wps:cNvSpPr/>
                        <wps:spPr>
                          <a:xfrm>
                            <a:off x="4642350" y="1790349"/>
                            <a:ext cx="587308"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7" name="Straight Connector 107"/>
                        <wps:cNvCnPr>
                          <a:stCxn id="77" idx="0"/>
                          <a:endCxn id="106" idx="5"/>
                        </wps:cNvCnPr>
                        <wps:spPr>
                          <a:xfrm flipH="1" flipV="1">
                            <a:off x="5143729" y="1962814"/>
                            <a:ext cx="985275" cy="58972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8" name="Oval 108"/>
                        <wps:cNvSpPr/>
                        <wps:spPr>
                          <a:xfrm>
                            <a:off x="4454508" y="1486458"/>
                            <a:ext cx="548692"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9" name="Oval 109"/>
                        <wps:cNvSpPr/>
                        <wps:spPr>
                          <a:xfrm>
                            <a:off x="4619789" y="1213912"/>
                            <a:ext cx="415785"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0" name="Oval 110"/>
                        <wps:cNvSpPr/>
                        <wps:spPr>
                          <a:xfrm>
                            <a:off x="5074957" y="1284404"/>
                            <a:ext cx="438235"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1" name="Straight Connector 111"/>
                        <wps:cNvCnPr>
                          <a:stCxn id="77" idx="0"/>
                          <a:endCxn id="108" idx="6"/>
                        </wps:cNvCnPr>
                        <wps:spPr>
                          <a:xfrm flipH="1" flipV="1">
                            <a:off x="5003275" y="1587485"/>
                            <a:ext cx="1125729" cy="96505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2" name="Straight Connector 112"/>
                        <wps:cNvCnPr>
                          <a:stCxn id="77" idx="0"/>
                          <a:endCxn id="109" idx="5"/>
                        </wps:cNvCnPr>
                        <wps:spPr>
                          <a:xfrm flipH="1" flipV="1">
                            <a:off x="4974951" y="1386270"/>
                            <a:ext cx="1154053" cy="116626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3" name="Straight Connector 113"/>
                        <wps:cNvCnPr>
                          <a:stCxn id="77" idx="0"/>
                          <a:endCxn id="110" idx="4"/>
                        </wps:cNvCnPr>
                        <wps:spPr>
                          <a:xfrm flipH="1" flipV="1">
                            <a:off x="5294163" y="1486458"/>
                            <a:ext cx="834841" cy="106608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4" name="Oval 114"/>
                        <wps:cNvSpPr/>
                        <wps:spPr>
                          <a:xfrm>
                            <a:off x="5122592" y="836092"/>
                            <a:ext cx="762423" cy="418478"/>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5" name="Oval 115"/>
                        <wps:cNvSpPr/>
                        <wps:spPr>
                          <a:xfrm>
                            <a:off x="6198930" y="1995439"/>
                            <a:ext cx="580124"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8" name="Straight Connector 118"/>
                        <wps:cNvCnPr>
                          <a:stCxn id="115" idx="1"/>
                          <a:endCxn id="121" idx="4"/>
                        </wps:cNvCnPr>
                        <wps:spPr>
                          <a:xfrm flipV="1">
                            <a:off x="6284073" y="1573169"/>
                            <a:ext cx="90728" cy="451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9" name="Oval 119"/>
                        <wps:cNvSpPr/>
                        <wps:spPr>
                          <a:xfrm>
                            <a:off x="5878577" y="1602741"/>
                            <a:ext cx="438236"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0" name="Oval 120"/>
                        <wps:cNvSpPr/>
                        <wps:spPr>
                          <a:xfrm>
                            <a:off x="6415573" y="1602741"/>
                            <a:ext cx="438236"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1" name="Oval 121"/>
                        <wps:cNvSpPr/>
                        <wps:spPr>
                          <a:xfrm>
                            <a:off x="6096310" y="1371115"/>
                            <a:ext cx="556774"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2" name="Straight Connector 122"/>
                        <wps:cNvCnPr>
                          <a:stCxn id="115" idx="4"/>
                          <a:endCxn id="77" idx="0"/>
                        </wps:cNvCnPr>
                        <wps:spPr>
                          <a:xfrm flipH="1">
                            <a:off x="6129004" y="2197493"/>
                            <a:ext cx="360361" cy="35504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3" name="Straight Connector 123"/>
                        <wps:cNvCnPr>
                          <a:stCxn id="119" idx="5"/>
                          <a:endCxn id="115" idx="1"/>
                        </wps:cNvCnPr>
                        <wps:spPr>
                          <a:xfrm>
                            <a:off x="6252661" y="1775099"/>
                            <a:ext cx="31412"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4" name="Straight Connector 124"/>
                        <wps:cNvCnPr>
                          <a:stCxn id="114" idx="4"/>
                          <a:endCxn id="77" idx="0"/>
                        </wps:cNvCnPr>
                        <wps:spPr>
                          <a:xfrm>
                            <a:off x="5503859" y="1234814"/>
                            <a:ext cx="625145" cy="131772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5" name="Straight Connector 125"/>
                        <wps:cNvCnPr>
                          <a:stCxn id="115" idx="1"/>
                          <a:endCxn id="120" idx="3"/>
                        </wps:cNvCnPr>
                        <wps:spPr>
                          <a:xfrm flipV="1">
                            <a:off x="6284073" y="1775099"/>
                            <a:ext cx="195774"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8" name="Flowchart: Decision 128"/>
                        <wps:cNvSpPr/>
                        <wps:spPr>
                          <a:xfrm>
                            <a:off x="2295769" y="2572290"/>
                            <a:ext cx="436878" cy="298447"/>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29" name="Straight Connector 129"/>
                        <wps:cNvCnPr>
                          <a:stCxn id="116" idx="1"/>
                          <a:endCxn id="128" idx="3"/>
                        </wps:cNvCnPr>
                        <wps:spPr>
                          <a:xfrm flipH="1">
                            <a:off x="2732687" y="2704433"/>
                            <a:ext cx="350371" cy="10732"/>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1" name="Rectangle 131"/>
                        <wps:cNvSpPr/>
                        <wps:spPr>
                          <a:xfrm>
                            <a:off x="1289253" y="2548023"/>
                            <a:ext cx="590290" cy="33756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32" name="Text Box 15"/>
                        <wps:cNvSpPr txBox="1"/>
                        <wps:spPr>
                          <a:xfrm>
                            <a:off x="2774871" y="2537150"/>
                            <a:ext cx="79375" cy="152400"/>
                          </a:xfrm>
                          <a:prstGeom prst="rect">
                            <a:avLst/>
                          </a:prstGeom>
                          <a:noFill/>
                          <a:ln w="6350">
                            <a:noFill/>
                          </a:ln>
                        </wps:spPr>
                        <wps:txbx>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33" name="Text Box 15"/>
                        <wps:cNvSpPr txBox="1"/>
                        <wps:spPr>
                          <a:xfrm>
                            <a:off x="2151794" y="2535607"/>
                            <a:ext cx="102870" cy="152400"/>
                          </a:xfrm>
                          <a:prstGeom prst="rect">
                            <a:avLst/>
                          </a:prstGeom>
                          <a:noFill/>
                          <a:ln w="6350">
                            <a:noFill/>
                          </a:ln>
                        </wps:spPr>
                        <wps:txbx>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34" name="Oval 134"/>
                        <wps:cNvSpPr/>
                        <wps:spPr>
                          <a:xfrm>
                            <a:off x="1544158" y="2056928"/>
                            <a:ext cx="468767"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7A71BA" w14:textId="77777777" w:rsidR="006E500D" w:rsidRPr="006E500D" w:rsidRDefault="006E500D" w:rsidP="006E500D">
                              <w:pPr>
                                <w:jc w:val="center"/>
                                <w:rPr>
                                  <w:rFonts w:ascii="Calibri Light" w:eastAsia="Calibri" w:hAnsi="Calibri Light" w:cs="Arial"/>
                                  <w:color w:val="000000"/>
                                  <w:sz w:val="18"/>
                                  <w:szCs w:val="18"/>
                                </w:rPr>
                              </w:pPr>
                              <w:r w:rsidRPr="006E500D">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5" name="Oval 135"/>
                        <wps:cNvSpPr/>
                        <wps:spPr>
                          <a:xfrm>
                            <a:off x="726560" y="1934955"/>
                            <a:ext cx="653762" cy="418478"/>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885BAF" w14:textId="35CCFDC6" w:rsidR="006E500D" w:rsidRDefault="0078184C"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member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6" name="Straight Connector 136"/>
                        <wps:cNvCnPr>
                          <a:stCxn id="131" idx="0"/>
                          <a:endCxn id="135" idx="5"/>
                        </wps:cNvCnPr>
                        <wps:spPr>
                          <a:xfrm flipH="1" flipV="1">
                            <a:off x="1284554" y="2275286"/>
                            <a:ext cx="299868" cy="27273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7" name="Straight Connector 137"/>
                        <wps:cNvCnPr>
                          <a:stCxn id="131" idx="0"/>
                          <a:endCxn id="134" idx="4"/>
                        </wps:cNvCnPr>
                        <wps:spPr>
                          <a:xfrm flipV="1">
                            <a:off x="1584422" y="2258858"/>
                            <a:ext cx="194079" cy="28916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wgp>
                        <wpg:cNvPr id="138" name="Group 138"/>
                        <wpg:cNvGrpSpPr/>
                        <wpg:grpSpPr>
                          <a:xfrm>
                            <a:off x="1185710" y="3195049"/>
                            <a:ext cx="718057" cy="810260"/>
                            <a:chOff x="0" y="0"/>
                            <a:chExt cx="653339" cy="810600"/>
                          </a:xfrm>
                        </wpg:grpSpPr>
                        <wps:wsp>
                          <wps:cNvPr id="139" name="Oval 139"/>
                          <wps:cNvSpPr/>
                          <wps:spPr>
                            <a:xfrm>
                              <a:off x="196850" y="0"/>
                              <a:ext cx="330200" cy="343046"/>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wps:txbx>
                          <wps:bodyPr rot="0" spcFirstLastPara="0" vert="horz" wrap="square" lIns="36000" tIns="0" rIns="36000" bIns="0" numCol="1" spcCol="0" rtlCol="0" fromWordArt="0" anchor="ctr" anchorCtr="0" forceAA="0" compatLnSpc="1">
                            <a:prstTxWarp prst="textNoShape">
                              <a:avLst/>
                            </a:prstTxWarp>
                            <a:noAutofit/>
                          </wps:bodyPr>
                        </wps:wsp>
                        <wpg:grpSp>
                          <wpg:cNvPr id="140" name="Group 140"/>
                          <wpg:cNvGrpSpPr/>
                          <wpg:grpSpPr>
                            <a:xfrm>
                              <a:off x="0" y="292808"/>
                              <a:ext cx="245207" cy="517792"/>
                              <a:chOff x="0" y="292808"/>
                              <a:chExt cx="245207" cy="517792"/>
                            </a:xfrm>
                          </wpg:grpSpPr>
                          <wps:wsp>
                            <wps:cNvPr id="144" name="Straight Connector 144"/>
                            <wps:cNvCnPr/>
                            <wps:spPr>
                              <a:xfrm flipH="1">
                                <a:off x="0" y="292808"/>
                                <a:ext cx="245207" cy="517792"/>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5" name="Freeform: Shape 145"/>
                            <wps:cNvSpPr/>
                            <wps:spPr>
                              <a:xfrm>
                                <a:off x="69851" y="474050"/>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1" name="Group 141"/>
                          <wpg:cNvGrpSpPr/>
                          <wpg:grpSpPr>
                            <a:xfrm>
                              <a:off x="478693" y="292808"/>
                              <a:ext cx="174646" cy="517792"/>
                              <a:chOff x="478693" y="292808"/>
                              <a:chExt cx="174714" cy="518059"/>
                            </a:xfrm>
                          </wpg:grpSpPr>
                          <wps:wsp>
                            <wps:cNvPr id="142" name="Straight Connector 142"/>
                            <wps:cNvCnPr/>
                            <wps:spPr>
                              <a:xfrm>
                                <a:off x="478693" y="292808"/>
                                <a:ext cx="174714" cy="51805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3" name="Freeform: Shape 143"/>
                            <wps:cNvSpPr/>
                            <wps:spPr>
                              <a:xfrm rot="18974915">
                                <a:off x="500131" y="460527"/>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wps:wsp>
                        <wps:cNvPr id="146" name="Straight Connector 146"/>
                        <wps:cNvCnPr>
                          <a:stCxn id="139" idx="0"/>
                          <a:endCxn id="131" idx="2"/>
                        </wps:cNvCnPr>
                        <wps:spPr>
                          <a:xfrm flipV="1">
                            <a:off x="1583514" y="2879233"/>
                            <a:ext cx="908" cy="31581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7" name="Rectangle 147"/>
                        <wps:cNvSpPr/>
                        <wps:spPr>
                          <a:xfrm>
                            <a:off x="861087" y="4005309"/>
                            <a:ext cx="594100" cy="33756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8" name="Rectangle 148"/>
                        <wps:cNvSpPr/>
                        <wps:spPr>
                          <a:xfrm>
                            <a:off x="1628162" y="4011988"/>
                            <a:ext cx="552825" cy="33756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9" name="Oval 149"/>
                        <wps:cNvSpPr/>
                        <wps:spPr>
                          <a:xfrm>
                            <a:off x="489478" y="4658089"/>
                            <a:ext cx="732789" cy="467872"/>
                          </a:xfrm>
                          <a:prstGeom prst="ellipse">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0" name="Oval 150"/>
                        <wps:cNvSpPr/>
                        <wps:spPr>
                          <a:xfrm>
                            <a:off x="45875" y="5523061"/>
                            <a:ext cx="680702"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1" name="Oval 151"/>
                        <wps:cNvSpPr/>
                        <wps:spPr>
                          <a:xfrm>
                            <a:off x="236632" y="5864559"/>
                            <a:ext cx="679805"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2" name="Oval 152"/>
                        <wps:cNvSpPr/>
                        <wps:spPr>
                          <a:xfrm>
                            <a:off x="1159908" y="5499434"/>
                            <a:ext cx="679805"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3" name="Oval 153"/>
                        <wps:cNvSpPr/>
                        <wps:spPr>
                          <a:xfrm>
                            <a:off x="981987" y="5864559"/>
                            <a:ext cx="679805"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4" name="Straight Connector 154"/>
                        <wps:cNvCnPr>
                          <a:stCxn id="150" idx="0"/>
                          <a:endCxn id="149" idx="4"/>
                        </wps:cNvCnPr>
                        <wps:spPr>
                          <a:xfrm flipV="1">
                            <a:off x="386227" y="5106201"/>
                            <a:ext cx="469654" cy="416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5" name="Straight Connector 155"/>
                        <wps:cNvCnPr>
                          <a:stCxn id="151" idx="7"/>
                          <a:endCxn id="149" idx="4"/>
                        </wps:cNvCnPr>
                        <wps:spPr>
                          <a:xfrm flipV="1">
                            <a:off x="817125" y="5106201"/>
                            <a:ext cx="38756"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6" name="Straight Connector 156"/>
                        <wps:cNvCnPr>
                          <a:stCxn id="153" idx="1"/>
                          <a:endCxn id="149" idx="4"/>
                        </wps:cNvCnPr>
                        <wps:spPr>
                          <a:xfrm flipH="1" flipV="1">
                            <a:off x="855881" y="5106201"/>
                            <a:ext cx="225718"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7" name="Straight Connector 157"/>
                        <wps:cNvCnPr>
                          <a:stCxn id="152" idx="1"/>
                          <a:endCxn id="149" idx="4"/>
                        </wps:cNvCnPr>
                        <wps:spPr>
                          <a:xfrm flipH="1" flipV="1">
                            <a:off x="855881" y="5106201"/>
                            <a:ext cx="403643" cy="42280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8" name="Straight Connector 158"/>
                        <wps:cNvCnPr>
                          <a:stCxn id="149" idx="0"/>
                          <a:endCxn id="147" idx="2"/>
                        </wps:cNvCnPr>
                        <wps:spPr>
                          <a:xfrm flipV="1">
                            <a:off x="855881" y="4336519"/>
                            <a:ext cx="302276" cy="32157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2" name="Straight Connector 162"/>
                        <wps:cNvCnPr>
                          <a:stCxn id="183" idx="0"/>
                          <a:endCxn id="116" idx="2"/>
                        </wps:cNvCnPr>
                        <wps:spPr>
                          <a:xfrm flipH="1" flipV="1">
                            <a:off x="3341056" y="2887501"/>
                            <a:ext cx="1519166" cy="1163271"/>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3" name="Straight Connector 163"/>
                        <wps:cNvCnPr>
                          <a:endCxn id="182" idx="0"/>
                        </wps:cNvCnPr>
                        <wps:spPr>
                          <a:xfrm>
                            <a:off x="1879567" y="2883748"/>
                            <a:ext cx="1312946" cy="1121561"/>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4" name="Text Box 15"/>
                        <wps:cNvSpPr txBox="1"/>
                        <wps:spPr>
                          <a:xfrm>
                            <a:off x="4931603" y="4343198"/>
                            <a:ext cx="79375" cy="152400"/>
                          </a:xfrm>
                          <a:prstGeom prst="rect">
                            <a:avLst/>
                          </a:prstGeom>
                          <a:noFill/>
                          <a:ln w="6350">
                            <a:noFill/>
                          </a:ln>
                        </wps:spPr>
                        <wps:txbx>
                          <w:txbxContent>
                            <w:p w14:paraId="2144195A" w14:textId="0EE4358E" w:rsidR="00227DE4" w:rsidRDefault="00027BC3" w:rsidP="00227DE4">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65" name="Text Box 15"/>
                        <wps:cNvSpPr txBox="1"/>
                        <wps:spPr>
                          <a:xfrm>
                            <a:off x="4910097" y="3865938"/>
                            <a:ext cx="64135" cy="152400"/>
                          </a:xfrm>
                          <a:prstGeom prst="rect">
                            <a:avLst/>
                          </a:prstGeom>
                          <a:noFill/>
                          <a:ln w="6350">
                            <a:noFill/>
                          </a:ln>
                        </wps:spPr>
                        <wps:txbx>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67" name="Oval 167"/>
                        <wps:cNvSpPr/>
                        <wps:spPr>
                          <a:xfrm>
                            <a:off x="3883548" y="5890295"/>
                            <a:ext cx="809119" cy="418478"/>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E9C6F7" w14:textId="5A49FE17" w:rsidR="00C91A1C" w:rsidRPr="00506C3F" w:rsidRDefault="007B46E2" w:rsidP="00C91A1C">
                              <w:pPr>
                                <w:jc w:val="center"/>
                                <w:rPr>
                                  <w:rFonts w:ascii="Calibri Light" w:eastAsia="Calibri" w:hAnsi="Calibri Light"/>
                                  <w:color w:val="000000"/>
                                  <w:sz w:val="18"/>
                                  <w:szCs w:val="18"/>
                                  <w:u w:val="single"/>
                                </w:rPr>
                              </w:pPr>
                              <w:r w:rsidRPr="00506C3F">
                                <w:rPr>
                                  <w:rFonts w:ascii="Calibri Light" w:eastAsia="Calibri" w:hAnsi="Calibri Light"/>
                                  <w:color w:val="000000"/>
                                  <w:sz w:val="18"/>
                                  <w:szCs w:val="18"/>
                                  <w:u w:val="single"/>
                                </w:rPr>
                                <w:t>project cod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68" name="Straight Connector 168"/>
                        <wps:cNvCnPr>
                          <a:stCxn id="167" idx="0"/>
                          <a:endCxn id="179" idx="2"/>
                        </wps:cNvCnPr>
                        <wps:spPr>
                          <a:xfrm flipV="1">
                            <a:off x="4288295" y="5320509"/>
                            <a:ext cx="566875" cy="569786"/>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9" name="Straight Connector 169"/>
                        <wps:cNvCnPr>
                          <a:stCxn id="170" idx="0"/>
                          <a:endCxn id="179" idx="2"/>
                        </wps:cNvCnPr>
                        <wps:spPr>
                          <a:xfrm flipH="1" flipV="1">
                            <a:off x="4855170" y="5320509"/>
                            <a:ext cx="687937" cy="65727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0" name="Oval 170"/>
                        <wps:cNvSpPr/>
                        <wps:spPr>
                          <a:xfrm>
                            <a:off x="5308700" y="5977788"/>
                            <a:ext cx="468767"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1" name="Oval 171"/>
                        <wps:cNvSpPr/>
                        <wps:spPr>
                          <a:xfrm>
                            <a:off x="2181635" y="4470117"/>
                            <a:ext cx="736380" cy="41848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AA881B" w14:textId="7835DF3A" w:rsidR="00935647" w:rsidRDefault="00277FC9"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 xml:space="preserve">member </w:t>
                              </w:r>
                              <w:r w:rsidR="00935647">
                                <w:rPr>
                                  <w:rFonts w:ascii="Calibri Light" w:eastAsia="Calibri" w:hAnsi="Calibri Light" w:cs="Arial"/>
                                  <w:color w:val="000000"/>
                                  <w:sz w:val="18"/>
                                  <w:szCs w:val="18"/>
                                </w:rPr>
                                <w:t>por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4" name="Oval 174"/>
                        <wps:cNvSpPr/>
                        <wps:spPr>
                          <a:xfrm>
                            <a:off x="4795813" y="6001036"/>
                            <a:ext cx="467870"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5" name="Straight Connector 175"/>
                        <wps:cNvCnPr>
                          <a:stCxn id="174" idx="0"/>
                          <a:endCxn id="179" idx="2"/>
                        </wps:cNvCnPr>
                        <wps:spPr>
                          <a:xfrm flipH="1" flipV="1">
                            <a:off x="4855170" y="5320509"/>
                            <a:ext cx="174662" cy="68052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6" name="Straight Connector 126"/>
                        <wps:cNvCnPr>
                          <a:stCxn id="171" idx="0"/>
                          <a:endCxn id="182" idx="1"/>
                        </wps:cNvCnPr>
                        <wps:spPr>
                          <a:xfrm flipV="1">
                            <a:off x="2549824" y="4148183"/>
                            <a:ext cx="220990" cy="32193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6" name="Text Box 15"/>
                        <wps:cNvSpPr txBox="1"/>
                        <wps:spPr>
                          <a:xfrm>
                            <a:off x="3683396" y="4002134"/>
                            <a:ext cx="79375" cy="152400"/>
                          </a:xfrm>
                          <a:prstGeom prst="rect">
                            <a:avLst/>
                          </a:prstGeom>
                          <a:noFill/>
                          <a:ln w="6350">
                            <a:noFill/>
                          </a:ln>
                        </wps:spPr>
                        <wps:txbx>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77" name="Text Box 15"/>
                        <wps:cNvSpPr txBox="1"/>
                        <wps:spPr>
                          <a:xfrm>
                            <a:off x="3180164" y="3805383"/>
                            <a:ext cx="102870" cy="152400"/>
                          </a:xfrm>
                          <a:prstGeom prst="rect">
                            <a:avLst/>
                          </a:prstGeom>
                          <a:noFill/>
                          <a:ln w="6350">
                            <a:noFill/>
                          </a:ln>
                        </wps:spPr>
                        <wps:txbx>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78" name="Straight Connector 178"/>
                        <wps:cNvCnPr>
                          <a:stCxn id="128" idx="1"/>
                          <a:endCxn id="131" idx="3"/>
                        </wps:cNvCnPr>
                        <wps:spPr>
                          <a:xfrm flipH="1" flipV="1">
                            <a:off x="1879567" y="2713628"/>
                            <a:ext cx="416242" cy="1537"/>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2" name="Oval 102"/>
                        <wps:cNvSpPr/>
                        <wps:spPr>
                          <a:xfrm>
                            <a:off x="2385624" y="478764"/>
                            <a:ext cx="467870"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C88402" w14:textId="2BB405F9" w:rsidR="00125B1A" w:rsidRDefault="00125B1A" w:rsidP="00125B1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club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0" name="Straight Connector 130"/>
                        <wps:cNvCnPr>
                          <a:stCxn id="86" idx="0"/>
                          <a:endCxn id="102" idx="5"/>
                        </wps:cNvCnPr>
                        <wps:spPr>
                          <a:xfrm flipH="1" flipV="1">
                            <a:off x="2785016" y="651228"/>
                            <a:ext cx="559230" cy="20097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6" name="Oval 166"/>
                        <wps:cNvSpPr/>
                        <wps:spPr>
                          <a:xfrm>
                            <a:off x="3542781" y="1992404"/>
                            <a:ext cx="620535"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2D061E" w14:textId="58280107" w:rsidR="005B6E8A" w:rsidRPr="00506C3F" w:rsidRDefault="005B6E8A" w:rsidP="005B6E8A">
                              <w:pPr>
                                <w:jc w:val="center"/>
                                <w:rPr>
                                  <w:rFonts w:ascii="Calibri Light" w:eastAsia="Calibri" w:hAnsi="Calibri Light" w:cs="Arial"/>
                                  <w:color w:val="000000"/>
                                  <w:sz w:val="18"/>
                                  <w:szCs w:val="18"/>
                                  <w:u w:val="dotted"/>
                                </w:rPr>
                              </w:pPr>
                              <w:r w:rsidRPr="00506C3F">
                                <w:rPr>
                                  <w:rFonts w:ascii="Calibri Light" w:eastAsia="Calibri" w:hAnsi="Calibri Light" w:cs="Arial"/>
                                  <w:color w:val="000000"/>
                                  <w:sz w:val="18"/>
                                  <w:szCs w:val="18"/>
                                  <w:u w:val="dotted"/>
                                </w:rPr>
                                <w:t>group 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2" name="Straight Connector 172"/>
                        <wps:cNvCnPr>
                          <a:endCxn id="166" idx="4"/>
                        </wps:cNvCnPr>
                        <wps:spPr>
                          <a:xfrm flipV="1">
                            <a:off x="3575455" y="2194458"/>
                            <a:ext cx="277684" cy="34114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9" name="Rectangle 179"/>
                        <wps:cNvSpPr/>
                        <wps:spPr>
                          <a:xfrm>
                            <a:off x="4596140" y="4989299"/>
                            <a:ext cx="517900" cy="33756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B89BCB" w14:textId="54486AFE" w:rsidR="00D37A06" w:rsidRDefault="00D37A06" w:rsidP="00D37A06">
                              <w:pP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80" name="Straight Connector 180"/>
                        <wps:cNvCnPr>
                          <a:stCxn id="182" idx="3"/>
                          <a:endCxn id="179" idx="0"/>
                        </wps:cNvCnPr>
                        <wps:spPr>
                          <a:xfrm>
                            <a:off x="3614152" y="4148184"/>
                            <a:ext cx="1241018" cy="84111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1" name="Straight Connector 181"/>
                        <wps:cNvCnPr>
                          <a:stCxn id="183" idx="2"/>
                          <a:endCxn id="179" idx="0"/>
                        </wps:cNvCnPr>
                        <wps:spPr>
                          <a:xfrm flipH="1">
                            <a:off x="4855170" y="4336519"/>
                            <a:ext cx="5052" cy="65278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2" name="Flowchart: Decision 182"/>
                        <wps:cNvSpPr/>
                        <wps:spPr>
                          <a:xfrm>
                            <a:off x="2770814" y="4005309"/>
                            <a:ext cx="843278" cy="59181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8C54E0" w14:textId="4371DF56" w:rsidR="00277FC9" w:rsidRDefault="00277FC9" w:rsidP="00277FC9">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s on</w:t>
                              </w:r>
                            </w:p>
                          </w:txbxContent>
                        </wps:txbx>
                        <wps:bodyPr rot="0" spcFirstLastPara="0" vert="horz" wrap="none" lIns="0" tIns="0" rIns="0" bIns="0" numCol="1" spcCol="0" rtlCol="0" fromWordArt="0" anchor="ctr" anchorCtr="0" forceAA="0" compatLnSpc="1">
                          <a:prstTxWarp prst="textNoShape">
                            <a:avLst/>
                          </a:prstTxWarp>
                          <a:spAutoFit/>
                        </wps:bodyPr>
                      </wps:wsp>
                      <wps:wsp>
                        <wps:cNvPr id="183" name="Flowchart: Decision 183"/>
                        <wps:cNvSpPr/>
                        <wps:spPr>
                          <a:xfrm>
                            <a:off x="4444857" y="4050772"/>
                            <a:ext cx="830578" cy="298449"/>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08AF64" w14:textId="68B431C2" w:rsidR="00277FC9" w:rsidRDefault="00277FC9" w:rsidP="00277FC9">
                              <w:pPr>
                                <w:jc w:val="center"/>
                                <w:rPr>
                                  <w:rFonts w:ascii="Calibri Light" w:eastAsia="Calibri" w:hAnsi="Calibri Light" w:cs="Arial"/>
                                  <w:color w:val="008080"/>
                                  <w:sz w:val="18"/>
                                  <w:szCs w:val="18"/>
                                </w:rPr>
                              </w:pPr>
                              <w:r w:rsidRPr="00506C3F">
                                <w:rPr>
                                  <w:rFonts w:ascii="Calibri Light" w:eastAsia="Calibri" w:hAnsi="Calibri Light" w:cs="Arial"/>
                                  <w:color w:val="000000"/>
                                  <w:sz w:val="18"/>
                                  <w:szCs w:val="18"/>
                                </w:rPr>
                                <w:t>manag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16" name="Rectangle 116"/>
                        <wps:cNvSpPr/>
                        <wps:spPr>
                          <a:xfrm>
                            <a:off x="3082980" y="2521365"/>
                            <a:ext cx="515996" cy="372486"/>
                          </a:xfrm>
                          <a:prstGeom prst="rect">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33A4B6" w14:textId="06188F7A" w:rsidR="009E49AB" w:rsidRDefault="009E49AB" w:rsidP="009E49A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17" name="Flowchart: Decision 117"/>
                        <wps:cNvSpPr/>
                        <wps:spPr>
                          <a:xfrm>
                            <a:off x="3145568" y="1551373"/>
                            <a:ext cx="391160" cy="383540"/>
                          </a:xfrm>
                          <a:prstGeom prst="flowChartDecision">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4814AE" w14:textId="59D682F8" w:rsidR="009E49AB" w:rsidRDefault="009E49AB" w:rsidP="009E49AB">
                              <w:pPr>
                                <w:spacing w:line="252" w:lineRule="auto"/>
                                <w:jc w:val="center"/>
                                <w:rPr>
                                  <w:rFonts w:ascii="Calibri Light" w:eastAsia="Calibri" w:hAnsi="Calibri Light" w:cs="Arial"/>
                                  <w:color w:val="000000"/>
                                  <w:sz w:val="18"/>
                                  <w:szCs w:val="18"/>
                                </w:rPr>
                              </w:pPr>
                              <w:r>
                                <w:rPr>
                                  <w:rFonts w:ascii="Calibri Light" w:eastAsia="Calibri" w:hAnsi="Calibri Light" w:cs="Arial"/>
                                  <w:color w:val="000000"/>
                                  <w:sz w:val="18"/>
                                  <w:szCs w:val="18"/>
                                </w:rPr>
                                <w:t>has</w:t>
                              </w:r>
                            </w:p>
                          </w:txbxContent>
                        </wps:txbx>
                        <wps:bodyPr rot="0" spcFirstLastPara="0" vert="horz" wrap="none" lIns="0" tIns="0" rIns="0" bIns="0" numCol="1" spcCol="0" rtlCol="0" fromWordArt="0" anchor="ctr" anchorCtr="0" forceAA="0" compatLnSpc="1">
                          <a:prstTxWarp prst="textNoShape">
                            <a:avLst/>
                          </a:prstTxWarp>
                          <a:spAutoFit/>
                        </wps:bodyPr>
                      </wps:wsp>
                    </wpc:wpc>
                  </a:graphicData>
                </a:graphic>
              </wp:inline>
            </w:drawing>
          </mc:Choice>
          <mc:Fallback>
            <w:pict>
              <v:group w14:anchorId="205EDEB4" id="Canvas 1" o:spid="_x0000_s1026" editas="canvas" style="width:551.25pt;height:594.65pt;mso-position-horizontal-relative:char;mso-position-vertical-relative:line" coordsize="70008,7552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70008;height:75520;visibility:visible;mso-wrap-style:square" filled="t" fillcolor="#f2f2f2 [3052]" stroked="t" strokecolor="#d8d8d8 [2732]">
                  <v:fill o:detectmouseclick="t"/>
                  <v:path o:connecttype="none"/>
                </v:shape>
                <v:rect id="Rectangle 77" o:spid="_x0000_s1028" style="position:absolute;left:59032;top:25525;width:4513;height:337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" filled="f" strokecolor="black [3213]" strokeweight=".25pt">
                  <v:textbox style="mso-fit-shape-to-text:t" inset="2.61578mm,2.61578mm,2.61578mm,2.61578mm">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v:textbox>
                </v:rect>
                <v:oval id="Oval 81" o:spid="_x0000_s1029" style="position:absolute;left:34438;top:3707;width:4688;height:211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" filled="f" strokecolor="black [3213]" strokeweight=".25pt">
                  <v:stroke joinstyle="miter"/>
                  <v:textbox style="mso-fit-shape-to-text:t" inset="0,0,0,0">
                    <w:txbxContent>
                      <w:p w14:paraId="38F2A236" w14:textId="523ED5A5" w:rsidR="00DE1815" w:rsidRDefault="00DE1815" w:rsidP="00DE1815">
                        <w:pPr>
                          <w:jc w:val="center"/>
                          <w:rPr>
                            <w:rFonts w:ascii="Calibri Light" w:eastAsia="Calibri" w:hAnsi="Calibri Light"/>
                            <w:color w:val="000000"/>
                            <w:sz w:val="18"/>
                            <w:szCs w:val="18"/>
                          </w:rPr>
                        </w:pPr>
                        <w:r>
                          <w:rPr>
                            <w:rFonts w:ascii="Calibri Light" w:eastAsia="Calibri" w:hAnsi="Calibri Light"/>
                            <w:color w:val="000000"/>
                            <w:sz w:val="18"/>
                            <w:szCs w:val="18"/>
                          </w:rPr>
                          <w:t>lead</w:t>
                        </w:r>
                      </w:p>
                    </w:txbxContent>
                  </v:textbox>
                </v:oval>
                <v:line id="Straight Connector 82" o:spid="_x0000_s1030" style="position:absolute;flip:y;visibility:visible;mso-wrap-style:square" from="33442,5728" to="36781,852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" strokecolor="black [3213]" strokeweight=".25pt">
                  <v:stroke joinstyle="miter"/>
                </v:line>
                <v:rect id="Rectangle 86" o:spid="_x0000_s1031" style="position:absolute;left:31455;top:8522;width:3966;height:337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" filled="f" strokecolor="black [3213]" strokeweight=".25pt">
                  <v:textbox style="mso-fit-shape-to-text:t" inset="2.61578mm,2.61578mm,2.61578mm,2.61578mm">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v:textbox>
                </v:rect>
                <v:oval id="Oval 88" o:spid="_x0000_s1032" style="position:absolute;left:29179;top:2767;width:4688;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" filled="f" strokecolor="black [3213]" strokeweight=".25pt">
                  <v:stroke joinstyle="miter"/>
                  <v:textbox style="mso-fit-shape-to-text:t" inset="0,0,0,0">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line id="Straight Connector 90" o:spid="_x0000_s1033" style="position:absolute;flip:x y;visibility:visible;mso-wrap-style:square" from="31524,4787" to="33442,852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" strokecolor="black [3213]" strokeweight=".25pt">
                  <v:stroke joinstyle="miter"/>
                </v:line>
                <v:line id="Straight Connector 91" o:spid="_x0000_s1034" style="position:absolute;flip:x;visibility:visible;mso-wrap-style:square" from="33412,11834" to="33442,1551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" strokecolor="black [3213]" strokeweight="3pt">
                  <v:stroke linestyle="thinThin" joinstyle="miter"/>
                </v:line>
                <v:line id="Straight Connector 93" o:spid="_x0000_s1035" style="position:absolute;flip:x;visibility:visible;mso-wrap-style:square" from="33410,19209" to="33412,2521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" strokecolor="black [3213]" strokeweight="3pt">
                  <v:stroke linestyle="thinThin" joinstyle="miter"/>
                </v:line>
                <v:shapetype id="_x0000_t202" coordsize="21600,21600" o:spt="202" path="m,l,21600r21600,l21600,xe">
                  <v:stroke joinstyle="miter"/>
                  <v:path gradientshapeok="t" o:connecttype="rect"/>
                </v:shapetype>
                <v:shape id="Text Box 15" o:spid="_x0000_s1036" type="#_x0000_t202" style="position:absolute;left:34314;top:18743;width:1029;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" filled="f" stroked="f" strokeweight=".5pt">
                  <v:textbox style="mso-fit-shape-to-text:t" inset="0,0,0,0">
                    <w:txbxContent>
                      <w:p w14:paraId="225BD4A8" w14:textId="77777777" w:rsidR="00390A6F" w:rsidRDefault="00390A6F" w:rsidP="00390A6F">
                        <w:pPr>
                          <w:jc w:val="center"/>
                          <w:rPr>
                            <w:rFonts w:ascii="Calibri Light" w:eastAsia="Calibri" w:hAnsi="Calibri Light"/>
                            <w:sz w:val="18"/>
                            <w:szCs w:val="18"/>
                          </w:rPr>
                        </w:pPr>
                        <w:r>
                          <w:rPr>
                            <w:rFonts w:ascii="Calibri Light" w:eastAsia="Calibri" w:hAnsi="Calibri Light"/>
                            <w:sz w:val="18"/>
                            <w:szCs w:val="18"/>
                          </w:rPr>
                          <w:t>M</w:t>
                        </w:r>
                      </w:p>
                    </w:txbxContent>
                  </v:textbox>
                </v:shape>
                <v:shape id="Text Box 15" o:spid="_x0000_s1037" type="#_x0000_t202" style="position:absolute;left:34314;top:14425;width:642;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" filled="f" stroked="f" strokeweight=".5pt">
                  <v:textbox style="mso-fit-shape-to-text:t" inset="0,0,0,0">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96" o:spid="_x0000_s1038" style="position:absolute;left:40229;top:21486;width:4688;height:211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" filled="f" strokecolor="black [3213]" strokeweight=".25pt">
                  <v:stroke joinstyle="miter"/>
                  <v:textbox style="mso-fit-shape-to-text:t" inset="0,0,0,0">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oval id="Oval 97" o:spid="_x0000_s1039" style="position:absolute;left:41320;top:23765;width:4678;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" filled="f" strokecolor="black [3213]" strokeweight=".25pt">
                  <v:stroke joinstyle="miter"/>
                  <v:textbox style="mso-fit-shape-to-text:t" inset="0,0,0,0">
                    <w:txbxContent>
                      <w:p w14:paraId="13A0180E" w14:textId="58608617" w:rsidR="003662BF" w:rsidRDefault="003662BF" w:rsidP="003662B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head</w:t>
                        </w:r>
                      </w:p>
                    </w:txbxContent>
                  </v:textbox>
                </v:oval>
                <v:line id="Straight Connector 98" o:spid="_x0000_s1040" style="position:absolute;flip:y;visibility:visible;mso-wrap-style:square" from="35754,24775" to="41321,254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" strokecolor="black [3213]" strokeweight=".25pt">
                  <v:stroke joinstyle="miter"/>
                </v:line>
                <v:line id="Straight Connector 99" o:spid="_x0000_s1041" style="position:absolute;flip:y;visibility:visible;mso-wrap-style:square" from="35754,23210" to="40916,254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" strokecolor="black [3213]" strokeweight=".25pt">
                  <v:stroke joinstyle="miter"/>
                </v:line>
                <v:shapetype id="_x0000_t110" coordsize="21600,21600" o:spt="110" path="m10800,l,10800,10800,21600,21600,10800xe">
                  <v:stroke joinstyle="miter"/>
                  <v:path gradientshapeok="t" o:connecttype="rect" textboxrect="5400,5400,16200,16200"/>
                </v:shapetype>
                <v:shape id="Flowchart: Decision 100" o:spid="_x0000_s1042" type="#_x0000_t110" style="position:absolute;left:44273;top:25784;width:8814;height:298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" filled="f" strokecolor="black [3213]" strokeweight=".25pt">
                  <v:textbox style="mso-fit-shape-to-text:t" inset="0,0,0,0">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v:textbox>
                </v:shape>
                <v:line id="Straight Connector 101" o:spid="_x0000_s1043" style="position:absolute;visibility:visible;mso-wrap-style:square" from="35990,27044" to="44274,2721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" strokecolor="black [3213]" strokeweight=".25pt">
                  <v:stroke joinstyle="miter"/>
                </v:line>
                <v:line id="Straight Connector 103" o:spid="_x0000_s1044" style="position:absolute;flip:y;visibility:visible;mso-wrap-style:square" from="53380,27181" to="59033,2721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" strokecolor="black [3213]" strokeweight="3pt">
                  <v:stroke linestyle="thinThin" joinstyle="miter"/>
                </v:line>
                <v:shape id="Text Box 15" o:spid="_x0000_s1045" type="#_x0000_t202" style="position:absolute;left:43626;top:27376;width:641;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" filled="f" stroked="f" strokeweight=".5pt">
                  <v:textbox style="mso-fit-shape-to-text:t" inset="0,0,0,0">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shape id="Text Box 15" o:spid="_x0000_s1046" type="#_x0000_t202" style="position:absolute;left:53334;top:27376;width:793;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" filled="f" stroked="f" strokeweight=".5pt">
                  <v:textbox style="mso-fit-shape-to-text:t" inset="0,0,0,0">
                    <w:txbxContent>
                      <w:p w14:paraId="7351D2B9" w14:textId="5EF8A3A0" w:rsidR="00193A0A" w:rsidRDefault="00027BC3" w:rsidP="00193A0A">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oval id="Oval 106" o:spid="_x0000_s1047" style="position:absolute;left:46423;top:17903;width:5873;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" filled="f" strokecolor="black [3213]" strokeweight=".25pt">
                  <v:stroke joinstyle="miter"/>
                  <v:textbox style="mso-fit-shape-to-text:t" inset="0,0,0,0">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v:textbox>
                </v:oval>
                <v:line id="Straight Connector 107" o:spid="_x0000_s1048" style="position:absolute;flip:x y;visibility:visible;mso-wrap-style:square" from="51437,19628"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" strokecolor="black [3213]" strokeweight=".25pt">
                  <v:stroke joinstyle="miter"/>
                </v:line>
                <v:oval id="Oval 108" o:spid="_x0000_s1049" style="position:absolute;left:44545;top:14864;width:5487;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" filled="f" strokecolor="black [3213]" strokeweight=".25pt">
                  <v:stroke joinstyle="miter"/>
                  <v:textbox style="mso-fit-shape-to-text:t" inset="0,0,0,0">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v:textbox>
                </v:oval>
                <v:oval id="Oval 109" o:spid="_x0000_s1050" style="position:absolute;left:46197;top:12139;width:4158;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" filled="f" strokecolor="black [3213]" strokeweight=".25pt">
                  <v:stroke joinstyle="miter"/>
                  <v:textbox style="mso-fit-shape-to-text:t" inset="0,0,0,0">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v:textbox>
                </v:oval>
                <v:oval id="Oval 110" o:spid="_x0000_s1051" style="position:absolute;left:50749;top:12844;width:4382;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" filled="f" strokecolor="black [3213]" strokeweight=".25pt">
                  <v:stroke joinstyle="miter"/>
                  <v:textbox style="mso-fit-shape-to-text:t" inset="0,0,0,0">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v:textbox>
                </v:oval>
                <v:line id="Straight Connector 111" o:spid="_x0000_s1052" style="position:absolute;flip:x y;visibility:visible;mso-wrap-style:square" from="50032,15874"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" strokecolor="black [3213]" strokeweight=".25pt">
                  <v:stroke joinstyle="miter"/>
                </v:line>
                <v:line id="Straight Connector 112" o:spid="_x0000_s1053" style="position:absolute;flip:x y;visibility:visible;mso-wrap-style:square" from="49749,13862"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" strokecolor="black [3213]" strokeweight=".25pt">
                  <v:stroke joinstyle="miter"/>
                </v:line>
                <v:line id="Straight Connector 113" o:spid="_x0000_s1054" style="position:absolute;flip:x y;visibility:visible;mso-wrap-style:square" from="52941,14864"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" strokecolor="black [3213]" strokeweight=".25pt">
                  <v:stroke joinstyle="miter"/>
                </v:line>
                <v:oval id="Oval 114" o:spid="_x0000_s1055" style="position:absolute;left:51225;top:8360;width:7625;height:418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" filled="f" strokecolor="black [3213]" strokeweight=".25pt">
                  <v:stroke joinstyle="miter"/>
                  <v:textbox style="mso-fit-shape-to-text:t" inset="0,0,0,0">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v:textbox>
                </v:oval>
                <v:oval id="Oval 115" o:spid="_x0000_s1056" style="position:absolute;left:61989;top:19954;width:5801;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" filled="f" strokecolor="black [3213]" strokeweight=".25pt">
                  <v:stroke joinstyle="miter"/>
                  <v:textbox style="mso-fit-shape-to-text:t" inset="0,0,0,0">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v:textbox>
                </v:oval>
                <v:line id="Straight Connector 118" o:spid="_x0000_s1057" style="position:absolute;flip:y;visibility:visible;mso-wrap-style:square" from="62840,15731" to="63748,2025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" strokecolor="black [3213]" strokeweight=".25pt">
                  <v:stroke joinstyle="miter"/>
                </v:line>
                <v:oval id="Oval 119" o:spid="_x0000_s1058" style="position:absolute;left:58785;top:16027;width:4383;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" filled="f" strokecolor="black [3213]" strokeweight=".25pt">
                  <v:stroke joinstyle="miter"/>
                  <v:textbox style="mso-fit-shape-to-text:t" inset="0,0,0,0">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v:textbox>
                </v:oval>
                <v:oval id="Oval 120" o:spid="_x0000_s1059" style="position:absolute;left:64155;top:16027;width:4383;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" filled="f" strokecolor="black [3213]" strokeweight=".25pt">
                  <v:stroke joinstyle="miter"/>
                  <v:textbox style="mso-fit-shape-to-text:t" inset="0,0,0,0">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v:textbox>
                </v:oval>
                <v:oval id="Oval 121" o:spid="_x0000_s1060" style="position:absolute;left:60963;top:13711;width:5567;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" filled="f" strokecolor="black [3213]" strokeweight=".25pt">
                  <v:stroke joinstyle="miter"/>
                  <v:textbox style="mso-fit-shape-to-text:t" inset="0,0,0,0">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v:textbox>
                </v:oval>
                <v:line id="Straight Connector 122" o:spid="_x0000_s1061" style="position:absolute;flip:x;visibility:visible;mso-wrap-style:square" from="61290,21974" to="64893,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" strokecolor="black [3213]" strokeweight=".25pt">
                  <v:stroke joinstyle="miter"/>
                </v:line>
                <v:line id="Straight Connector 123" o:spid="_x0000_s1062" style="position:absolute;visibility:visible;mso-wrap-style:square" from="62526,17750" to="62840,2025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" strokecolor="black [3213]" strokeweight=".25pt">
                  <v:stroke joinstyle="miter"/>
                </v:line>
                <v:line id="Straight Connector 124" o:spid="_x0000_s1063" style="position:absolute;visibility:visible;mso-wrap-style:square" from="55038,12348"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" strokecolor="black [3213]" strokeweight=".25pt">
                  <v:stroke joinstyle="miter"/>
                </v:line>
                <v:line id="Straight Connector 125" o:spid="_x0000_s1064" style="position:absolute;flip:y;visibility:visible;mso-wrap-style:square" from="62840,17750" to="64798,2025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" strokecolor="black [3213]" strokeweight=".25pt">
                  <v:stroke joinstyle="miter"/>
                </v:line>
                <v:shape id="Flowchart: Decision 128" o:spid="_x0000_s1065" type="#_x0000_t110" style="position:absolute;left:22957;top:25722;width:4369;height:298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" filled="f" strokecolor="black [3213]" strokeweight=".25pt">
                  <v:textbox style="mso-fit-shape-to-text:t" inset="0,0,0,0">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v:textbox>
                </v:shape>
                <v:line id="Straight Connector 129" o:spid="_x0000_s1066" style="position:absolute;flip:x;visibility:visible;mso-wrap-style:square" from="27326,27044" to="30830,2715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" strokecolor="black [3213]" strokeweight="3pt">
                  <v:stroke linestyle="thinThin" joinstyle="miter"/>
                </v:line>
                <v:rect id="Rectangle 131" o:spid="_x0000_s1067" style="position:absolute;left:12892;top:25480;width:5903;height:337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" filled="f" strokecolor="black [3213]" strokeweight=".25pt">
                  <v:textbox style="mso-fit-shape-to-text:t" inset="2.61578mm,2.61578mm,2.61578mm,2.61578mm">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v:textbox>
                </v:rect>
                <v:shape id="Text Box 15" o:spid="_x0000_s1068" type="#_x0000_t202" style="position:absolute;left:27748;top:25371;width:794;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" filled="f" stroked="f" strokeweight=".5pt">
                  <v:textbox style="mso-fit-shape-to-text:t" inset="0,0,0,0">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069" type="#_x0000_t202" style="position:absolute;left:21517;top:25356;width:1029;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" filled="f" stroked="f" strokeweight=".5pt">
                  <v:textbox style="mso-fit-shape-to-text:t" inset="0,0,0,0">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oval id="Oval 134" o:spid="_x0000_s1070" style="position:absolute;left:15441;top:20569;width:4688;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" filled="f" strokecolor="black [3213]" strokeweight=".25pt">
                  <v:stroke joinstyle="miter"/>
                  <v:textbox style="mso-fit-shape-to-text:t" inset="0,0,0,0">
                    <w:txbxContent>
                      <w:p w14:paraId="0B7A71BA" w14:textId="77777777" w:rsidR="006E500D" w:rsidRPr="006E500D" w:rsidRDefault="006E500D" w:rsidP="006E500D">
                        <w:pPr>
                          <w:jc w:val="center"/>
                          <w:rPr>
                            <w:rFonts w:ascii="Calibri Light" w:eastAsia="Calibri" w:hAnsi="Calibri Light" w:cs="Arial"/>
                            <w:color w:val="000000"/>
                            <w:sz w:val="18"/>
                            <w:szCs w:val="18"/>
                          </w:rPr>
                        </w:pPr>
                        <w:r w:rsidRPr="006E500D">
                          <w:rPr>
                            <w:rFonts w:ascii="Calibri Light" w:eastAsia="Calibri" w:hAnsi="Calibri Light" w:cs="Arial"/>
                            <w:color w:val="000000"/>
                            <w:sz w:val="18"/>
                            <w:szCs w:val="18"/>
                          </w:rPr>
                          <w:t>name</w:t>
                        </w:r>
                      </w:p>
                    </w:txbxContent>
                  </v:textbox>
                </v:oval>
                <v:oval id="Oval 135" o:spid="_x0000_s1071" style="position:absolute;left:7265;top:19349;width:6538;height:418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" filled="f" strokecolor="black [3213]" strokeweight=".25pt">
                  <v:stroke joinstyle="miter"/>
                  <v:textbox style="mso-fit-shape-to-text:t" inset="0,0,0,0">
                    <w:txbxContent>
                      <w:p w14:paraId="4D885BAF" w14:textId="35CCFDC6" w:rsidR="006E500D" w:rsidRDefault="0078184C"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member </w:t>
                        </w:r>
                        <w:r w:rsidR="007471BA">
                          <w:rPr>
                            <w:rFonts w:ascii="Calibri Light" w:eastAsia="Calibri" w:hAnsi="Calibri Light" w:cs="Arial"/>
                            <w:color w:val="000000"/>
                            <w:sz w:val="18"/>
                            <w:szCs w:val="18"/>
                            <w:u w:val="single"/>
                          </w:rPr>
                          <w:t>ID</w:t>
                        </w:r>
                      </w:p>
                    </w:txbxContent>
                  </v:textbox>
                </v:oval>
                <v:line id="Straight Connector 136" o:spid="_x0000_s1072" style="position:absolute;flip:x y;visibility:visible;mso-wrap-style:square" from="12845,22752" to="15844,254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" strokecolor="black [3213]" strokeweight=".25pt">
                  <v:stroke joinstyle="miter"/>
                </v:line>
                <v:line id="Straight Connector 137" o:spid="_x0000_s1073" style="position:absolute;flip:y;visibility:visible;mso-wrap-style:square" from="15844,22588" to="17785,254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" strokecolor="black [3213]" strokeweight=".25pt">
                  <v:stroke joinstyle="miter"/>
                </v:line>
                <v:group id="Group 138" o:spid="_x0000_s1074" style="position:absolute;left:11857;top:31950;width:7180;height:8103" coordsize="6533,810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">
                  <v:oval id="Oval 139" o:spid="_x0000_s1075" style="position:absolute;left:1968;width:3302;height:343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" filled="f" strokecolor="black [3213]" strokeweight=".5pt">
                    <v:stroke joinstyle="miter"/>
                    <v:textbox inset="1mm,0,1mm,0">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v:textbox>
                  </v:oval>
                  <v:group id="Group 140" o:spid="_x0000_s1076" style="position:absolute;top:2928;width:2452;height:5178" coordorigin=",2928" coordsize="2452,51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">
                    <v:line id="Straight Connector 144" o:spid="_x0000_s1077" style="position:absolute;flip:x;visibility:visible;mso-wrap-style:square" from="0,2928" to="2452,810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" strokecolor="black [3213]" strokeweight=".5pt">
                      <v:stroke joinstyle="miter"/>
                    </v:line>
                    <v:shape id="Freeform: Shape 145" o:spid="_x0000_s1078" style="position:absolute;left:698;top:4740;width:1270;height:1270;visibility:visible;mso-wrap-style:square;v-text-anchor:middle" coordsize="260168,2884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" path="m44268,c15693,77787,-12882,155575,6168,203200v19050,47625,110067,97367,152400,82550c200901,270933,230534,192616,260168,114300e" filled="f" strokecolor="black [3213]" strokeweight=".5pt">
                      <v:stroke joinstyle="miter"/>
                      <v:path arrowok="t" o:connecttype="custom" o:connectlocs="21609,0;3011,89478;77404,125828;127000,50331" o:connectangles="0,0,0,0"/>
                    </v:shape>
                  </v:group>
                  <v:group id="Group 141" o:spid="_x0000_s1079" style="position:absolute;left:4786;top:2928;width:1747;height:5178" coordorigin="4786,2928" coordsize="1747,51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">
                    <v:line id="Straight Connector 142" o:spid="_x0000_s1080" style="position:absolute;visibility:visible;mso-wrap-style:square" from="4786,2928" to="6534,810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" strokecolor="black [3213]" strokeweight=".25pt">
                      <v:stroke joinstyle="miter"/>
                    </v:line>
                    <v:shape id="Freeform: Shape 143" o:spid="_x0000_s1081" style="position:absolute;left:5001;top:4605;width:1270;height:1270;rotation:-2867293fd;visibility:visible;mso-wrap-style:square;v-text-anchor:middle" coordsize="260168,2884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" path="m44268,c15693,77787,-12882,155575,6168,203200v19050,47625,110067,97367,152400,82550c200901,270933,230534,192616,260168,114300e" filled="f" strokecolor="black [3213]" strokeweight=".25pt">
                      <v:stroke joinstyle="miter"/>
                      <v:path arrowok="t" o:connecttype="custom" o:connectlocs="21609,0;3011,89478;77404,125828;127000,50331" o:connectangles="0,0,0,0"/>
                    </v:shape>
                  </v:group>
                </v:group>
                <v:line id="Straight Connector 146" o:spid="_x0000_s1082" style="position:absolute;flip:y;visibility:visible;mso-wrap-style:square" from="15835,28792" to="15844,3195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" strokecolor="black [3213]" strokeweight="3pt">
                  <v:stroke linestyle="thinThin" joinstyle="miter"/>
                </v:line>
                <v:rect id="Rectangle 147" o:spid="_x0000_s1083" style="position:absolute;left:8610;top:40053;width:5941;height:337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" filled="f" strokecolor="black [3213]" strokeweight=".25pt">
                  <v:textbox style="mso-fit-shape-to-text:t" inset="2.61578mm,2.61578mm,2.61578mm,2.61578mm">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v:textbox>
                </v:rect>
                <v:rect id="Rectangle 148" o:spid="_x0000_s1084" style="position:absolute;left:16281;top:40119;width:5528;height:3376;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" filled="f" strokecolor="black [3213]" strokeweight=".25pt">
                  <v:textbox style="mso-fit-shape-to-text:t" inset="2.61578mm,2.61578mm,2.61578mm,2.61578mm">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v:textbox>
                </v:rect>
                <v:oval id="Oval 149" o:spid="_x0000_s1085" style="position:absolute;left:4894;top:46580;width:7328;height:467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" filled="f" strokecolor="black [3213]" strokeweight="3pt">
                  <v:stroke linestyle="thinThin" joinstyle="miter"/>
                  <v:textbox style="mso-fit-shape-to-text:t" inset="0,0,0,0">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v:textbox>
                </v:oval>
                <v:oval id="Oval 150" o:spid="_x0000_s1086" style="position:absolute;left:458;top:55230;width:6807;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" filled="f" strokecolor="black [3213]" strokeweight=".25pt">
                  <v:stroke joinstyle="miter"/>
                  <v:textbox style="mso-fit-shape-to-text:t" inset="0,0,0,0">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v:textbox>
                </v:oval>
                <v:oval id="Oval 151" o:spid="_x0000_s1087" style="position:absolute;left:2366;top:58645;width:6798;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" filled="f" strokecolor="black [3213]" strokeweight=".25pt">
                  <v:stroke joinstyle="miter"/>
                  <v:textbox style="mso-fit-shape-to-text:t" inset="0,0,0,0">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v:textbox>
                </v:oval>
                <v:oval id="Oval 152" o:spid="_x0000_s1088" style="position:absolute;left:11599;top:54994;width:6798;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" filled="f" strokecolor="black [3213]" strokeweight=".25pt">
                  <v:stroke joinstyle="miter"/>
                  <v:textbox style="mso-fit-shape-to-text:t" inset="0,0,0,0">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v:textbox>
                </v:oval>
                <v:oval id="Oval 153" o:spid="_x0000_s1089" style="position:absolute;left:9819;top:58645;width:6798;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" filled="f" strokecolor="black [3213]" strokeweight=".25pt">
                  <v:stroke joinstyle="miter"/>
                  <v:textbox style="mso-fit-shape-to-text:t" inset="0,0,0,0">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v:textbox>
                </v:oval>
                <v:line id="Straight Connector 154" o:spid="_x0000_s1090" style="position:absolute;flip:y;visibility:visible;mso-wrap-style:square" from="3862,51062" to="8558,5523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" strokecolor="black [3213]" strokeweight=".25pt">
                  <v:stroke joinstyle="miter"/>
                </v:line>
                <v:line id="Straight Connector 155" o:spid="_x0000_s1091" style="position:absolute;flip:y;visibility:visible;mso-wrap-style:square" from="8171,51062" to="8558,5894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" strokecolor="black [3213]" strokeweight=".25pt">
                  <v:stroke joinstyle="miter"/>
                </v:line>
                <v:line id="Straight Connector 156" o:spid="_x0000_s1092" style="position:absolute;flip:x y;visibility:visible;mso-wrap-style:square" from="8558,51062" to="10815,5894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" strokecolor="black [3213]" strokeweight=".25pt">
                  <v:stroke joinstyle="miter"/>
                </v:line>
                <v:line id="Straight Connector 157" o:spid="_x0000_s1093" style="position:absolute;flip:x y;visibility:visible;mso-wrap-style:square" from="8558,51062" to="12595,5529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" strokecolor="black [3213]" strokeweight=".25pt">
                  <v:stroke joinstyle="miter"/>
                </v:line>
                <v:line id="Straight Connector 158" o:spid="_x0000_s1094" style="position:absolute;flip:y;visibility:visible;mso-wrap-style:square" from="8558,43365" to="11581,465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" strokecolor="black [3213]" strokeweight=".25pt">
                  <v:stroke joinstyle="miter"/>
                </v:line>
                <v:line id="Straight Connector 162" o:spid="_x0000_s1095" style="position:absolute;flip:x y;visibility:visible;mso-wrap-style:square" from="33410,28875" to="48602,4050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" strokecolor="black [3213]" strokeweight=".25pt">
                  <v:stroke joinstyle="miter"/>
                </v:line>
                <v:line id="Straight Connector 163" o:spid="_x0000_s1096" style="position:absolute;visibility:visible;mso-wrap-style:square" from="18795,28837" to="31925,4005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" strokecolor="black [3213]" strokeweight=".25pt">
                  <v:stroke joinstyle="miter"/>
                </v:line>
                <v:shape id="Text Box 15" o:spid="_x0000_s1097" type="#_x0000_t202" style="position:absolute;left:49316;top:43431;width:793;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" filled="f" stroked="f" strokeweight=".5pt">
                  <v:textbox style="mso-fit-shape-to-text:t" inset="0,0,0,0">
                    <w:txbxContent>
                      <w:p w14:paraId="2144195A" w14:textId="0EE4358E" w:rsidR="00227DE4" w:rsidRDefault="00027BC3" w:rsidP="00227DE4">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098" type="#_x0000_t202" style="position:absolute;left:49100;top:38659;width:642;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" filled="f" stroked="f" strokeweight=".5pt">
                  <v:textbox style="mso-fit-shape-to-text:t" inset="0,0,0,0">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167" o:spid="_x0000_s1099" style="position:absolute;left:38835;top:58902;width:8091;height:418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" filled="f" strokecolor="black [3213]" strokeweight=".25pt">
                  <v:stroke joinstyle="miter"/>
                  <v:textbox style="mso-fit-shape-to-text:t" inset="0,0,0,0">
                    <w:txbxContent>
                      <w:p w14:paraId="24E9C6F7" w14:textId="5A49FE17" w:rsidR="00C91A1C" w:rsidRPr="00506C3F" w:rsidRDefault="007B46E2" w:rsidP="00C91A1C">
                        <w:pPr>
                          <w:jc w:val="center"/>
                          <w:rPr>
                            <w:rFonts w:ascii="Calibri Light" w:eastAsia="Calibri" w:hAnsi="Calibri Light"/>
                            <w:color w:val="000000"/>
                            <w:sz w:val="18"/>
                            <w:szCs w:val="18"/>
                            <w:u w:val="single"/>
                          </w:rPr>
                        </w:pPr>
                        <w:r w:rsidRPr="00506C3F">
                          <w:rPr>
                            <w:rFonts w:ascii="Calibri Light" w:eastAsia="Calibri" w:hAnsi="Calibri Light"/>
                            <w:color w:val="000000"/>
                            <w:sz w:val="18"/>
                            <w:szCs w:val="18"/>
                            <w:u w:val="single"/>
                          </w:rPr>
                          <w:t>project code</w:t>
                        </w:r>
                      </w:p>
                    </w:txbxContent>
                  </v:textbox>
                </v:oval>
                <v:line id="Straight Connector 168" o:spid="_x0000_s1100" style="position:absolute;flip:y;visibility:visible;mso-wrap-style:square" from="42882,53205" to="48551,5890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" strokecolor="black [3213]" strokeweight=".25pt">
                  <v:stroke joinstyle="miter"/>
                </v:line>
                <v:line id="Straight Connector 169" o:spid="_x0000_s1101" style="position:absolute;flip:x y;visibility:visible;mso-wrap-style:square" from="48551,53205" to="55431,5977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" strokecolor="black [3213]" strokeweight=".25pt">
                  <v:stroke joinstyle="miter"/>
                </v:line>
                <v:oval id="Oval 170" o:spid="_x0000_s1102" style="position:absolute;left:53087;top:59777;width:4687;height:211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" filled="f" strokecolor="black [3213]" strokeweight=".25pt">
                  <v:stroke joinstyle="miter"/>
                  <v:textbox style="mso-fit-shape-to-text:t" inset="0,0,0,0">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v:textbox>
                </v:oval>
                <v:oval id="Oval 171" o:spid="_x0000_s1103" style="position:absolute;left:21816;top:44701;width:7364;height:418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" filled="f" strokecolor="black [3213]" strokeweight=".25pt">
                  <v:stroke joinstyle="miter"/>
                  <v:textbox style="mso-fit-shape-to-text:t" inset="0,0,0,0">
                    <w:txbxContent>
                      <w:p w14:paraId="50AA881B" w14:textId="7835DF3A" w:rsidR="00935647" w:rsidRDefault="00277FC9"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 xml:space="preserve">member </w:t>
                        </w:r>
                        <w:r w:rsidR="00935647">
                          <w:rPr>
                            <w:rFonts w:ascii="Calibri Light" w:eastAsia="Calibri" w:hAnsi="Calibri Light" w:cs="Arial"/>
                            <w:color w:val="000000"/>
                            <w:sz w:val="18"/>
                            <w:szCs w:val="18"/>
                          </w:rPr>
                          <w:t>portion</w:t>
                        </w:r>
                      </w:p>
                    </w:txbxContent>
                  </v:textbox>
                </v:oval>
                <v:oval id="Oval 174" o:spid="_x0000_s1104" style="position:absolute;left:47958;top:60010;width:4678;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" filled="f" strokecolor="black [3213]" strokeweight=".25pt">
                  <v:stroke joinstyle="miter"/>
                  <v:textbox style="mso-fit-shape-to-text:t" inset="0,0,0,0">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v:textbox>
                </v:oval>
                <v:line id="Straight Connector 175" o:spid="_x0000_s1105" style="position:absolute;flip:x y;visibility:visible;mso-wrap-style:square" from="48551,53205" to="50298,6001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" strokecolor="black [3213]" strokeweight=".25pt">
                  <v:stroke joinstyle="miter"/>
                </v:line>
                <v:line id="Straight Connector 126" o:spid="_x0000_s1106" style="position:absolute;flip:y;visibility:visible;mso-wrap-style:square" from="25498,41481" to="27708,4470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" strokecolor="black [3213]" strokeweight=".25pt">
                  <v:stroke joinstyle="miter"/>
                </v:line>
                <v:shape id="Text Box 15" o:spid="_x0000_s1107" type="#_x0000_t202" style="position:absolute;left:36833;top:40021;width:794;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" filled="f" stroked="f" strokeweight=".5pt">
                  <v:textbox style="mso-fit-shape-to-text:t" inset="0,0,0,0">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108" type="#_x0000_t202" style="position:absolute;left:31801;top:38053;width:1029;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" filled="f" stroked="f" strokeweight=".5pt">
                  <v:textbox style="mso-fit-shape-to-text:t" inset="0,0,0,0">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line id="Straight Connector 178" o:spid="_x0000_s1109" style="position:absolute;flip:x y;visibility:visible;mso-wrap-style:square" from="18795,27136" to="22958,2715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" strokecolor="black [3213]" strokeweight="3pt">
                  <v:stroke linestyle="thinThin" joinstyle="miter"/>
                </v:line>
                <v:oval id="Oval 102" o:spid="_x0000_s1110" style="position:absolute;left:23856;top:4787;width:4678;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" filled="f" strokecolor="black [3213]" strokeweight=".25pt">
                  <v:stroke joinstyle="miter"/>
                  <v:textbox style="mso-fit-shape-to-text:t" inset="0,0,0,0">
                    <w:txbxContent>
                      <w:p w14:paraId="00C88402" w14:textId="2BB405F9" w:rsidR="00125B1A" w:rsidRDefault="00125B1A" w:rsidP="00125B1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club </w:t>
                        </w:r>
                        <w:r w:rsidR="007471BA">
                          <w:rPr>
                            <w:rFonts w:ascii="Calibri Light" w:eastAsia="Calibri" w:hAnsi="Calibri Light" w:cs="Arial"/>
                            <w:color w:val="000000"/>
                            <w:sz w:val="18"/>
                            <w:szCs w:val="18"/>
                            <w:u w:val="single"/>
                          </w:rPr>
                          <w:t>ID</w:t>
                        </w:r>
                      </w:p>
                    </w:txbxContent>
                  </v:textbox>
                </v:oval>
                <v:line id="Straight Connector 130" o:spid="_x0000_s1111" style="position:absolute;flip:x y;visibility:visible;mso-wrap-style:square" from="27850,6512" to="33442,852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" strokecolor="black [3213]" strokeweight=".25pt">
                  <v:stroke joinstyle="miter"/>
                </v:line>
                <v:oval id="Oval 166" o:spid="_x0000_s1112" style="position:absolute;left:35427;top:19924;width:6206;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" filled="f" strokecolor="black [3213]" strokeweight=".25pt">
                  <v:stroke joinstyle="miter"/>
                  <v:textbox style="mso-fit-shape-to-text:t" inset="0,0,0,0">
                    <w:txbxContent>
                      <w:p w14:paraId="172D061E" w14:textId="58280107" w:rsidR="005B6E8A" w:rsidRPr="00506C3F" w:rsidRDefault="005B6E8A" w:rsidP="005B6E8A">
                        <w:pPr>
                          <w:jc w:val="center"/>
                          <w:rPr>
                            <w:rFonts w:ascii="Calibri Light" w:eastAsia="Calibri" w:hAnsi="Calibri Light" w:cs="Arial"/>
                            <w:color w:val="000000"/>
                            <w:sz w:val="18"/>
                            <w:szCs w:val="18"/>
                            <w:u w:val="dotted"/>
                          </w:rPr>
                        </w:pPr>
                        <w:r w:rsidRPr="00506C3F">
                          <w:rPr>
                            <w:rFonts w:ascii="Calibri Light" w:eastAsia="Calibri" w:hAnsi="Calibri Light" w:cs="Arial"/>
                            <w:color w:val="000000"/>
                            <w:sz w:val="18"/>
                            <w:szCs w:val="18"/>
                            <w:u w:val="dotted"/>
                          </w:rPr>
                          <w:t>group ID</w:t>
                        </w:r>
                      </w:p>
                    </w:txbxContent>
                  </v:textbox>
                </v:oval>
                <v:line id="Straight Connector 172" o:spid="_x0000_s1113" style="position:absolute;flip:y;visibility:visible;mso-wrap-style:square" from="35754,21944" to="38531,2535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" strokecolor="black [3213]" strokeweight=".25pt">
                  <v:stroke joinstyle="miter"/>
                </v:line>
                <v:rect id="Rectangle 179" o:spid="_x0000_s1114" style="position:absolute;left:45961;top:49892;width:5179;height:3376;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" filled="f" strokecolor="black [3213]" strokeweight=".25pt">
                  <v:textbox style="mso-fit-shape-to-text:t" inset="2.61578mm,2.61578mm,2.61578mm,2.61578mm">
                    <w:txbxContent>
                      <w:p w14:paraId="0BB89BCB" w14:textId="54486AFE" w:rsidR="00D37A06" w:rsidRDefault="00D37A06" w:rsidP="00D37A06">
                        <w:pP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v:textbox>
                </v:rect>
                <v:line id="Straight Connector 180" o:spid="_x0000_s1115" style="position:absolute;visibility:visible;mso-wrap-style:square" from="36141,41481" to="48551,4989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" strokecolor="black [3213]" strokeweight=".25pt">
                  <v:stroke joinstyle="miter"/>
                </v:line>
                <v:line id="Straight Connector 181" o:spid="_x0000_s1116" style="position:absolute;flip:x;visibility:visible;mso-wrap-style:square" from="48551,43365" to="48602,4989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" strokecolor="black [3213]" strokeweight=".25pt">
                  <v:stroke joinstyle="miter"/>
                </v:line>
                <v:shape id="Flowchart: Decision 182" o:spid="_x0000_s1117" type="#_x0000_t110" style="position:absolute;left:27708;top:40053;width:8432;height:5918;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" filled="f" strokecolor="black [3213]" strokeweight=".25pt">
                  <v:textbox style="mso-fit-shape-to-text:t" inset="0,0,0,0">
                    <w:txbxContent>
                      <w:p w14:paraId="738C54E0" w14:textId="4371DF56" w:rsidR="00277FC9" w:rsidRDefault="00277FC9" w:rsidP="00277FC9">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s on</w:t>
                        </w:r>
                      </w:p>
                    </w:txbxContent>
                  </v:textbox>
                </v:shape>
                <v:shape id="Flowchart: Decision 183" o:spid="_x0000_s1118" type="#_x0000_t110" style="position:absolute;left:44448;top:40507;width:8306;height:298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" filled="f" strokecolor="black [3213]" strokeweight=".25pt">
                  <v:textbox style="mso-fit-shape-to-text:t" inset="0,0,0,0">
                    <w:txbxContent>
                      <w:p w14:paraId="3C08AF64" w14:textId="68B431C2" w:rsidR="00277FC9" w:rsidRDefault="00277FC9" w:rsidP="00277FC9">
                        <w:pPr>
                          <w:jc w:val="center"/>
                          <w:rPr>
                            <w:rFonts w:ascii="Calibri Light" w:eastAsia="Calibri" w:hAnsi="Calibri Light" w:cs="Arial"/>
                            <w:color w:val="008080"/>
                            <w:sz w:val="18"/>
                            <w:szCs w:val="18"/>
                          </w:rPr>
                        </w:pPr>
                        <w:r w:rsidRPr="00506C3F">
                          <w:rPr>
                            <w:rFonts w:ascii="Calibri Light" w:eastAsia="Calibri" w:hAnsi="Calibri Light" w:cs="Arial"/>
                            <w:color w:val="000000"/>
                            <w:sz w:val="18"/>
                            <w:szCs w:val="18"/>
                          </w:rPr>
                          <w:t>manages</w:t>
                        </w:r>
                      </w:p>
                    </w:txbxContent>
                  </v:textbox>
                </v:shape>
                <v:rect id="Rectangle 116" o:spid="_x0000_s1119" style="position:absolute;left:30829;top:25213;width:5160;height:372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" filled="f" strokecolor="black [3213]" strokeweight="3pt">
                  <v:stroke linestyle="thinThin"/>
                  <v:textbox style="mso-fit-shape-to-text:t" inset="2.61578mm,2.61578mm,2.61578mm,2.61578mm">
                    <w:txbxContent>
                      <w:p w14:paraId="2C33A4B6" w14:textId="06188F7A" w:rsidR="009E49AB" w:rsidRDefault="009E49AB" w:rsidP="009E49A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v:textbox>
                </v:rect>
                <v:shape id="Flowchart: Decision 117" o:spid="_x0000_s1120" type="#_x0000_t110" style="position:absolute;left:31455;top:15513;width:3912;height:3836;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" filled="f" strokecolor="black [3213]" strokeweight="3pt">
                  <v:stroke linestyle="thinThin"/>
                  <v:textbox style="mso-fit-shape-to-text:t" inset="0,0,0,0">
                    <w:txbxContent>
                      <w:p w14:paraId="0E4814AE" w14:textId="59D682F8" w:rsidR="009E49AB" w:rsidRDefault="009E49AB" w:rsidP="009E49AB">
                        <w:pPr>
                          <w:spacing w:line="252" w:lineRule="auto"/>
                          <w:jc w:val="center"/>
                          <w:rPr>
                            <w:rFonts w:ascii="Calibri Light" w:eastAsia="Calibri" w:hAnsi="Calibri Light" w:cs="Arial"/>
                            <w:color w:val="000000"/>
                            <w:sz w:val="18"/>
                            <w:szCs w:val="18"/>
                          </w:rPr>
                        </w:pPr>
                        <w:r>
                          <w:rPr>
                            <w:rFonts w:ascii="Calibri Light" w:eastAsia="Calibri" w:hAnsi="Calibri Light" w:cs="Arial"/>
                            <w:color w:val="000000"/>
                            <w:sz w:val="18"/>
                            <w:szCs w:val="18"/>
                          </w:rPr>
                          <w:t>has</w:t>
                        </w:r>
                      </w:p>
                    </w:txbxContent>
                  </v:textbox>
                </v:shape>
                <w10:anchorlock/>
              </v:group>
            </w:pict>
          </mc:Fallback>
        </mc:AlternateContent>
      </w:r>
    </w:p>
    <w:p w14:paraId="14951381" w14:textId="5337D553" w:rsidR="00AE322E" w:rsidRDefault="00AE322E" w:rsidP="00214CF9">
      <w:pPr>
        <w:sectPr w:rsidR="00AE322E" w:rsidSect="00EA69D9">
          <w:pgSz w:w="12240" w:h="15840"/>
          <w:pgMar w:top="720" w:right="720" w:bottom="720" w:left="720" w:header="720" w:footer="720" w:gutter="0"/>
          <w:cols w:space="720"/>
          <w:docGrid w:linePitch="360"/>
        </w:sectPr>
      </w:pPr>
    </w:p>
    <w:p w14:paraId="3E59AF7D" w14:textId="3C2ECDAF" w:rsidR="000F4813" w:rsidRDefault="007E1C07" w:rsidP="00214CF9">
      <w:pPr>
        <w:pStyle w:val="Heading1"/>
      </w:pPr>
      <w:r>
        <w:t xml:space="preserve">ER-Model Mapping to </w:t>
      </w:r>
      <w:r w:rsidR="000F4813">
        <w:t>Database Relational Schema</w:t>
      </w:r>
    </w:p>
    <w:p w14:paraId="6A957974" w14:textId="4F120E6D" w:rsidR="00996C12" w:rsidRDefault="00996C12" w:rsidP="00214CF9">
      <w:r>
        <w:t>The relational Schema is written here</w:t>
      </w:r>
      <w:r w:rsidR="00CF3C71">
        <w:t>:</w:t>
      </w:r>
    </w:p>
    <w:p w14:paraId="68B10F1F" w14:textId="77777777" w:rsidR="00DE416A" w:rsidRPr="004E7C60" w:rsidRDefault="00DE416A" w:rsidP="00DE416A">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ascii="Helvetica" w:hAnsi="Helvetica" w:cs="Helvetica"/>
          <w:color w:val="000000" w:themeColor="text1"/>
          <w:sz w:val="24"/>
          <w:szCs w:val="24"/>
        </w:rPr>
      </w:pPr>
    </w:p>
    <w:p w14:paraId="6DDA7818" w14:textId="77777777" w:rsidR="002179EB" w:rsidRPr="00CF3C71" w:rsidRDefault="002179EB" w:rsidP="002179EB">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cstheme="majorHAnsi"/>
          <w:color w:val="000000" w:themeColor="text1"/>
        </w:rPr>
      </w:pPr>
      <w:r w:rsidRPr="00CF3C71">
        <w:rPr>
          <w:rFonts w:cstheme="majorHAnsi"/>
          <w:color w:val="000000" w:themeColor="text1"/>
        </w:rPr>
        <w:t>Member(</w:t>
      </w:r>
      <w:r w:rsidRPr="008E4DCC">
        <w:rPr>
          <w:rFonts w:cstheme="majorHAnsi"/>
          <w:color w:val="000000" w:themeColor="text1"/>
          <w:u w:val="single"/>
        </w:rPr>
        <w:t>MemberID</w:t>
      </w:r>
      <w:r w:rsidRPr="00CF3C71">
        <w:rPr>
          <w:rFonts w:cstheme="majorHAnsi"/>
          <w:color w:val="000000" w:themeColor="text1"/>
        </w:rPr>
        <w:t xml:space="preserve">, Name, MemberType) </w:t>
      </w:r>
    </w:p>
    <w:p w14:paraId="6B9E0CC6" w14:textId="77777777" w:rsidR="00DE416A" w:rsidRPr="00CF3C71" w:rsidRDefault="00DE416A" w:rsidP="00DE416A">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cstheme="majorHAnsi"/>
          <w:color w:val="000000" w:themeColor="text1"/>
        </w:rPr>
      </w:pPr>
      <w:r w:rsidRPr="00CF3C71">
        <w:rPr>
          <w:rFonts w:cstheme="majorHAnsi"/>
          <w:color w:val="000000" w:themeColor="text1"/>
        </w:rPr>
        <w:t>Club(</w:t>
      </w:r>
      <w:r w:rsidRPr="008E4DCC">
        <w:rPr>
          <w:rFonts w:cstheme="majorHAnsi"/>
          <w:color w:val="000000" w:themeColor="text1"/>
          <w:u w:val="single"/>
        </w:rPr>
        <w:t>ClubID</w:t>
      </w:r>
      <w:r w:rsidRPr="00CF3C71">
        <w:rPr>
          <w:rFonts w:cstheme="majorHAnsi"/>
          <w:color w:val="000000" w:themeColor="text1"/>
        </w:rPr>
        <w:t>, Name, Lead)</w:t>
      </w:r>
    </w:p>
    <w:p w14:paraId="2FB51DFC" w14:textId="48DAA2CC" w:rsidR="002179EB" w:rsidRPr="00CF3C71" w:rsidRDefault="002179EB" w:rsidP="002179EB">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cstheme="majorHAnsi"/>
          <w:color w:val="000000" w:themeColor="text1"/>
        </w:rPr>
      </w:pPr>
      <w:r w:rsidRPr="00CF3C71">
        <w:rPr>
          <w:rFonts w:cstheme="majorHAnsi"/>
          <w:color w:val="000000" w:themeColor="text1"/>
        </w:rPr>
        <w:t>Club_Group(</w:t>
      </w:r>
      <w:r w:rsidRPr="008E4DCC">
        <w:rPr>
          <w:rFonts w:cstheme="majorHAnsi"/>
          <w:b/>
          <w:bCs/>
          <w:color w:val="000000" w:themeColor="text1"/>
          <w:u w:val="single"/>
        </w:rPr>
        <w:t>ClubID</w:t>
      </w:r>
      <w:r w:rsidRPr="008E4DCC">
        <w:rPr>
          <w:rFonts w:cstheme="majorHAnsi"/>
          <w:color w:val="000000" w:themeColor="text1"/>
          <w:u w:val="single"/>
        </w:rPr>
        <w:t>, GroupID</w:t>
      </w:r>
      <w:r w:rsidRPr="00CF3C71">
        <w:rPr>
          <w:rFonts w:cstheme="majorHAnsi"/>
          <w:color w:val="000000" w:themeColor="text1"/>
        </w:rPr>
        <w:t>, Name,</w:t>
      </w:r>
      <w:r w:rsidR="008D4456">
        <w:rPr>
          <w:rFonts w:cstheme="majorHAnsi"/>
          <w:color w:val="000000" w:themeColor="text1"/>
        </w:rPr>
        <w:t xml:space="preserve"> </w:t>
      </w:r>
      <w:r w:rsidRPr="00CF3C71">
        <w:rPr>
          <w:rFonts w:cstheme="majorHAnsi"/>
          <w:color w:val="000000" w:themeColor="text1"/>
        </w:rPr>
        <w:t>Head)</w:t>
      </w:r>
    </w:p>
    <w:p w14:paraId="295CF314" w14:textId="77777777" w:rsidR="00DE416A" w:rsidRPr="00CF3C71" w:rsidRDefault="00DE416A" w:rsidP="00DE416A">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cstheme="majorHAnsi"/>
          <w:color w:val="000000" w:themeColor="text1"/>
        </w:rPr>
      </w:pPr>
      <w:r w:rsidRPr="00CF3C71">
        <w:rPr>
          <w:rFonts w:cstheme="majorHAnsi"/>
          <w:color w:val="000000" w:themeColor="text1"/>
        </w:rPr>
        <w:t>Event(</w:t>
      </w:r>
      <w:r w:rsidRPr="008E4DCC">
        <w:rPr>
          <w:rFonts w:cstheme="majorHAnsi"/>
          <w:color w:val="000000" w:themeColor="text1"/>
          <w:u w:val="single"/>
        </w:rPr>
        <w:t>EventID</w:t>
      </w:r>
      <w:r w:rsidRPr="00CF3C71">
        <w:rPr>
          <w:rFonts w:cstheme="majorHAnsi"/>
          <w:color w:val="000000" w:themeColor="text1"/>
        </w:rPr>
        <w:t xml:space="preserve">, Subject, Date, Time, RegistrationFee, Room, Building, Floor, </w:t>
      </w:r>
      <w:r w:rsidRPr="00CF3C71">
        <w:rPr>
          <w:rFonts w:cstheme="majorHAnsi"/>
          <w:b/>
          <w:bCs/>
          <w:color w:val="000000" w:themeColor="text1"/>
        </w:rPr>
        <w:t>GroupID</w:t>
      </w:r>
      <w:r w:rsidRPr="00CF3C71">
        <w:rPr>
          <w:rFonts w:cstheme="majorHAnsi"/>
          <w:color w:val="000000" w:themeColor="text1"/>
        </w:rPr>
        <w:t xml:space="preserve">) </w:t>
      </w:r>
    </w:p>
    <w:p w14:paraId="6DE61683" w14:textId="77777777" w:rsidR="00DE416A" w:rsidRPr="00CF3C71" w:rsidRDefault="00DE416A" w:rsidP="00DE416A">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cstheme="majorHAnsi"/>
          <w:color w:val="000000" w:themeColor="text1"/>
        </w:rPr>
      </w:pPr>
      <w:r w:rsidRPr="00CF3C71">
        <w:rPr>
          <w:rFonts w:cstheme="majorHAnsi"/>
          <w:color w:val="000000" w:themeColor="text1"/>
        </w:rPr>
        <w:t>Project(</w:t>
      </w:r>
      <w:r w:rsidRPr="008E4DCC">
        <w:rPr>
          <w:rFonts w:cstheme="majorHAnsi"/>
          <w:color w:val="000000" w:themeColor="text1"/>
          <w:u w:val="single"/>
        </w:rPr>
        <w:t>ProjectCode</w:t>
      </w:r>
      <w:r w:rsidRPr="00CF3C71">
        <w:rPr>
          <w:rFonts w:cstheme="majorHAnsi"/>
          <w:color w:val="000000" w:themeColor="text1"/>
        </w:rPr>
        <w:t xml:space="preserve">, Name, Budget, </w:t>
      </w:r>
      <w:r w:rsidRPr="00CF3C71">
        <w:rPr>
          <w:rFonts w:cstheme="majorHAnsi"/>
          <w:b/>
          <w:bCs/>
          <w:color w:val="000000" w:themeColor="text1"/>
        </w:rPr>
        <w:t>GroupID</w:t>
      </w:r>
      <w:r w:rsidRPr="00CF3C71">
        <w:rPr>
          <w:rFonts w:cstheme="majorHAnsi"/>
          <w:color w:val="000000" w:themeColor="text1"/>
        </w:rPr>
        <w:t>)</w:t>
      </w:r>
    </w:p>
    <w:p w14:paraId="58DF99EA" w14:textId="77777777" w:rsidR="00DE416A" w:rsidRPr="00CF3C71" w:rsidRDefault="00DE416A" w:rsidP="00DE416A">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cstheme="majorHAnsi"/>
          <w:color w:val="000000" w:themeColor="text1"/>
        </w:rPr>
      </w:pPr>
      <w:r w:rsidRPr="00CF3C71">
        <w:rPr>
          <w:rFonts w:cstheme="majorHAnsi"/>
          <w:color w:val="000000" w:themeColor="text1"/>
        </w:rPr>
        <w:t>Member_Joins_Group(</w:t>
      </w:r>
      <w:r w:rsidRPr="008E4DCC">
        <w:rPr>
          <w:rFonts w:cstheme="majorHAnsi"/>
          <w:b/>
          <w:bCs/>
          <w:color w:val="000000" w:themeColor="text1"/>
          <w:u w:val="single"/>
        </w:rPr>
        <w:t>MemberID, GroupID</w:t>
      </w:r>
      <w:r w:rsidRPr="00CF3C71">
        <w:rPr>
          <w:rFonts w:cstheme="majorHAnsi"/>
          <w:color w:val="000000" w:themeColor="text1"/>
        </w:rPr>
        <w:t>)</w:t>
      </w:r>
    </w:p>
    <w:p w14:paraId="1520864B" w14:textId="77777777" w:rsidR="00DE416A" w:rsidRPr="00CF3C71" w:rsidRDefault="00DE416A" w:rsidP="00DE416A">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cstheme="majorHAnsi"/>
          <w:color w:val="000000" w:themeColor="text1"/>
        </w:rPr>
      </w:pPr>
      <w:r w:rsidRPr="00CF3C71">
        <w:rPr>
          <w:rFonts w:cstheme="majorHAnsi"/>
          <w:color w:val="000000" w:themeColor="text1"/>
        </w:rPr>
        <w:t>Member_WorksOn_Project(</w:t>
      </w:r>
      <w:r w:rsidRPr="008E4DCC">
        <w:rPr>
          <w:rFonts w:cstheme="majorHAnsi"/>
          <w:b/>
          <w:bCs/>
          <w:color w:val="000000" w:themeColor="text1"/>
          <w:u w:val="single"/>
        </w:rPr>
        <w:t>MemberID, ProjectCode</w:t>
      </w:r>
      <w:r w:rsidRPr="00CF3C71">
        <w:rPr>
          <w:rFonts w:cstheme="majorHAnsi"/>
          <w:color w:val="000000" w:themeColor="text1"/>
        </w:rPr>
        <w:t>, MemberPortion)</w:t>
      </w:r>
    </w:p>
    <w:p w14:paraId="1BCCAE62" w14:textId="77777777" w:rsidR="00DE416A" w:rsidRPr="00CF3C71" w:rsidRDefault="00DE416A" w:rsidP="00DE416A">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cstheme="majorHAnsi"/>
          <w:color w:val="000000" w:themeColor="text1"/>
        </w:rPr>
      </w:pPr>
      <w:r w:rsidRPr="00CF3C71">
        <w:rPr>
          <w:rFonts w:cstheme="majorHAnsi"/>
          <w:color w:val="000000" w:themeColor="text1"/>
        </w:rPr>
        <w:t>Alumnus_WorkHistory(</w:t>
      </w:r>
      <w:r w:rsidRPr="008E4DCC">
        <w:rPr>
          <w:rFonts w:cstheme="majorHAnsi"/>
          <w:b/>
          <w:bCs/>
          <w:color w:val="000000" w:themeColor="text1"/>
          <w:u w:val="single"/>
        </w:rPr>
        <w:t>MemberID</w:t>
      </w:r>
      <w:r w:rsidRPr="00CF3C71">
        <w:rPr>
          <w:rFonts w:cstheme="majorHAnsi"/>
          <w:b/>
          <w:bCs/>
          <w:color w:val="000000" w:themeColor="text1"/>
        </w:rPr>
        <w:t>,</w:t>
      </w:r>
      <w:r w:rsidRPr="00CF3C71">
        <w:rPr>
          <w:rFonts w:cstheme="majorHAnsi"/>
          <w:color w:val="000000" w:themeColor="text1"/>
        </w:rPr>
        <w:t xml:space="preserve"> Company, Position, StartDate, EndDate)</w:t>
      </w:r>
    </w:p>
    <w:p w14:paraId="79909227" w14:textId="77777777" w:rsidR="00DE416A" w:rsidRPr="00996C12" w:rsidRDefault="00DE416A" w:rsidP="00214CF9"/>
    <w:p w14:paraId="352BAF24" w14:textId="1C508387" w:rsidR="000F4813" w:rsidRDefault="000F4813" w:rsidP="00214CF9">
      <w:pPr>
        <w:pStyle w:val="Heading1"/>
      </w:pPr>
      <w:r>
        <w:t>Normalization</w:t>
      </w:r>
      <w:r w:rsidR="00996C12">
        <w:t xml:space="preserve"> </w:t>
      </w:r>
    </w:p>
    <w:p w14:paraId="1A223E0D" w14:textId="6ED8E55A" w:rsidR="00996C12" w:rsidRDefault="00996C12" w:rsidP="00214CF9">
      <w:r>
        <w:t>All relations must be normalized up to BCNF. You must explain why you believe every relation in your database in normalized.</w:t>
      </w:r>
    </w:p>
    <w:p w14:paraId="1376E0F7" w14:textId="77777777" w:rsidR="00047ECF" w:rsidRDefault="00047ECF" w:rsidP="00047ECF">
      <w:pPr>
        <w:rPr>
          <w:ins w:id="0" w:author="Hector Onato" w:date="2022-06-25T19:49:00Z"/>
        </w:rPr>
      </w:pPr>
      <w:ins w:id="1" w:author="Hector Onato" w:date="2022-06-25T19:49:00Z">
        <w:r w:rsidRPr="00341EFF">
          <w:rPr>
            <w:b/>
            <w:bCs/>
          </w:rPr>
          <w:t>Relation:</w:t>
        </w:r>
        <w:r>
          <w:tab/>
        </w:r>
        <w:r w:rsidRPr="00341EFF">
          <w:rPr>
            <w:color w:val="4472C4" w:themeColor="accent1"/>
          </w:rPr>
          <w:t>Member(</w:t>
        </w:r>
        <w:r w:rsidRPr="00341EFF">
          <w:rPr>
            <w:color w:val="4472C4" w:themeColor="accent1"/>
            <w:u w:val="single"/>
          </w:rPr>
          <w:t>MemberID</w:t>
        </w:r>
        <w:r w:rsidRPr="00341EFF">
          <w:rPr>
            <w:color w:val="4472C4" w:themeColor="accent1"/>
          </w:rPr>
          <w:t>, Name, MemberType)</w:t>
        </w:r>
      </w:ins>
    </w:p>
    <w:p w14:paraId="52A11ABB" w14:textId="77777777" w:rsidR="00047ECF" w:rsidRDefault="00047ECF" w:rsidP="00047ECF">
      <w:pPr>
        <w:ind w:left="720" w:hanging="720"/>
        <w:rPr>
          <w:ins w:id="2" w:author="Hector Onato" w:date="2022-06-25T19:49:00Z"/>
        </w:rPr>
      </w:pPr>
      <w:ins w:id="3" w:author="Hector Onato" w:date="2022-06-25T19:49:00Z">
        <w:r>
          <w:rPr>
            <w:b/>
            <w:bCs/>
          </w:rPr>
          <w:t>FD(s):</w:t>
        </w:r>
        <w:r w:rsidRPr="00341EFF">
          <w:tab/>
        </w:r>
        <w:r>
          <w:t>MemberID -&gt; {Name, MemberType}</w:t>
        </w:r>
      </w:ins>
    </w:p>
    <w:p w14:paraId="098B4EDB" w14:textId="77777777" w:rsidR="00047ECF" w:rsidRDefault="00047ECF" w:rsidP="00047ECF">
      <w:pPr>
        <w:ind w:left="720" w:hanging="720"/>
        <w:rPr>
          <w:ins w:id="4" w:author="Hector Onato" w:date="2022-06-25T19:49:00Z"/>
          <w:b/>
          <w:bCs/>
        </w:rPr>
      </w:pPr>
    </w:p>
    <w:p w14:paraId="405CCFA5" w14:textId="77777777" w:rsidR="00047ECF" w:rsidRDefault="00047ECF" w:rsidP="00047ECF">
      <w:pPr>
        <w:ind w:left="720" w:hanging="720"/>
        <w:rPr>
          <w:ins w:id="5" w:author="Hector Onato" w:date="2022-06-25T19:49:00Z"/>
        </w:rPr>
      </w:pPr>
      <w:ins w:id="6" w:author="Hector Onato" w:date="2022-06-25T19:49:00Z">
        <w:r w:rsidRPr="00341EFF">
          <w:rPr>
            <w:b/>
            <w:bCs/>
          </w:rPr>
          <w:t>1NF</w:t>
        </w:r>
        <w:r>
          <w:t>:</w:t>
        </w:r>
        <w:r>
          <w:tab/>
          <w:t xml:space="preserve">Each member can only have one name, so </w:t>
        </w:r>
        <w:r w:rsidRPr="00341EFF">
          <w:rPr>
            <w:i/>
            <w:iCs/>
          </w:rPr>
          <w:t>Name</w:t>
        </w:r>
        <w:r>
          <w:t xml:space="preserve"> is an atomic attribute and we do not store several names in this attribute.</w:t>
        </w:r>
      </w:ins>
    </w:p>
    <w:p w14:paraId="4396CD99" w14:textId="77777777" w:rsidR="00047ECF" w:rsidRDefault="00047ECF" w:rsidP="00047ECF">
      <w:pPr>
        <w:ind w:left="720" w:hanging="720"/>
        <w:rPr>
          <w:ins w:id="7" w:author="Hector Onato" w:date="2022-06-25T19:49:00Z"/>
        </w:rPr>
      </w:pPr>
      <w:ins w:id="8" w:author="Hector Onato" w:date="2022-06-25T19:49:00Z">
        <w:r w:rsidRPr="00341EFF">
          <w:tab/>
        </w:r>
        <w:r>
          <w:t xml:space="preserve">We assume </w:t>
        </w:r>
        <w:r w:rsidRPr="00341EFF">
          <w:rPr>
            <w:i/>
            <w:iCs/>
          </w:rPr>
          <w:t>MemberType</w:t>
        </w:r>
        <w:r>
          <w:t xml:space="preserve"> is atomic too, a single-valued character to store whether the member is a student or alumnus. </w:t>
        </w:r>
      </w:ins>
    </w:p>
    <w:p w14:paraId="0B5A4C90" w14:textId="77777777" w:rsidR="00047ECF" w:rsidRDefault="00047ECF" w:rsidP="00047ECF">
      <w:pPr>
        <w:ind w:left="720"/>
        <w:rPr>
          <w:ins w:id="9" w:author="Hector Onato" w:date="2022-06-25T19:49:00Z"/>
        </w:rPr>
      </w:pPr>
      <w:ins w:id="10" w:author="Hector Onato" w:date="2022-06-25T19:49:00Z">
        <w:r>
          <w:t>So it is in 1NF.</w:t>
        </w:r>
      </w:ins>
    </w:p>
    <w:p w14:paraId="2237EBF5" w14:textId="77777777" w:rsidR="00047ECF" w:rsidRDefault="00047ECF" w:rsidP="00047ECF">
      <w:pPr>
        <w:rPr>
          <w:ins w:id="11" w:author="Hector Onato" w:date="2022-06-25T19:49:00Z"/>
        </w:rPr>
      </w:pPr>
      <w:ins w:id="12" w:author="Hector Onato" w:date="2022-06-25T19:49:00Z">
        <w:r w:rsidRPr="00341EFF">
          <w:rPr>
            <w:b/>
            <w:bCs/>
          </w:rPr>
          <w:t>2NF</w:t>
        </w:r>
        <w:r>
          <w:t>:</w:t>
        </w:r>
        <w:r>
          <w:tab/>
          <w:t xml:space="preserve">The non-prime attributes, i.e., </w:t>
        </w:r>
        <w:r w:rsidRPr="00341EFF">
          <w:rPr>
            <w:i/>
            <w:iCs/>
          </w:rPr>
          <w:t>Name</w:t>
        </w:r>
        <w:r>
          <w:t xml:space="preserve">, </w:t>
        </w:r>
        <w:r w:rsidRPr="00341EFF">
          <w:rPr>
            <w:i/>
            <w:iCs/>
          </w:rPr>
          <w:t>MemberType</w:t>
        </w:r>
        <w:r>
          <w:t xml:space="preserve"> are fully dependent on </w:t>
        </w:r>
        <w:r w:rsidRPr="00341EFF">
          <w:rPr>
            <w:i/>
            <w:iCs/>
          </w:rPr>
          <w:t>MemberID</w:t>
        </w:r>
        <w:r>
          <w:t>. So it is in 2NF.</w:t>
        </w:r>
      </w:ins>
    </w:p>
    <w:p w14:paraId="5663DFF5" w14:textId="77777777" w:rsidR="00047ECF" w:rsidRDefault="00047ECF" w:rsidP="00047ECF">
      <w:pPr>
        <w:rPr>
          <w:ins w:id="13" w:author="Hector Onato" w:date="2022-06-25T19:49:00Z"/>
        </w:rPr>
      </w:pPr>
      <w:ins w:id="14" w:author="Hector Onato" w:date="2022-06-25T19:49:00Z">
        <w:r w:rsidRPr="00341EFF">
          <w:rPr>
            <w:b/>
            <w:bCs/>
          </w:rPr>
          <w:t>3NF</w:t>
        </w:r>
        <w:r>
          <w:t>:</w:t>
        </w:r>
        <w:r>
          <w:tab/>
          <w:t>There is no transitive dependency for non-prime attributes. So it is in 3NF.</w:t>
        </w:r>
      </w:ins>
    </w:p>
    <w:p w14:paraId="50939E8F" w14:textId="77777777" w:rsidR="00047ECF" w:rsidRDefault="00047ECF" w:rsidP="00047ECF">
      <w:pPr>
        <w:rPr>
          <w:ins w:id="15" w:author="Hector Onato" w:date="2022-06-25T19:49:00Z"/>
        </w:rPr>
      </w:pPr>
      <w:ins w:id="16" w:author="Hector Onato" w:date="2022-06-25T19:49:00Z">
        <w:r w:rsidRPr="00341EFF">
          <w:rPr>
            <w:b/>
            <w:bCs/>
          </w:rPr>
          <w:t>BCNF</w:t>
        </w:r>
        <w:r>
          <w:t>:</w:t>
        </w:r>
        <w:r>
          <w:tab/>
          <w:t xml:space="preserve">Non-prime attributes </w:t>
        </w:r>
        <w:r w:rsidRPr="00341EFF">
          <w:rPr>
            <w:i/>
            <w:iCs/>
          </w:rPr>
          <w:t>Name and MemberType</w:t>
        </w:r>
        <w:r>
          <w:t xml:space="preserve"> cannot determine the key </w:t>
        </w:r>
        <w:r w:rsidRPr="00341EFF">
          <w:rPr>
            <w:i/>
            <w:iCs/>
          </w:rPr>
          <w:t>MemberID</w:t>
        </w:r>
        <w:r>
          <w:t>. So it is in BCNF.</w:t>
        </w:r>
      </w:ins>
    </w:p>
    <w:p w14:paraId="4A36A4A6" w14:textId="77777777" w:rsidR="00047ECF" w:rsidRDefault="00047ECF" w:rsidP="00047ECF">
      <w:pPr>
        <w:rPr>
          <w:ins w:id="17" w:author="Hector Onato" w:date="2022-06-25T19:49:00Z"/>
        </w:rPr>
      </w:pPr>
    </w:p>
    <w:p w14:paraId="2D573FD5" w14:textId="77777777" w:rsidR="00047ECF" w:rsidRDefault="00047ECF" w:rsidP="00047ECF">
      <w:pPr>
        <w:rPr>
          <w:ins w:id="18" w:author="Hector Onato" w:date="2022-06-25T19:49:00Z"/>
        </w:rPr>
      </w:pPr>
    </w:p>
    <w:p w14:paraId="0738ABD1" w14:textId="77777777" w:rsidR="00047ECF" w:rsidRPr="00341EFF" w:rsidRDefault="00047ECF" w:rsidP="00047ECF">
      <w:pPr>
        <w:rPr>
          <w:ins w:id="19" w:author="Hector Onato" w:date="2022-06-25T19:49:00Z"/>
          <w:rFonts w:cstheme="majorHAnsi"/>
          <w:color w:val="4472C4" w:themeColor="accent1"/>
        </w:rPr>
      </w:pPr>
      <w:ins w:id="20" w:author="Hector Onato" w:date="2022-06-25T19:49:00Z">
        <w:r w:rsidRPr="002C5870">
          <w:rPr>
            <w:b/>
            <w:bCs/>
          </w:rPr>
          <w:t>Relation:</w:t>
        </w:r>
        <w:r>
          <w:rPr>
            <w:b/>
            <w:bCs/>
          </w:rPr>
          <w:tab/>
        </w:r>
        <w:r w:rsidRPr="00341EFF">
          <w:rPr>
            <w:rFonts w:cstheme="majorHAnsi"/>
            <w:color w:val="4472C4" w:themeColor="accent1"/>
          </w:rPr>
          <w:t>Club(</w:t>
        </w:r>
        <w:r w:rsidRPr="00341EFF">
          <w:rPr>
            <w:rFonts w:cstheme="majorHAnsi"/>
            <w:color w:val="4472C4" w:themeColor="accent1"/>
            <w:u w:val="single"/>
          </w:rPr>
          <w:t>ClubID</w:t>
        </w:r>
        <w:r w:rsidRPr="00341EFF">
          <w:rPr>
            <w:rFonts w:cstheme="majorHAnsi"/>
            <w:color w:val="4472C4" w:themeColor="accent1"/>
          </w:rPr>
          <w:t>, Name, Lead)</w:t>
        </w:r>
      </w:ins>
    </w:p>
    <w:p w14:paraId="242437CF" w14:textId="77777777" w:rsidR="00047ECF" w:rsidRDefault="00047ECF" w:rsidP="00047ECF">
      <w:pPr>
        <w:rPr>
          <w:ins w:id="21" w:author="Hector Onato" w:date="2022-06-25T19:49:00Z"/>
        </w:rPr>
      </w:pPr>
      <w:ins w:id="22" w:author="Hector Onato" w:date="2022-06-25T19:49:00Z">
        <w:r>
          <w:rPr>
            <w:b/>
            <w:bCs/>
          </w:rPr>
          <w:t>FD(s):</w:t>
        </w:r>
        <w:r w:rsidRPr="00125B5C">
          <w:tab/>
        </w:r>
        <w:r>
          <w:t>ClubID -&gt; {Name, Lead}</w:t>
        </w:r>
      </w:ins>
    </w:p>
    <w:p w14:paraId="1C7DD399" w14:textId="77777777" w:rsidR="00047ECF" w:rsidRDefault="00047ECF" w:rsidP="00047ECF">
      <w:pPr>
        <w:rPr>
          <w:ins w:id="23" w:author="Hector Onato" w:date="2022-06-25T19:49:00Z"/>
        </w:rPr>
      </w:pPr>
      <w:ins w:id="24" w:author="Hector Onato" w:date="2022-06-25T19:49:00Z">
        <w:r>
          <w:tab/>
          <w:t>Name -&gt; ClubID</w:t>
        </w:r>
      </w:ins>
    </w:p>
    <w:p w14:paraId="222B4E6E" w14:textId="77777777" w:rsidR="00047ECF" w:rsidRDefault="00047ECF" w:rsidP="00047ECF">
      <w:pPr>
        <w:rPr>
          <w:ins w:id="25" w:author="Hector Onato" w:date="2022-06-25T19:49:00Z"/>
        </w:rPr>
      </w:pPr>
    </w:p>
    <w:p w14:paraId="726C8E20" w14:textId="77777777" w:rsidR="00047ECF" w:rsidRDefault="00047ECF" w:rsidP="00047ECF">
      <w:pPr>
        <w:rPr>
          <w:ins w:id="26" w:author="Hector Onato" w:date="2022-06-25T19:49:00Z"/>
        </w:rPr>
      </w:pPr>
      <w:ins w:id="27" w:author="Hector Onato" w:date="2022-06-25T19:49:00Z">
        <w:r w:rsidRPr="00341EFF">
          <w:rPr>
            <w:b/>
            <w:bCs/>
          </w:rPr>
          <w:t>1NF</w:t>
        </w:r>
        <w:r>
          <w:t>:</w:t>
        </w:r>
        <w:r>
          <w:tab/>
          <w:t xml:space="preserve">Each club can only have one name, and we assume it only has one lead. Both </w:t>
        </w:r>
        <w:r w:rsidRPr="00341EFF">
          <w:rPr>
            <w:i/>
            <w:iCs/>
          </w:rPr>
          <w:t>Name</w:t>
        </w:r>
        <w:r>
          <w:t xml:space="preserve"> and </w:t>
        </w:r>
        <w:r w:rsidRPr="00341EFF">
          <w:rPr>
            <w:i/>
            <w:iCs/>
          </w:rPr>
          <w:t>Lead</w:t>
        </w:r>
        <w:r>
          <w:t xml:space="preserve"> are atomic. So it is in 1NF.</w:t>
        </w:r>
      </w:ins>
    </w:p>
    <w:p w14:paraId="49955C5B" w14:textId="77777777" w:rsidR="00047ECF" w:rsidRDefault="00047ECF" w:rsidP="00047ECF">
      <w:pPr>
        <w:rPr>
          <w:ins w:id="28" w:author="Hector Onato" w:date="2022-06-25T19:49:00Z"/>
        </w:rPr>
      </w:pPr>
      <w:ins w:id="29" w:author="Hector Onato" w:date="2022-06-25T19:49:00Z">
        <w:r w:rsidRPr="00341EFF">
          <w:rPr>
            <w:b/>
            <w:bCs/>
          </w:rPr>
          <w:t>2NF</w:t>
        </w:r>
        <w:r>
          <w:t>:</w:t>
        </w:r>
        <w:r>
          <w:tab/>
          <w:t xml:space="preserve">Non-prime attributes </w:t>
        </w:r>
        <w:r w:rsidRPr="00341EFF">
          <w:rPr>
            <w:i/>
            <w:iCs/>
          </w:rPr>
          <w:t>Name</w:t>
        </w:r>
        <w:r>
          <w:t xml:space="preserve"> and </w:t>
        </w:r>
        <w:r w:rsidRPr="00341EFF">
          <w:rPr>
            <w:i/>
            <w:iCs/>
          </w:rPr>
          <w:t>Lead</w:t>
        </w:r>
        <w:r>
          <w:t xml:space="preserve"> are fully dependent on </w:t>
        </w:r>
        <w:r w:rsidRPr="00341EFF">
          <w:rPr>
            <w:i/>
            <w:iCs/>
          </w:rPr>
          <w:t>ClubID</w:t>
        </w:r>
        <w:r>
          <w:t>. So it is in 2NF.</w:t>
        </w:r>
      </w:ins>
    </w:p>
    <w:p w14:paraId="0204FD48" w14:textId="77777777" w:rsidR="00047ECF" w:rsidRDefault="00047ECF" w:rsidP="00047ECF">
      <w:pPr>
        <w:rPr>
          <w:ins w:id="30" w:author="Hector Onato" w:date="2022-06-25T19:49:00Z"/>
        </w:rPr>
      </w:pPr>
      <w:ins w:id="31" w:author="Hector Onato" w:date="2022-06-25T19:49:00Z">
        <w:r w:rsidRPr="00341EFF">
          <w:rPr>
            <w:b/>
            <w:bCs/>
          </w:rPr>
          <w:t>3NF</w:t>
        </w:r>
        <w:r>
          <w:t>:</w:t>
        </w:r>
        <w:r>
          <w:tab/>
          <w:t xml:space="preserve">There is no transitive dependency for non-prime attributes </w:t>
        </w:r>
        <w:r w:rsidRPr="00341EFF">
          <w:rPr>
            <w:i/>
            <w:iCs/>
          </w:rPr>
          <w:t>Name</w:t>
        </w:r>
        <w:r>
          <w:t xml:space="preserve"> and </w:t>
        </w:r>
        <w:r w:rsidRPr="00341EFF">
          <w:rPr>
            <w:i/>
            <w:iCs/>
          </w:rPr>
          <w:t>Lead</w:t>
        </w:r>
        <w:r>
          <w:t>. So it is in 3NF.</w:t>
        </w:r>
      </w:ins>
    </w:p>
    <w:p w14:paraId="14756E0E" w14:textId="77777777" w:rsidR="00047ECF" w:rsidRDefault="00047ECF" w:rsidP="00047ECF">
      <w:pPr>
        <w:ind w:left="720" w:hanging="720"/>
        <w:rPr>
          <w:ins w:id="32" w:author="Hector Onato" w:date="2022-06-25T19:49:00Z"/>
        </w:rPr>
      </w:pPr>
      <w:ins w:id="33" w:author="Hector Onato" w:date="2022-06-25T19:49:00Z">
        <w:r>
          <w:rPr>
            <w:b/>
            <w:bCs/>
          </w:rPr>
          <w:t>BCNF</w:t>
        </w:r>
        <w:r>
          <w:t>:</w:t>
        </w:r>
        <w:r>
          <w:tab/>
          <w:t xml:space="preserve">Non-prime attributes </w:t>
        </w:r>
        <w:r w:rsidRPr="00125B5C">
          <w:rPr>
            <w:i/>
            <w:iCs/>
          </w:rPr>
          <w:t>Lead</w:t>
        </w:r>
        <w:r>
          <w:t xml:space="preserve"> cannot determine the key </w:t>
        </w:r>
        <w:r w:rsidRPr="00125B5C">
          <w:rPr>
            <w:i/>
            <w:iCs/>
          </w:rPr>
          <w:t>ClubID</w:t>
        </w:r>
        <w:r>
          <w:t xml:space="preserve">. </w:t>
        </w:r>
        <w:r w:rsidRPr="00125B5C">
          <w:rPr>
            <w:i/>
            <w:iCs/>
          </w:rPr>
          <w:t>Name</w:t>
        </w:r>
        <w:r>
          <w:t xml:space="preserve"> is either a unique attribute, it is a candidate key. The FD </w:t>
        </w:r>
        <w:r w:rsidRPr="00341EFF">
          <w:rPr>
            <w:i/>
            <w:iCs/>
          </w:rPr>
          <w:t>Name</w:t>
        </w:r>
        <w:r>
          <w:t xml:space="preserve"> -&gt; </w:t>
        </w:r>
        <w:r w:rsidRPr="00341EFF">
          <w:rPr>
            <w:i/>
            <w:iCs/>
          </w:rPr>
          <w:t>ClubID</w:t>
        </w:r>
        <w:r>
          <w:t xml:space="preserve"> does not violate BCNF, so it is in BCNF.</w:t>
        </w:r>
      </w:ins>
    </w:p>
    <w:p w14:paraId="780BB9B8" w14:textId="77777777" w:rsidR="00047ECF" w:rsidRDefault="00047ECF" w:rsidP="00047ECF">
      <w:pPr>
        <w:jc w:val="center"/>
        <w:rPr>
          <w:ins w:id="34" w:author="Hector Onato" w:date="2022-06-25T19:49:00Z"/>
        </w:rPr>
      </w:pPr>
    </w:p>
    <w:p w14:paraId="74E0C63F" w14:textId="77777777" w:rsidR="00047ECF" w:rsidRDefault="00047ECF" w:rsidP="00047ECF">
      <w:pPr>
        <w:jc w:val="center"/>
        <w:rPr>
          <w:ins w:id="35" w:author="Hector Onato" w:date="2022-06-25T19:49:00Z"/>
        </w:rPr>
      </w:pPr>
    </w:p>
    <w:p w14:paraId="6E224935" w14:textId="77777777" w:rsidR="00047ECF" w:rsidRDefault="00047ECF" w:rsidP="00047ECF">
      <w:pPr>
        <w:rPr>
          <w:ins w:id="36" w:author="Hector Onato" w:date="2022-06-25T19:49:00Z"/>
          <w:rFonts w:cstheme="majorHAnsi"/>
          <w:color w:val="000000" w:themeColor="text1"/>
        </w:rPr>
      </w:pPr>
      <w:ins w:id="37" w:author="Hector Onato" w:date="2022-06-25T19:49:00Z">
        <w:r w:rsidRPr="002C5870">
          <w:rPr>
            <w:b/>
            <w:bCs/>
          </w:rPr>
          <w:t>Relation:</w:t>
        </w:r>
        <w:r>
          <w:rPr>
            <w:b/>
            <w:bCs/>
          </w:rPr>
          <w:tab/>
        </w:r>
        <w:r w:rsidRPr="00341EFF">
          <w:rPr>
            <w:rFonts w:cstheme="majorHAnsi"/>
            <w:color w:val="4472C4" w:themeColor="accent1"/>
          </w:rPr>
          <w:t>Club_Group(</w:t>
        </w:r>
        <w:r w:rsidRPr="00341EFF">
          <w:rPr>
            <w:rFonts w:cstheme="majorHAnsi"/>
            <w:color w:val="4472C4" w:themeColor="accent1"/>
            <w:u w:val="single"/>
          </w:rPr>
          <w:t xml:space="preserve">GroupID, </w:t>
        </w:r>
        <w:r w:rsidRPr="00341EFF">
          <w:rPr>
            <w:rFonts w:cstheme="majorHAnsi"/>
            <w:b/>
            <w:bCs/>
            <w:color w:val="4472C4" w:themeColor="accent1"/>
            <w:u w:val="single"/>
          </w:rPr>
          <w:t>ClubID</w:t>
        </w:r>
        <w:r w:rsidRPr="00341EFF">
          <w:rPr>
            <w:rFonts w:cstheme="majorHAnsi"/>
            <w:color w:val="4472C4" w:themeColor="accent1"/>
          </w:rPr>
          <w:t>, Name, Head)</w:t>
        </w:r>
      </w:ins>
    </w:p>
    <w:p w14:paraId="345F6CDE" w14:textId="77777777" w:rsidR="00047ECF" w:rsidRDefault="00047ECF" w:rsidP="00047ECF">
      <w:pPr>
        <w:rPr>
          <w:ins w:id="38" w:author="Hector Onato" w:date="2022-06-25T19:49:00Z"/>
        </w:rPr>
      </w:pPr>
      <w:ins w:id="39" w:author="Hector Onato" w:date="2022-06-25T19:49:00Z">
        <w:r>
          <w:rPr>
            <w:b/>
            <w:bCs/>
          </w:rPr>
          <w:t>FD(s):</w:t>
        </w:r>
        <w:r w:rsidRPr="00125B5C">
          <w:tab/>
        </w:r>
        <w:r>
          <w:t>{ClubID, GroupID} -&gt; {Name, Lead}</w:t>
        </w:r>
      </w:ins>
    </w:p>
    <w:p w14:paraId="4BE048CE" w14:textId="77777777" w:rsidR="00047ECF" w:rsidRDefault="00047ECF" w:rsidP="00047ECF">
      <w:pPr>
        <w:rPr>
          <w:ins w:id="40" w:author="Hector Onato" w:date="2022-06-25T19:49:00Z"/>
        </w:rPr>
      </w:pPr>
      <w:ins w:id="41" w:author="Hector Onato" w:date="2022-06-25T19:49:00Z">
        <w:r>
          <w:tab/>
          <w:t>{GroupID} -&gt; {Name, Lead}</w:t>
        </w:r>
      </w:ins>
    </w:p>
    <w:p w14:paraId="7655DD9A" w14:textId="77777777" w:rsidR="00047ECF" w:rsidRDefault="00047ECF" w:rsidP="00047ECF">
      <w:pPr>
        <w:rPr>
          <w:ins w:id="42" w:author="Hector Onato" w:date="2022-06-25T19:49:00Z"/>
        </w:rPr>
      </w:pPr>
    </w:p>
    <w:p w14:paraId="572343D2" w14:textId="77777777" w:rsidR="00047ECF" w:rsidRDefault="00047ECF" w:rsidP="00047ECF">
      <w:pPr>
        <w:rPr>
          <w:ins w:id="43" w:author="Hector Onato" w:date="2022-06-25T19:49:00Z"/>
        </w:rPr>
      </w:pPr>
      <w:ins w:id="44" w:author="Hector Onato" w:date="2022-06-25T19:49:00Z">
        <w:r w:rsidRPr="00125B5C">
          <w:rPr>
            <w:b/>
            <w:bCs/>
          </w:rPr>
          <w:t>1NF</w:t>
        </w:r>
        <w:r>
          <w:t>:</w:t>
        </w:r>
        <w:r>
          <w:tab/>
          <w:t xml:space="preserve">For each group of each club can only have one name and a head, and both </w:t>
        </w:r>
        <w:r w:rsidRPr="00125B5C">
          <w:rPr>
            <w:i/>
            <w:iCs/>
          </w:rPr>
          <w:t>Name</w:t>
        </w:r>
        <w:r>
          <w:t xml:space="preserve"> and </w:t>
        </w:r>
        <w:r>
          <w:rPr>
            <w:i/>
            <w:iCs/>
          </w:rPr>
          <w:t>H</w:t>
        </w:r>
        <w:r w:rsidRPr="00125B5C">
          <w:rPr>
            <w:i/>
            <w:iCs/>
          </w:rPr>
          <w:t>ead</w:t>
        </w:r>
        <w:r>
          <w:t xml:space="preserve"> are atomic. So it is in 1NF.</w:t>
        </w:r>
      </w:ins>
    </w:p>
    <w:p w14:paraId="7EEDB843" w14:textId="77777777" w:rsidR="00047ECF" w:rsidRDefault="00047ECF" w:rsidP="00047ECF">
      <w:pPr>
        <w:ind w:left="720" w:hanging="720"/>
        <w:rPr>
          <w:ins w:id="45" w:author="Hector Onato" w:date="2022-06-25T19:49:00Z"/>
        </w:rPr>
      </w:pPr>
      <w:ins w:id="46" w:author="Hector Onato" w:date="2022-06-25T19:49:00Z">
        <w:r w:rsidRPr="00125B5C">
          <w:rPr>
            <w:b/>
            <w:bCs/>
          </w:rPr>
          <w:t>2NF</w:t>
        </w:r>
        <w:r>
          <w:t>:</w:t>
        </w:r>
        <w:r>
          <w:tab/>
          <w:t xml:space="preserve">Non-prime attributes </w:t>
        </w:r>
        <w:r w:rsidRPr="00125B5C">
          <w:rPr>
            <w:i/>
            <w:iCs/>
          </w:rPr>
          <w:t>Name</w:t>
        </w:r>
        <w:r>
          <w:t xml:space="preserve"> and </w:t>
        </w:r>
        <w:r>
          <w:rPr>
            <w:i/>
            <w:iCs/>
          </w:rPr>
          <w:t>Head</w:t>
        </w:r>
        <w:r>
          <w:t xml:space="preserve"> are fully dependent on the composite key {</w:t>
        </w:r>
        <w:r w:rsidRPr="00125B5C">
          <w:rPr>
            <w:i/>
            <w:iCs/>
          </w:rPr>
          <w:t>ClubID</w:t>
        </w:r>
        <w:r w:rsidRPr="00341EFF">
          <w:t xml:space="preserve"> and </w:t>
        </w:r>
        <w:r>
          <w:rPr>
            <w:i/>
            <w:iCs/>
          </w:rPr>
          <w:t>GroupID</w:t>
        </w:r>
        <w:r w:rsidRPr="00341EFF">
          <w:t>}</w:t>
        </w:r>
        <w:r>
          <w:t xml:space="preserve">. However, there is another FD </w:t>
        </w:r>
        <w:r w:rsidRPr="00341EFF">
          <w:rPr>
            <w:i/>
            <w:iCs/>
          </w:rPr>
          <w:t>GroupID</w:t>
        </w:r>
        <w:r>
          <w:t xml:space="preserve"> -&gt; {</w:t>
        </w:r>
        <w:r w:rsidRPr="00341EFF">
          <w:rPr>
            <w:i/>
            <w:iCs/>
          </w:rPr>
          <w:t>Name</w:t>
        </w:r>
        <w:r>
          <w:t xml:space="preserve">, </w:t>
        </w:r>
        <w:r w:rsidRPr="00341EFF">
          <w:rPr>
            <w:i/>
            <w:iCs/>
          </w:rPr>
          <w:t>Lead</w:t>
        </w:r>
        <w:r>
          <w:t xml:space="preserve">}, which is a partial dependency to the composite key, i.e., </w:t>
        </w:r>
        <w:r w:rsidRPr="00125B5C">
          <w:rPr>
            <w:i/>
            <w:iCs/>
          </w:rPr>
          <w:t>GroupID</w:t>
        </w:r>
        <w:r>
          <w:t xml:space="preserve">, but the </w:t>
        </w:r>
        <w:r w:rsidRPr="00341EFF">
          <w:rPr>
            <w:i/>
            <w:iCs/>
          </w:rPr>
          <w:t>GroupID</w:t>
        </w:r>
        <w:r>
          <w:t xml:space="preserve"> can also be chosen as the candidate key (also the primary) of this relation instead of composite key. Therefore we have two options:</w:t>
        </w:r>
      </w:ins>
    </w:p>
    <w:p w14:paraId="00C2CE8A" w14:textId="77777777" w:rsidR="00047ECF" w:rsidRDefault="00047ECF" w:rsidP="00047ECF">
      <w:pPr>
        <w:ind w:left="720" w:hanging="720"/>
        <w:rPr>
          <w:ins w:id="47" w:author="Hector Onato" w:date="2022-06-25T19:49:00Z"/>
        </w:rPr>
      </w:pPr>
    </w:p>
    <w:p w14:paraId="4C7A42B3" w14:textId="77777777" w:rsidR="00047ECF" w:rsidRDefault="00047ECF" w:rsidP="00047ECF">
      <w:pPr>
        <w:ind w:left="720" w:hanging="720"/>
        <w:rPr>
          <w:ins w:id="48" w:author="Hector Onato" w:date="2022-06-25T19:49:00Z"/>
        </w:rPr>
      </w:pPr>
      <w:ins w:id="49" w:author="Hector Onato" w:date="2022-06-25T19:49:00Z">
        <w:r>
          <w:tab/>
          <w:t>Option 1: Keep the composite key {</w:t>
        </w:r>
        <w:r w:rsidRPr="00125B5C">
          <w:rPr>
            <w:i/>
            <w:iCs/>
          </w:rPr>
          <w:t>ClubID</w:t>
        </w:r>
        <w:r>
          <w:t xml:space="preserve">, </w:t>
        </w:r>
        <w:r w:rsidRPr="00125B5C">
          <w:rPr>
            <w:i/>
            <w:iCs/>
          </w:rPr>
          <w:t>GroupID</w:t>
        </w:r>
        <w:r>
          <w:t>} as primary key</w:t>
        </w:r>
      </w:ins>
    </w:p>
    <w:p w14:paraId="095D9A35" w14:textId="77777777" w:rsidR="00047ECF" w:rsidRDefault="00047ECF" w:rsidP="00047ECF">
      <w:pPr>
        <w:ind w:left="1440"/>
        <w:rPr>
          <w:ins w:id="50" w:author="Hector Onato" w:date="2022-06-25T19:49:00Z"/>
        </w:rPr>
      </w:pPr>
      <w:ins w:id="51" w:author="Hector Onato" w:date="2022-06-25T19:49:00Z">
        <w:r>
          <w:t xml:space="preserve">If we keep the composite key, FD </w:t>
        </w:r>
        <w:r w:rsidRPr="00125B5C">
          <w:rPr>
            <w:i/>
            <w:iCs/>
          </w:rPr>
          <w:t>GroupID</w:t>
        </w:r>
        <w:r>
          <w:t xml:space="preserve"> -&gt; {</w:t>
        </w:r>
        <w:r w:rsidRPr="00125B5C">
          <w:rPr>
            <w:i/>
            <w:iCs/>
          </w:rPr>
          <w:t>Name</w:t>
        </w:r>
        <w:r>
          <w:t xml:space="preserve">, </w:t>
        </w:r>
        <w:r w:rsidRPr="00125B5C">
          <w:rPr>
            <w:i/>
            <w:iCs/>
          </w:rPr>
          <w:t>Lead</w:t>
        </w:r>
        <w:r>
          <w:t>} is a partial dependency. Therefore we need to split the relation into two separate relations in order to fulfil the definition of 2NF as below:</w:t>
        </w:r>
      </w:ins>
    </w:p>
    <w:p w14:paraId="66F1A5A3" w14:textId="77777777" w:rsidR="00047ECF" w:rsidRDefault="00047ECF" w:rsidP="00047ECF">
      <w:pPr>
        <w:rPr>
          <w:ins w:id="52" w:author="Hector Onato" w:date="2022-06-25T19:49:00Z"/>
        </w:rPr>
      </w:pPr>
    </w:p>
    <w:p w14:paraId="5F6C5BDE" w14:textId="77777777" w:rsidR="00047ECF" w:rsidRDefault="00047ECF" w:rsidP="00047ECF">
      <w:pPr>
        <w:ind w:left="1440"/>
        <w:rPr>
          <w:ins w:id="53" w:author="Hector Onato" w:date="2022-06-25T19:49:00Z"/>
          <w:rFonts w:cstheme="majorHAnsi"/>
          <w:color w:val="000000" w:themeColor="text1"/>
        </w:rPr>
      </w:pPr>
      <w:ins w:id="54" w:author="Hector Onato" w:date="2022-06-25T19:49:00Z">
        <w:r w:rsidRPr="00CF3C71">
          <w:rPr>
            <w:rFonts w:cstheme="majorHAnsi"/>
            <w:color w:val="000000" w:themeColor="text1"/>
          </w:rPr>
          <w:t>Club_Group(</w:t>
        </w:r>
        <w:r w:rsidRPr="00125B5C">
          <w:rPr>
            <w:rFonts w:cstheme="majorHAnsi"/>
            <w:b/>
            <w:bCs/>
            <w:color w:val="000000" w:themeColor="text1"/>
            <w:u w:val="single"/>
          </w:rPr>
          <w:t>GroupID</w:t>
        </w:r>
        <w:r>
          <w:rPr>
            <w:rFonts w:cstheme="majorHAnsi"/>
            <w:color w:val="000000" w:themeColor="text1"/>
            <w:u w:val="single"/>
          </w:rPr>
          <w:t xml:space="preserve">, </w:t>
        </w:r>
        <w:r w:rsidRPr="008E4DCC">
          <w:rPr>
            <w:rFonts w:cstheme="majorHAnsi"/>
            <w:b/>
            <w:bCs/>
            <w:color w:val="000000" w:themeColor="text1"/>
            <w:u w:val="single"/>
          </w:rPr>
          <w:t>ClubID</w:t>
        </w:r>
        <w:r w:rsidRPr="00CF3C71">
          <w:rPr>
            <w:rFonts w:cstheme="majorHAnsi"/>
            <w:color w:val="000000" w:themeColor="text1"/>
          </w:rPr>
          <w:t>)</w:t>
        </w:r>
      </w:ins>
    </w:p>
    <w:p w14:paraId="5B0D44F0" w14:textId="77777777" w:rsidR="00047ECF" w:rsidRDefault="00047ECF" w:rsidP="00047ECF">
      <w:pPr>
        <w:ind w:left="1440"/>
        <w:rPr>
          <w:ins w:id="55" w:author="Hector Onato" w:date="2022-06-25T19:49:00Z"/>
          <w:rFonts w:cstheme="majorHAnsi"/>
          <w:color w:val="000000" w:themeColor="text1"/>
        </w:rPr>
      </w:pPr>
      <w:ins w:id="56" w:author="Hector Onato" w:date="2022-06-25T19:49:00Z">
        <w:r w:rsidRPr="00CF3C71">
          <w:rPr>
            <w:rFonts w:cstheme="majorHAnsi"/>
            <w:color w:val="000000" w:themeColor="text1"/>
          </w:rPr>
          <w:t>Group(</w:t>
        </w:r>
        <w:r w:rsidRPr="008E4DCC">
          <w:rPr>
            <w:rFonts w:cstheme="majorHAnsi"/>
            <w:color w:val="000000" w:themeColor="text1"/>
            <w:u w:val="single"/>
          </w:rPr>
          <w:t>GroupID</w:t>
        </w:r>
        <w:r w:rsidRPr="00CF3C71">
          <w:rPr>
            <w:rFonts w:cstheme="majorHAnsi"/>
            <w:color w:val="000000" w:themeColor="text1"/>
          </w:rPr>
          <w:t>, Name,</w:t>
        </w:r>
        <w:r>
          <w:rPr>
            <w:rFonts w:cstheme="majorHAnsi"/>
            <w:color w:val="000000" w:themeColor="text1"/>
          </w:rPr>
          <w:t xml:space="preserve"> </w:t>
        </w:r>
        <w:r w:rsidRPr="00CF3C71">
          <w:rPr>
            <w:rFonts w:cstheme="majorHAnsi"/>
            <w:color w:val="000000" w:themeColor="text1"/>
          </w:rPr>
          <w:t>Head)</w:t>
        </w:r>
      </w:ins>
    </w:p>
    <w:p w14:paraId="271A9D9B" w14:textId="77777777" w:rsidR="00047ECF" w:rsidRDefault="00047ECF" w:rsidP="00047ECF">
      <w:pPr>
        <w:ind w:left="1440"/>
        <w:rPr>
          <w:ins w:id="57" w:author="Hector Onato" w:date="2022-06-25T19:49:00Z"/>
        </w:rPr>
      </w:pPr>
    </w:p>
    <w:p w14:paraId="431D04CC" w14:textId="77777777" w:rsidR="00047ECF" w:rsidRDefault="00047ECF" w:rsidP="00047ECF">
      <w:pPr>
        <w:ind w:left="720" w:hanging="720"/>
        <w:rPr>
          <w:ins w:id="58" w:author="Hector Onato" w:date="2022-06-25T19:49:00Z"/>
        </w:rPr>
      </w:pPr>
    </w:p>
    <w:p w14:paraId="4B4DD682" w14:textId="77777777" w:rsidR="00047ECF" w:rsidRDefault="00047ECF" w:rsidP="00047ECF">
      <w:pPr>
        <w:ind w:left="720" w:hanging="720"/>
        <w:rPr>
          <w:ins w:id="59" w:author="Hector Onato" w:date="2022-06-25T19:49:00Z"/>
        </w:rPr>
      </w:pPr>
      <w:ins w:id="60" w:author="Hector Onato" w:date="2022-06-25T19:49:00Z">
        <w:r>
          <w:tab/>
          <w:t xml:space="preserve">Option 2: Use </w:t>
        </w:r>
        <w:r w:rsidRPr="00341EFF">
          <w:rPr>
            <w:i/>
            <w:iCs/>
          </w:rPr>
          <w:t>GroupID</w:t>
        </w:r>
        <w:r>
          <w:t xml:space="preserve"> as the primary key</w:t>
        </w:r>
      </w:ins>
    </w:p>
    <w:p w14:paraId="042B0F40" w14:textId="77777777" w:rsidR="00047ECF" w:rsidRDefault="00047ECF" w:rsidP="00047ECF">
      <w:pPr>
        <w:ind w:left="1440"/>
        <w:rPr>
          <w:ins w:id="61" w:author="Hector Onato" w:date="2022-06-25T19:49:00Z"/>
        </w:rPr>
      </w:pPr>
      <w:ins w:id="62" w:author="Hector Onato" w:date="2022-06-25T19:49:00Z">
        <w:r>
          <w:t>If we change the primary key, the non-prime attributes are fully dependent on GroupID. So it will be in 2NF and renamed as below:</w:t>
        </w:r>
      </w:ins>
    </w:p>
    <w:p w14:paraId="02F4AB73" w14:textId="77777777" w:rsidR="00047ECF" w:rsidRDefault="00047ECF" w:rsidP="00047ECF">
      <w:pPr>
        <w:ind w:left="1440"/>
        <w:rPr>
          <w:ins w:id="63" w:author="Hector Onato" w:date="2022-06-25T19:49:00Z"/>
        </w:rPr>
      </w:pPr>
    </w:p>
    <w:p w14:paraId="7F61F9CB" w14:textId="77777777" w:rsidR="00047ECF" w:rsidRDefault="00047ECF" w:rsidP="00047ECF">
      <w:pPr>
        <w:ind w:left="720" w:firstLine="720"/>
        <w:rPr>
          <w:ins w:id="64" w:author="Hector Onato" w:date="2022-06-25T19:49:00Z"/>
          <w:rFonts w:cstheme="majorHAnsi"/>
          <w:color w:val="000000" w:themeColor="text1"/>
        </w:rPr>
      </w:pPr>
      <w:ins w:id="65" w:author="Hector Onato" w:date="2022-06-25T19:49:00Z">
        <w:r w:rsidRPr="00CF3C71">
          <w:rPr>
            <w:rFonts w:cstheme="majorHAnsi"/>
            <w:color w:val="000000" w:themeColor="text1"/>
          </w:rPr>
          <w:t>Group(</w:t>
        </w:r>
        <w:r w:rsidRPr="008E4DCC">
          <w:rPr>
            <w:rFonts w:cstheme="majorHAnsi"/>
            <w:color w:val="000000" w:themeColor="text1"/>
            <w:u w:val="single"/>
          </w:rPr>
          <w:t>GroupID</w:t>
        </w:r>
        <w:r w:rsidRPr="00CF3C71">
          <w:rPr>
            <w:rFonts w:cstheme="majorHAnsi"/>
            <w:color w:val="000000" w:themeColor="text1"/>
          </w:rPr>
          <w:t xml:space="preserve">, </w:t>
        </w:r>
        <w:r w:rsidRPr="00341EFF">
          <w:rPr>
            <w:rFonts w:cstheme="majorHAnsi"/>
            <w:b/>
            <w:bCs/>
            <w:color w:val="000000" w:themeColor="text1"/>
          </w:rPr>
          <w:t>ClubID</w:t>
        </w:r>
        <w:r w:rsidRPr="00341EFF">
          <w:rPr>
            <w:rFonts w:cstheme="majorHAnsi"/>
            <w:color w:val="000000" w:themeColor="text1"/>
          </w:rPr>
          <w:t>,</w:t>
        </w:r>
        <w:r w:rsidRPr="00CF3C71">
          <w:rPr>
            <w:rFonts w:cstheme="majorHAnsi"/>
            <w:color w:val="000000" w:themeColor="text1"/>
          </w:rPr>
          <w:t xml:space="preserve"> Name,</w:t>
        </w:r>
        <w:r>
          <w:rPr>
            <w:rFonts w:cstheme="majorHAnsi"/>
            <w:color w:val="000000" w:themeColor="text1"/>
          </w:rPr>
          <w:t xml:space="preserve"> </w:t>
        </w:r>
        <w:r w:rsidRPr="00CF3C71">
          <w:rPr>
            <w:rFonts w:cstheme="majorHAnsi"/>
            <w:color w:val="000000" w:themeColor="text1"/>
          </w:rPr>
          <w:t>Head)</w:t>
        </w:r>
      </w:ins>
    </w:p>
    <w:p w14:paraId="6CB8E897" w14:textId="77777777" w:rsidR="00047ECF" w:rsidRDefault="00047ECF" w:rsidP="00047ECF">
      <w:pPr>
        <w:ind w:left="720" w:hanging="720"/>
        <w:rPr>
          <w:ins w:id="66" w:author="Hector Onato" w:date="2022-06-25T19:49:00Z"/>
          <w:rFonts w:cstheme="majorHAnsi"/>
          <w:color w:val="000000" w:themeColor="text1"/>
        </w:rPr>
      </w:pPr>
    </w:p>
    <w:p w14:paraId="0CBFE5C4" w14:textId="77777777" w:rsidR="00047ECF" w:rsidRDefault="00047ECF" w:rsidP="00047ECF">
      <w:pPr>
        <w:ind w:left="720" w:hanging="720"/>
        <w:rPr>
          <w:ins w:id="67" w:author="Hector Onato" w:date="2022-06-25T19:49:00Z"/>
          <w:rFonts w:cstheme="majorHAnsi"/>
          <w:color w:val="000000" w:themeColor="text1"/>
        </w:rPr>
      </w:pPr>
      <w:ins w:id="68" w:author="Hector Onato" w:date="2022-06-25T19:49:00Z">
        <w:r>
          <w:rPr>
            <w:rFonts w:cstheme="majorHAnsi"/>
            <w:color w:val="000000" w:themeColor="text1"/>
          </w:rPr>
          <w:tab/>
          <w:t>According to our assumptions: "</w:t>
        </w:r>
        <w:r>
          <w:t xml:space="preserve">A club has at least one group, and a group must belong to only one club.", </w:t>
        </w:r>
        <w:r>
          <w:rPr>
            <w:rFonts w:cstheme="majorHAnsi"/>
            <w:color w:val="000000" w:themeColor="text1"/>
          </w:rPr>
          <w:t>we choose option 2 over option 1. It is because option 1 can support a many-to-many relationship between Club and Group, which we do not need in this case. Another reason is that option 2 will only create one relation, i.e., one relation fewer than option 1, which can eliminate the unnecessary table join in data retrieval in the future. Therefore, the relation will use option 2 and be renamed to below in 2NF:</w:t>
        </w:r>
      </w:ins>
    </w:p>
    <w:p w14:paraId="38DE3BE3" w14:textId="77777777" w:rsidR="00047ECF" w:rsidRDefault="00047ECF" w:rsidP="00047ECF">
      <w:pPr>
        <w:rPr>
          <w:ins w:id="69" w:author="Hector Onato" w:date="2022-06-25T19:49:00Z"/>
        </w:rPr>
      </w:pPr>
    </w:p>
    <w:p w14:paraId="40AC4955" w14:textId="77777777" w:rsidR="00047ECF" w:rsidRDefault="00047ECF" w:rsidP="00047ECF">
      <w:pPr>
        <w:ind w:firstLine="720"/>
        <w:rPr>
          <w:ins w:id="70" w:author="Hector Onato" w:date="2022-06-25T19:49:00Z"/>
        </w:rPr>
      </w:pPr>
      <w:ins w:id="71" w:author="Hector Onato" w:date="2022-06-25T19:49:00Z">
        <w:r w:rsidRPr="00CF3C71">
          <w:rPr>
            <w:rFonts w:cstheme="majorHAnsi"/>
            <w:color w:val="000000" w:themeColor="text1"/>
          </w:rPr>
          <w:t>Group(</w:t>
        </w:r>
        <w:r w:rsidRPr="008E4DCC">
          <w:rPr>
            <w:rFonts w:cstheme="majorHAnsi"/>
            <w:color w:val="000000" w:themeColor="text1"/>
            <w:u w:val="single"/>
          </w:rPr>
          <w:t>GroupID</w:t>
        </w:r>
        <w:r w:rsidRPr="00CF3C71">
          <w:rPr>
            <w:rFonts w:cstheme="majorHAnsi"/>
            <w:color w:val="000000" w:themeColor="text1"/>
          </w:rPr>
          <w:t xml:space="preserve">, </w:t>
        </w:r>
        <w:r w:rsidRPr="00125B5C">
          <w:rPr>
            <w:rFonts w:cstheme="majorHAnsi"/>
            <w:b/>
            <w:bCs/>
            <w:color w:val="000000" w:themeColor="text1"/>
          </w:rPr>
          <w:t>ClubID</w:t>
        </w:r>
        <w:r w:rsidRPr="00125B5C">
          <w:rPr>
            <w:rFonts w:cstheme="majorHAnsi"/>
            <w:color w:val="000000" w:themeColor="text1"/>
          </w:rPr>
          <w:t>,</w:t>
        </w:r>
        <w:r w:rsidRPr="00CF3C71">
          <w:rPr>
            <w:rFonts w:cstheme="majorHAnsi"/>
            <w:color w:val="000000" w:themeColor="text1"/>
          </w:rPr>
          <w:t xml:space="preserve"> Name,</w:t>
        </w:r>
        <w:r>
          <w:rPr>
            <w:rFonts w:cstheme="majorHAnsi"/>
            <w:color w:val="000000" w:themeColor="text1"/>
          </w:rPr>
          <w:t xml:space="preserve"> </w:t>
        </w:r>
        <w:r w:rsidRPr="00CF3C71">
          <w:rPr>
            <w:rFonts w:cstheme="majorHAnsi"/>
            <w:color w:val="000000" w:themeColor="text1"/>
          </w:rPr>
          <w:t>Head)</w:t>
        </w:r>
      </w:ins>
    </w:p>
    <w:p w14:paraId="2C8621DD" w14:textId="77777777" w:rsidR="00047ECF" w:rsidRDefault="00047ECF" w:rsidP="00047ECF">
      <w:pPr>
        <w:rPr>
          <w:ins w:id="72" w:author="Hector Onato" w:date="2022-06-25T19:49:00Z"/>
        </w:rPr>
      </w:pPr>
    </w:p>
    <w:p w14:paraId="30CDE8EA" w14:textId="77777777" w:rsidR="00047ECF" w:rsidRDefault="00047ECF" w:rsidP="00047ECF">
      <w:pPr>
        <w:rPr>
          <w:ins w:id="73" w:author="Hector Onato" w:date="2022-06-25T19:49:00Z"/>
        </w:rPr>
      </w:pPr>
      <w:ins w:id="74" w:author="Hector Onato" w:date="2022-06-25T19:49:00Z">
        <w:r w:rsidRPr="00125B5C">
          <w:rPr>
            <w:b/>
            <w:bCs/>
          </w:rPr>
          <w:t>3NF</w:t>
        </w:r>
        <w:r>
          <w:t>:</w:t>
        </w:r>
        <w:r>
          <w:tab/>
          <w:t xml:space="preserve">There is no transitive dependency for non-prime attributes </w:t>
        </w:r>
        <w:r w:rsidRPr="00341EFF">
          <w:rPr>
            <w:i/>
            <w:iCs/>
          </w:rPr>
          <w:t>ClubID</w:t>
        </w:r>
        <w:r>
          <w:t xml:space="preserve">, </w:t>
        </w:r>
        <w:r w:rsidRPr="00125B5C">
          <w:rPr>
            <w:i/>
            <w:iCs/>
          </w:rPr>
          <w:t>Name</w:t>
        </w:r>
        <w:r>
          <w:t xml:space="preserve"> and </w:t>
        </w:r>
        <w:r>
          <w:rPr>
            <w:i/>
            <w:iCs/>
          </w:rPr>
          <w:t>H</w:t>
        </w:r>
        <w:r w:rsidRPr="00125B5C">
          <w:rPr>
            <w:i/>
            <w:iCs/>
          </w:rPr>
          <w:t>ead</w:t>
        </w:r>
        <w:r>
          <w:t>. So it is in 3NF.</w:t>
        </w:r>
      </w:ins>
    </w:p>
    <w:p w14:paraId="666D1360" w14:textId="77777777" w:rsidR="00047ECF" w:rsidRDefault="00047ECF" w:rsidP="00047ECF">
      <w:pPr>
        <w:ind w:left="720" w:hanging="720"/>
        <w:rPr>
          <w:ins w:id="75" w:author="Hector Onato" w:date="2022-06-25T19:49:00Z"/>
        </w:rPr>
      </w:pPr>
      <w:ins w:id="76" w:author="Hector Onato" w:date="2022-06-25T19:49:00Z">
        <w:r>
          <w:rPr>
            <w:b/>
            <w:bCs/>
          </w:rPr>
          <w:t>BCNF</w:t>
        </w:r>
        <w:r>
          <w:t>:</w:t>
        </w:r>
        <w:r>
          <w:tab/>
          <w:t xml:space="preserve">Non-prime attributes </w:t>
        </w:r>
        <w:r w:rsidRPr="00341EFF">
          <w:rPr>
            <w:i/>
            <w:iCs/>
          </w:rPr>
          <w:t>ClubID</w:t>
        </w:r>
        <w:r>
          <w:t xml:space="preserve"> and </w:t>
        </w:r>
        <w:r>
          <w:rPr>
            <w:i/>
            <w:iCs/>
          </w:rPr>
          <w:t>H</w:t>
        </w:r>
        <w:r w:rsidRPr="00125B5C">
          <w:rPr>
            <w:i/>
            <w:iCs/>
          </w:rPr>
          <w:t>ead</w:t>
        </w:r>
        <w:r>
          <w:t xml:space="preserve"> cannot determine </w:t>
        </w:r>
        <w:r>
          <w:rPr>
            <w:i/>
            <w:iCs/>
          </w:rPr>
          <w:t>GroupID</w:t>
        </w:r>
        <w:r>
          <w:t xml:space="preserve">. </w:t>
        </w:r>
        <w:r w:rsidRPr="00341EFF">
          <w:rPr>
            <w:i/>
            <w:iCs/>
          </w:rPr>
          <w:t>Name</w:t>
        </w:r>
        <w:r>
          <w:t xml:space="preserve"> cannot determine the key as well since different club may have group in the same name, e.g. "Group1". So it is in BCNF.</w:t>
        </w:r>
      </w:ins>
    </w:p>
    <w:p w14:paraId="018D36D3" w14:textId="77777777" w:rsidR="00047ECF" w:rsidRDefault="00047ECF" w:rsidP="00047ECF">
      <w:pPr>
        <w:ind w:left="720" w:hanging="720"/>
        <w:rPr>
          <w:ins w:id="77" w:author="Hector Onato" w:date="2022-06-25T19:49:00Z"/>
        </w:rPr>
      </w:pPr>
      <w:ins w:id="78" w:author="Hector Onato" w:date="2022-06-25T19:49:00Z">
        <w:r w:rsidRPr="00341EFF">
          <w:rPr>
            <w:b/>
            <w:bCs/>
          </w:rPr>
          <w:t>Result:</w:t>
        </w:r>
        <w:r>
          <w:tab/>
          <w:t>The relation after normalization to BCNF will become as below:</w:t>
        </w:r>
      </w:ins>
    </w:p>
    <w:p w14:paraId="217CF42D" w14:textId="77777777" w:rsidR="00047ECF" w:rsidRDefault="00047ECF" w:rsidP="00047ECF">
      <w:pPr>
        <w:ind w:left="720"/>
        <w:rPr>
          <w:ins w:id="79" w:author="Hector Onato" w:date="2022-06-25T19:49:00Z"/>
        </w:rPr>
      </w:pPr>
      <w:ins w:id="80" w:author="Hector Onato" w:date="2022-06-25T19:49:00Z">
        <w:r w:rsidRPr="00CF3C71">
          <w:rPr>
            <w:rFonts w:cstheme="majorHAnsi"/>
            <w:color w:val="000000" w:themeColor="text1"/>
          </w:rPr>
          <w:t>Group(</w:t>
        </w:r>
        <w:r w:rsidRPr="008E4DCC">
          <w:rPr>
            <w:rFonts w:cstheme="majorHAnsi"/>
            <w:color w:val="000000" w:themeColor="text1"/>
            <w:u w:val="single"/>
          </w:rPr>
          <w:t>GroupID</w:t>
        </w:r>
        <w:r w:rsidRPr="00CF3C71">
          <w:rPr>
            <w:rFonts w:cstheme="majorHAnsi"/>
            <w:color w:val="000000" w:themeColor="text1"/>
          </w:rPr>
          <w:t xml:space="preserve">, </w:t>
        </w:r>
        <w:r w:rsidRPr="00125B5C">
          <w:rPr>
            <w:rFonts w:cstheme="majorHAnsi"/>
            <w:b/>
            <w:bCs/>
            <w:color w:val="000000" w:themeColor="text1"/>
          </w:rPr>
          <w:t>ClubID</w:t>
        </w:r>
        <w:r w:rsidRPr="00125B5C">
          <w:rPr>
            <w:rFonts w:cstheme="majorHAnsi"/>
            <w:color w:val="000000" w:themeColor="text1"/>
          </w:rPr>
          <w:t>,</w:t>
        </w:r>
        <w:r w:rsidRPr="00CF3C71">
          <w:rPr>
            <w:rFonts w:cstheme="majorHAnsi"/>
            <w:color w:val="000000" w:themeColor="text1"/>
          </w:rPr>
          <w:t xml:space="preserve"> Name,</w:t>
        </w:r>
        <w:r>
          <w:rPr>
            <w:rFonts w:cstheme="majorHAnsi"/>
            <w:color w:val="000000" w:themeColor="text1"/>
          </w:rPr>
          <w:t xml:space="preserve"> </w:t>
        </w:r>
        <w:r w:rsidRPr="00CF3C71">
          <w:rPr>
            <w:rFonts w:cstheme="majorHAnsi"/>
            <w:color w:val="000000" w:themeColor="text1"/>
          </w:rPr>
          <w:t>Head)</w:t>
        </w:r>
      </w:ins>
    </w:p>
    <w:p w14:paraId="51B02CAD" w14:textId="77777777" w:rsidR="00047ECF" w:rsidRDefault="00047ECF" w:rsidP="00047ECF">
      <w:pPr>
        <w:ind w:left="720" w:hanging="720"/>
        <w:rPr>
          <w:ins w:id="81" w:author="Hector Onato" w:date="2022-06-25T19:49:00Z"/>
        </w:rPr>
      </w:pPr>
    </w:p>
    <w:p w14:paraId="6EAED561" w14:textId="77777777" w:rsidR="00047ECF" w:rsidRDefault="00047ECF" w:rsidP="00047ECF">
      <w:pPr>
        <w:ind w:left="720" w:hanging="720"/>
        <w:rPr>
          <w:ins w:id="82" w:author="Hector Onato" w:date="2022-06-25T19:49:00Z"/>
        </w:rPr>
      </w:pPr>
    </w:p>
    <w:p w14:paraId="443CDB61" w14:textId="77777777" w:rsidR="00047ECF" w:rsidRPr="00341EFF" w:rsidRDefault="00047ECF" w:rsidP="00047ECF">
      <w:pPr>
        <w:rPr>
          <w:ins w:id="83" w:author="Hector Onato" w:date="2022-06-25T19:49:00Z"/>
          <w:color w:val="4472C4" w:themeColor="accent1"/>
        </w:rPr>
      </w:pPr>
      <w:ins w:id="84" w:author="Hector Onato" w:date="2022-06-25T19:49:00Z">
        <w:r w:rsidRPr="002C5870">
          <w:rPr>
            <w:b/>
            <w:bCs/>
          </w:rPr>
          <w:t>Relation:</w:t>
        </w:r>
        <w:r>
          <w:rPr>
            <w:b/>
            <w:bCs/>
          </w:rPr>
          <w:tab/>
        </w:r>
        <w:r w:rsidRPr="00341EFF">
          <w:rPr>
            <w:rFonts w:cstheme="majorHAnsi"/>
            <w:color w:val="4472C4" w:themeColor="accent1"/>
          </w:rPr>
          <w:t>Event(</w:t>
        </w:r>
        <w:r w:rsidRPr="00341EFF">
          <w:rPr>
            <w:rFonts w:cstheme="majorHAnsi"/>
            <w:color w:val="4472C4" w:themeColor="accent1"/>
            <w:u w:val="single"/>
          </w:rPr>
          <w:t>EventID</w:t>
        </w:r>
        <w:r w:rsidRPr="00341EFF">
          <w:rPr>
            <w:rFonts w:cstheme="majorHAnsi"/>
            <w:color w:val="4472C4" w:themeColor="accent1"/>
          </w:rPr>
          <w:t xml:space="preserve">, Subject, Date, Time, RegistrationFee, Room, Building, Floor, </w:t>
        </w:r>
        <w:r w:rsidRPr="00341EFF">
          <w:rPr>
            <w:rFonts w:cstheme="majorHAnsi"/>
            <w:b/>
            <w:bCs/>
            <w:color w:val="4472C4" w:themeColor="accent1"/>
          </w:rPr>
          <w:t>GroupID</w:t>
        </w:r>
        <w:r w:rsidRPr="00341EFF">
          <w:rPr>
            <w:rFonts w:cstheme="majorHAnsi"/>
            <w:color w:val="4472C4" w:themeColor="accent1"/>
          </w:rPr>
          <w:t>)</w:t>
        </w:r>
      </w:ins>
    </w:p>
    <w:p w14:paraId="6DB8FCDD" w14:textId="77777777" w:rsidR="00047ECF" w:rsidRDefault="00047ECF" w:rsidP="00047ECF">
      <w:pPr>
        <w:ind w:left="720" w:hanging="720"/>
        <w:rPr>
          <w:ins w:id="85" w:author="Hector Onato" w:date="2022-06-25T19:49:00Z"/>
        </w:rPr>
      </w:pPr>
      <w:ins w:id="86" w:author="Hector Onato" w:date="2022-06-25T19:49:00Z">
        <w:r>
          <w:rPr>
            <w:b/>
            <w:bCs/>
          </w:rPr>
          <w:t>FD(s):</w:t>
        </w:r>
        <w:r w:rsidRPr="00125B5C">
          <w:tab/>
        </w:r>
        <w:r>
          <w:t>EventID -&gt; {</w:t>
        </w:r>
        <w:r w:rsidRPr="00CF3C71">
          <w:rPr>
            <w:rFonts w:cstheme="majorHAnsi"/>
            <w:color w:val="000000" w:themeColor="text1"/>
          </w:rPr>
          <w:t xml:space="preserve">Subject, Date, Time, RegistrationFee, Room, Building, Floor, </w:t>
        </w:r>
        <w:r w:rsidRPr="00341EFF">
          <w:rPr>
            <w:rFonts w:cstheme="majorHAnsi"/>
            <w:color w:val="000000" w:themeColor="text1"/>
          </w:rPr>
          <w:t>GroupID</w:t>
        </w:r>
        <w:r>
          <w:t>}</w:t>
        </w:r>
      </w:ins>
    </w:p>
    <w:p w14:paraId="6CC9A850" w14:textId="77777777" w:rsidR="00047ECF" w:rsidRDefault="00047ECF" w:rsidP="00047ECF">
      <w:pPr>
        <w:ind w:left="720" w:hanging="720"/>
        <w:rPr>
          <w:ins w:id="87" w:author="Hector Onato" w:date="2022-06-25T19:49:00Z"/>
          <w:b/>
          <w:bCs/>
        </w:rPr>
      </w:pPr>
    </w:p>
    <w:p w14:paraId="0F4AF2FC" w14:textId="77777777" w:rsidR="00047ECF" w:rsidRDefault="00047ECF" w:rsidP="00047ECF">
      <w:pPr>
        <w:ind w:left="720" w:hanging="720"/>
        <w:rPr>
          <w:ins w:id="88" w:author="Hector Onato" w:date="2022-06-25T19:49:00Z"/>
        </w:rPr>
      </w:pPr>
      <w:ins w:id="89" w:author="Hector Onato" w:date="2022-06-25T19:49:00Z">
        <w:r w:rsidRPr="00125B5C">
          <w:rPr>
            <w:b/>
            <w:bCs/>
          </w:rPr>
          <w:t>1NF</w:t>
        </w:r>
        <w:r>
          <w:t>:</w:t>
        </w:r>
        <w:r>
          <w:tab/>
          <w:t xml:space="preserve">We assume all non-prime attributes, i.e., </w:t>
        </w:r>
        <w:r w:rsidRPr="00341EFF">
          <w:rPr>
            <w:i/>
            <w:iCs/>
          </w:rPr>
          <w:t>Subject</w:t>
        </w:r>
        <w:r w:rsidRPr="00341EFF">
          <w:rPr>
            <w:rFonts w:cstheme="majorHAnsi"/>
            <w:i/>
            <w:iCs/>
            <w:color w:val="000000" w:themeColor="text1"/>
          </w:rPr>
          <w:t>, Time, RegistrationFee, Room, Building, Floor</w:t>
        </w:r>
        <w:r>
          <w:rPr>
            <w:rFonts w:cstheme="majorHAnsi"/>
            <w:i/>
            <w:iCs/>
            <w:color w:val="000000" w:themeColor="text1"/>
          </w:rPr>
          <w:t>, GroupID</w:t>
        </w:r>
        <w:r>
          <w:t xml:space="preserve"> are atomic and can have only one value and none of them is multivalued. So it is in 1NF.</w:t>
        </w:r>
      </w:ins>
    </w:p>
    <w:p w14:paraId="49587301" w14:textId="77777777" w:rsidR="00047ECF" w:rsidRDefault="00047ECF" w:rsidP="00047ECF">
      <w:pPr>
        <w:rPr>
          <w:ins w:id="90" w:author="Hector Onato" w:date="2022-06-25T19:49:00Z"/>
        </w:rPr>
      </w:pPr>
      <w:ins w:id="91" w:author="Hector Onato" w:date="2022-06-25T19:49:00Z">
        <w:r w:rsidRPr="00125B5C">
          <w:rPr>
            <w:b/>
            <w:bCs/>
          </w:rPr>
          <w:t>2NF</w:t>
        </w:r>
        <w:r>
          <w:t>:</w:t>
        </w:r>
        <w:r>
          <w:tab/>
          <w:t xml:space="preserve">Non-prime attributes are fully dependent on the key </w:t>
        </w:r>
        <w:r>
          <w:rPr>
            <w:i/>
            <w:iCs/>
          </w:rPr>
          <w:t>Event</w:t>
        </w:r>
        <w:r w:rsidRPr="00125B5C">
          <w:rPr>
            <w:i/>
            <w:iCs/>
          </w:rPr>
          <w:t>ID</w:t>
        </w:r>
        <w:r>
          <w:t>. So it is in 2NF.</w:t>
        </w:r>
      </w:ins>
    </w:p>
    <w:p w14:paraId="6140D5D0" w14:textId="77777777" w:rsidR="00047ECF" w:rsidRDefault="00047ECF" w:rsidP="00047ECF">
      <w:pPr>
        <w:rPr>
          <w:ins w:id="92" w:author="Hector Onato" w:date="2022-06-25T19:49:00Z"/>
        </w:rPr>
      </w:pPr>
      <w:ins w:id="93" w:author="Hector Onato" w:date="2022-06-25T19:49:00Z">
        <w:r w:rsidRPr="00125B5C">
          <w:rPr>
            <w:b/>
            <w:bCs/>
          </w:rPr>
          <w:t>3NF</w:t>
        </w:r>
        <w:r>
          <w:t>:</w:t>
        </w:r>
        <w:r>
          <w:tab/>
          <w:t>There is no transitive dependency for non-prime attributes. So it is in 3NF.</w:t>
        </w:r>
      </w:ins>
    </w:p>
    <w:p w14:paraId="0F576E59" w14:textId="77777777" w:rsidR="00047ECF" w:rsidRDefault="00047ECF" w:rsidP="00047ECF">
      <w:pPr>
        <w:ind w:left="720" w:hanging="720"/>
        <w:rPr>
          <w:ins w:id="94" w:author="Hector Onato" w:date="2022-06-25T19:49:00Z"/>
        </w:rPr>
      </w:pPr>
      <w:ins w:id="95" w:author="Hector Onato" w:date="2022-06-25T19:49:00Z">
        <w:r>
          <w:rPr>
            <w:b/>
            <w:bCs/>
          </w:rPr>
          <w:t>BCNF</w:t>
        </w:r>
        <w:r>
          <w:t>:</w:t>
        </w:r>
        <w:r>
          <w:tab/>
          <w:t xml:space="preserve">Non-prime attributes cannot determine key </w:t>
        </w:r>
        <w:r>
          <w:rPr>
            <w:i/>
            <w:iCs/>
          </w:rPr>
          <w:t>Event</w:t>
        </w:r>
        <w:r w:rsidRPr="00125B5C">
          <w:rPr>
            <w:i/>
            <w:iCs/>
          </w:rPr>
          <w:t>ID</w:t>
        </w:r>
        <w:r>
          <w:t>. So it is in BCNF.</w:t>
        </w:r>
      </w:ins>
    </w:p>
    <w:p w14:paraId="28310162" w14:textId="77777777" w:rsidR="00047ECF" w:rsidRDefault="00047ECF" w:rsidP="00047ECF">
      <w:pPr>
        <w:rPr>
          <w:ins w:id="96" w:author="Hector Onato" w:date="2022-06-25T19:49:00Z"/>
        </w:rPr>
      </w:pPr>
    </w:p>
    <w:p w14:paraId="7B0ED727" w14:textId="77777777" w:rsidR="00047ECF" w:rsidRDefault="00047ECF" w:rsidP="00047ECF">
      <w:pPr>
        <w:rPr>
          <w:ins w:id="97" w:author="Hector Onato" w:date="2022-06-25T19:49:00Z"/>
        </w:rPr>
      </w:pPr>
    </w:p>
    <w:p w14:paraId="0360E91C" w14:textId="77777777" w:rsidR="00047ECF" w:rsidRDefault="00047ECF" w:rsidP="00047ECF">
      <w:pPr>
        <w:rPr>
          <w:ins w:id="98" w:author="Hector Onato" w:date="2022-06-25T19:49:00Z"/>
          <w:rFonts w:cstheme="majorHAnsi"/>
          <w:color w:val="000000" w:themeColor="text1"/>
        </w:rPr>
      </w:pPr>
      <w:ins w:id="99" w:author="Hector Onato" w:date="2022-06-25T19:49:00Z">
        <w:r w:rsidRPr="00341EFF">
          <w:rPr>
            <w:rFonts w:cstheme="majorHAnsi"/>
            <w:b/>
            <w:bCs/>
            <w:color w:val="000000" w:themeColor="text1"/>
          </w:rPr>
          <w:t>Relation:</w:t>
        </w:r>
        <w:r>
          <w:rPr>
            <w:rFonts w:cstheme="majorHAnsi"/>
            <w:color w:val="000000" w:themeColor="text1"/>
          </w:rPr>
          <w:tab/>
        </w:r>
        <w:r w:rsidRPr="00341EFF">
          <w:rPr>
            <w:rFonts w:cstheme="majorHAnsi"/>
            <w:color w:val="4472C4" w:themeColor="accent1"/>
          </w:rPr>
          <w:t>Project(</w:t>
        </w:r>
        <w:r w:rsidRPr="00341EFF">
          <w:rPr>
            <w:rFonts w:cstheme="majorHAnsi"/>
            <w:color w:val="4472C4" w:themeColor="accent1"/>
            <w:u w:val="single"/>
          </w:rPr>
          <w:t>ProjectCode</w:t>
        </w:r>
        <w:r w:rsidRPr="00341EFF">
          <w:rPr>
            <w:rFonts w:cstheme="majorHAnsi"/>
            <w:color w:val="4472C4" w:themeColor="accent1"/>
          </w:rPr>
          <w:t xml:space="preserve">, Name, Budget, </w:t>
        </w:r>
        <w:r w:rsidRPr="00341EFF">
          <w:rPr>
            <w:rFonts w:cstheme="majorHAnsi"/>
            <w:b/>
            <w:bCs/>
            <w:color w:val="4472C4" w:themeColor="accent1"/>
          </w:rPr>
          <w:t>GroupID</w:t>
        </w:r>
        <w:r w:rsidRPr="00341EFF">
          <w:rPr>
            <w:rFonts w:cstheme="majorHAnsi"/>
            <w:color w:val="4472C4" w:themeColor="accent1"/>
          </w:rPr>
          <w:t>)</w:t>
        </w:r>
      </w:ins>
    </w:p>
    <w:p w14:paraId="37DB870D" w14:textId="77777777" w:rsidR="00047ECF" w:rsidRDefault="00047ECF" w:rsidP="00047ECF">
      <w:pPr>
        <w:rPr>
          <w:ins w:id="100" w:author="Hector Onato" w:date="2022-06-25T19:49:00Z"/>
          <w:rFonts w:cstheme="majorHAnsi"/>
          <w:color w:val="000000" w:themeColor="text1"/>
        </w:rPr>
      </w:pPr>
      <w:ins w:id="101" w:author="Hector Onato" w:date="2022-06-25T19:49:00Z">
        <w:r>
          <w:rPr>
            <w:b/>
            <w:bCs/>
          </w:rPr>
          <w:t>FD(s):</w:t>
        </w:r>
        <w:r w:rsidRPr="00125B5C">
          <w:tab/>
        </w:r>
        <w:r>
          <w:t>ProjectCode -&gt; {Name, Budget, GroupID}</w:t>
        </w:r>
      </w:ins>
    </w:p>
    <w:p w14:paraId="7BD8DA2E" w14:textId="77777777" w:rsidR="00047ECF" w:rsidRDefault="00047ECF" w:rsidP="00047ECF">
      <w:pPr>
        <w:rPr>
          <w:ins w:id="102" w:author="Hector Onato" w:date="2022-06-25T19:49:00Z"/>
        </w:rPr>
      </w:pPr>
    </w:p>
    <w:p w14:paraId="49371C75" w14:textId="77777777" w:rsidR="00047ECF" w:rsidRDefault="00047ECF" w:rsidP="00047ECF">
      <w:pPr>
        <w:ind w:left="720" w:hanging="720"/>
        <w:rPr>
          <w:ins w:id="103" w:author="Hector Onato" w:date="2022-06-25T19:49:00Z"/>
        </w:rPr>
      </w:pPr>
      <w:ins w:id="104" w:author="Hector Onato" w:date="2022-06-25T19:49:00Z">
        <w:r w:rsidRPr="00125B5C">
          <w:rPr>
            <w:b/>
            <w:bCs/>
          </w:rPr>
          <w:t>1NF</w:t>
        </w:r>
        <w:r>
          <w:t>:</w:t>
        </w:r>
        <w:r>
          <w:tab/>
          <w:t xml:space="preserve">We assume all non-prime attributes, i.e., </w:t>
        </w:r>
        <w:r>
          <w:rPr>
            <w:i/>
            <w:iCs/>
          </w:rPr>
          <w:t>Name</w:t>
        </w:r>
        <w:r w:rsidRPr="00125B5C">
          <w:rPr>
            <w:rFonts w:cstheme="majorHAnsi"/>
            <w:i/>
            <w:iCs/>
            <w:color w:val="000000" w:themeColor="text1"/>
          </w:rPr>
          <w:t xml:space="preserve">, </w:t>
        </w:r>
        <w:r>
          <w:rPr>
            <w:rFonts w:cstheme="majorHAnsi"/>
            <w:i/>
            <w:iCs/>
            <w:color w:val="000000" w:themeColor="text1"/>
          </w:rPr>
          <w:t>Budget</w:t>
        </w:r>
        <w:r w:rsidRPr="00125B5C">
          <w:rPr>
            <w:rFonts w:cstheme="majorHAnsi"/>
            <w:i/>
            <w:iCs/>
            <w:color w:val="000000" w:themeColor="text1"/>
          </w:rPr>
          <w:t xml:space="preserve">, </w:t>
        </w:r>
        <w:r>
          <w:rPr>
            <w:rFonts w:cstheme="majorHAnsi"/>
            <w:i/>
            <w:iCs/>
            <w:color w:val="000000" w:themeColor="text1"/>
          </w:rPr>
          <w:t>GroupID</w:t>
        </w:r>
        <w:r>
          <w:t xml:space="preserve"> are atomic and can have only one value and none of them is multivalued. So it is in 1NF.</w:t>
        </w:r>
      </w:ins>
    </w:p>
    <w:p w14:paraId="624B972F" w14:textId="77777777" w:rsidR="00047ECF" w:rsidRDefault="00047ECF" w:rsidP="00047ECF">
      <w:pPr>
        <w:rPr>
          <w:ins w:id="105" w:author="Hector Onato" w:date="2022-06-25T19:49:00Z"/>
        </w:rPr>
      </w:pPr>
      <w:ins w:id="106" w:author="Hector Onato" w:date="2022-06-25T19:49:00Z">
        <w:r w:rsidRPr="00125B5C">
          <w:rPr>
            <w:b/>
            <w:bCs/>
          </w:rPr>
          <w:t>2NF</w:t>
        </w:r>
        <w:r>
          <w:t>:</w:t>
        </w:r>
        <w:r>
          <w:tab/>
          <w:t xml:space="preserve">Non-prime attributes are fully dependent on the key </w:t>
        </w:r>
        <w:r>
          <w:rPr>
            <w:i/>
            <w:iCs/>
          </w:rPr>
          <w:t>ProjectCode</w:t>
        </w:r>
        <w:r>
          <w:t>. So it is in 2NF.</w:t>
        </w:r>
      </w:ins>
    </w:p>
    <w:p w14:paraId="08F3C862" w14:textId="77777777" w:rsidR="00047ECF" w:rsidRDefault="00047ECF" w:rsidP="00047ECF">
      <w:pPr>
        <w:rPr>
          <w:ins w:id="107" w:author="Hector Onato" w:date="2022-06-25T19:49:00Z"/>
        </w:rPr>
      </w:pPr>
      <w:ins w:id="108" w:author="Hector Onato" w:date="2022-06-25T19:49:00Z">
        <w:r w:rsidRPr="00125B5C">
          <w:rPr>
            <w:b/>
            <w:bCs/>
          </w:rPr>
          <w:t>3NF</w:t>
        </w:r>
        <w:r>
          <w:t>:</w:t>
        </w:r>
        <w:r>
          <w:tab/>
          <w:t>There is no transitive dependency for non-prime attributes. So it is in 3NF.</w:t>
        </w:r>
      </w:ins>
    </w:p>
    <w:p w14:paraId="0B5B1712" w14:textId="77777777" w:rsidR="00047ECF" w:rsidRDefault="00047ECF" w:rsidP="00047ECF">
      <w:pPr>
        <w:ind w:left="720" w:hanging="720"/>
        <w:rPr>
          <w:ins w:id="109" w:author="Hector Onato" w:date="2022-06-25T19:49:00Z"/>
        </w:rPr>
      </w:pPr>
      <w:ins w:id="110" w:author="Hector Onato" w:date="2022-06-25T19:49:00Z">
        <w:r>
          <w:rPr>
            <w:b/>
            <w:bCs/>
          </w:rPr>
          <w:t>BCNF</w:t>
        </w:r>
        <w:r>
          <w:t>:</w:t>
        </w:r>
        <w:r>
          <w:tab/>
          <w:t xml:space="preserve">Non-prime attributes cannot determine key </w:t>
        </w:r>
        <w:r>
          <w:rPr>
            <w:i/>
            <w:iCs/>
          </w:rPr>
          <w:t>ProjectCode</w:t>
        </w:r>
        <w:r>
          <w:t>. So it is in BCNF.</w:t>
        </w:r>
      </w:ins>
    </w:p>
    <w:p w14:paraId="4090BB3F" w14:textId="77777777" w:rsidR="00047ECF" w:rsidRDefault="00047ECF" w:rsidP="00047ECF">
      <w:pPr>
        <w:rPr>
          <w:ins w:id="111" w:author="Hector Onato" w:date="2022-06-25T19:49:00Z"/>
        </w:rPr>
      </w:pPr>
    </w:p>
    <w:p w14:paraId="0B6C3216" w14:textId="77777777" w:rsidR="00047ECF" w:rsidRDefault="00047ECF" w:rsidP="00047ECF">
      <w:pPr>
        <w:rPr>
          <w:ins w:id="112" w:author="Hector Onato" w:date="2022-06-25T19:49:00Z"/>
        </w:rPr>
      </w:pPr>
    </w:p>
    <w:p w14:paraId="50CA336F" w14:textId="77777777" w:rsidR="00047ECF" w:rsidRDefault="00047ECF" w:rsidP="00047ECF">
      <w:pPr>
        <w:rPr>
          <w:ins w:id="113" w:author="Hector Onato" w:date="2022-06-25T19:49:00Z"/>
        </w:rPr>
      </w:pPr>
      <w:ins w:id="114" w:author="Hector Onato" w:date="2022-06-25T19:49:00Z">
        <w:r w:rsidRPr="00125B5C">
          <w:rPr>
            <w:rFonts w:cstheme="majorHAnsi"/>
            <w:b/>
            <w:bCs/>
            <w:color w:val="000000" w:themeColor="text1"/>
          </w:rPr>
          <w:t>Relation:</w:t>
        </w:r>
        <w:r>
          <w:rPr>
            <w:rFonts w:cstheme="majorHAnsi"/>
            <w:color w:val="000000" w:themeColor="text1"/>
          </w:rPr>
          <w:tab/>
        </w:r>
        <w:r w:rsidRPr="00341EFF">
          <w:rPr>
            <w:rFonts w:cstheme="majorHAnsi"/>
            <w:color w:val="4472C4" w:themeColor="accent1"/>
          </w:rPr>
          <w:t>Member_Joins_Group(</w:t>
        </w:r>
        <w:r w:rsidRPr="00341EFF">
          <w:rPr>
            <w:rFonts w:cstheme="majorHAnsi"/>
            <w:b/>
            <w:bCs/>
            <w:color w:val="4472C4" w:themeColor="accent1"/>
            <w:u w:val="single"/>
          </w:rPr>
          <w:t>MemberID, GroupID</w:t>
        </w:r>
        <w:r w:rsidRPr="00341EFF">
          <w:rPr>
            <w:rFonts w:cstheme="majorHAnsi"/>
            <w:color w:val="4472C4" w:themeColor="accent1"/>
          </w:rPr>
          <w:t>)</w:t>
        </w:r>
      </w:ins>
    </w:p>
    <w:p w14:paraId="78240110" w14:textId="77777777" w:rsidR="00047ECF" w:rsidRDefault="00047ECF" w:rsidP="00047ECF">
      <w:pPr>
        <w:rPr>
          <w:ins w:id="115" w:author="Hector Onato" w:date="2022-06-25T19:49:00Z"/>
        </w:rPr>
      </w:pPr>
      <w:ins w:id="116" w:author="Hector Onato" w:date="2022-06-25T19:49:00Z">
        <w:r>
          <w:rPr>
            <w:b/>
            <w:bCs/>
          </w:rPr>
          <w:t>FD(s):</w:t>
        </w:r>
        <w:r w:rsidRPr="00125B5C">
          <w:tab/>
        </w:r>
        <w:r>
          <w:t>{MemberID, GroupID} -&gt; {MemberID, GroupID}</w:t>
        </w:r>
      </w:ins>
    </w:p>
    <w:p w14:paraId="1849B78E" w14:textId="77777777" w:rsidR="00047ECF" w:rsidRDefault="00047ECF" w:rsidP="00047ECF">
      <w:pPr>
        <w:rPr>
          <w:ins w:id="117" w:author="Hector Onato" w:date="2022-06-25T19:49:00Z"/>
        </w:rPr>
      </w:pPr>
    </w:p>
    <w:p w14:paraId="5F13760F" w14:textId="77777777" w:rsidR="00047ECF" w:rsidRDefault="00047ECF" w:rsidP="00047ECF">
      <w:pPr>
        <w:ind w:left="720" w:hanging="720"/>
        <w:rPr>
          <w:ins w:id="118" w:author="Hector Onato" w:date="2022-06-25T19:49:00Z"/>
        </w:rPr>
      </w:pPr>
      <w:ins w:id="119" w:author="Hector Onato" w:date="2022-06-25T19:49:00Z">
        <w:r w:rsidRPr="00125B5C">
          <w:rPr>
            <w:b/>
            <w:bCs/>
          </w:rPr>
          <w:t>1NF</w:t>
        </w:r>
        <w:r>
          <w:t>:</w:t>
        </w:r>
        <w:r>
          <w:tab/>
          <w:t xml:space="preserve">There is no non-prime attribute, and </w:t>
        </w:r>
        <w:r w:rsidRPr="00341EFF">
          <w:rPr>
            <w:i/>
            <w:iCs/>
          </w:rPr>
          <w:t>MemberID</w:t>
        </w:r>
        <w:r>
          <w:t xml:space="preserve"> and </w:t>
        </w:r>
        <w:r w:rsidRPr="00341EFF">
          <w:rPr>
            <w:i/>
            <w:iCs/>
          </w:rPr>
          <w:t>GroupID</w:t>
        </w:r>
        <w:r>
          <w:t xml:space="preserve"> are atomic. So it is in 1NF.</w:t>
        </w:r>
      </w:ins>
    </w:p>
    <w:p w14:paraId="08A5157D" w14:textId="77777777" w:rsidR="00047ECF" w:rsidRDefault="00047ECF" w:rsidP="00047ECF">
      <w:pPr>
        <w:rPr>
          <w:ins w:id="120" w:author="Hector Onato" w:date="2022-06-25T19:49:00Z"/>
        </w:rPr>
      </w:pPr>
      <w:ins w:id="121" w:author="Hector Onato" w:date="2022-06-25T19:49:00Z">
        <w:r w:rsidRPr="00125B5C">
          <w:rPr>
            <w:b/>
            <w:bCs/>
          </w:rPr>
          <w:t>2NF</w:t>
        </w:r>
        <w:r>
          <w:t>:</w:t>
        </w:r>
        <w:r>
          <w:tab/>
          <w:t xml:space="preserve">No non-prime attribute and composite key </w:t>
        </w:r>
        <w:r w:rsidRPr="00125B5C">
          <w:rPr>
            <w:i/>
            <w:iCs/>
          </w:rPr>
          <w:t>MemberID</w:t>
        </w:r>
        <w:r>
          <w:t xml:space="preserve"> and </w:t>
        </w:r>
        <w:r w:rsidRPr="00125B5C">
          <w:rPr>
            <w:i/>
            <w:iCs/>
          </w:rPr>
          <w:t>GroupID</w:t>
        </w:r>
        <w:r>
          <w:t xml:space="preserve"> can always fully determine itself. So it is in 2NF.</w:t>
        </w:r>
      </w:ins>
    </w:p>
    <w:p w14:paraId="40360F70" w14:textId="77777777" w:rsidR="00047ECF" w:rsidRDefault="00047ECF" w:rsidP="00047ECF">
      <w:pPr>
        <w:rPr>
          <w:ins w:id="122" w:author="Hector Onato" w:date="2022-06-25T19:49:00Z"/>
        </w:rPr>
      </w:pPr>
      <w:ins w:id="123" w:author="Hector Onato" w:date="2022-06-25T19:49:00Z">
        <w:r w:rsidRPr="00125B5C">
          <w:rPr>
            <w:b/>
            <w:bCs/>
          </w:rPr>
          <w:t>3NF</w:t>
        </w:r>
        <w:r>
          <w:t>:</w:t>
        </w:r>
        <w:r>
          <w:tab/>
          <w:t>No non-prime attribute and no transitive dependency. So it is in 3NF.</w:t>
        </w:r>
      </w:ins>
    </w:p>
    <w:p w14:paraId="74FB09E9" w14:textId="77777777" w:rsidR="00047ECF" w:rsidRDefault="00047ECF" w:rsidP="00047ECF">
      <w:pPr>
        <w:rPr>
          <w:ins w:id="124" w:author="Hector Onato" w:date="2022-06-25T19:49:00Z"/>
        </w:rPr>
      </w:pPr>
      <w:ins w:id="125" w:author="Hector Onato" w:date="2022-06-25T19:49:00Z">
        <w:r>
          <w:rPr>
            <w:b/>
            <w:bCs/>
          </w:rPr>
          <w:t>BCNF</w:t>
        </w:r>
        <w:r>
          <w:t>:</w:t>
        </w:r>
        <w:r>
          <w:tab/>
          <w:t>No non-prime attribute. So it is in BCNF.</w:t>
        </w:r>
      </w:ins>
    </w:p>
    <w:p w14:paraId="5DB821C2" w14:textId="77777777" w:rsidR="00047ECF" w:rsidRDefault="00047ECF" w:rsidP="00047ECF">
      <w:pPr>
        <w:rPr>
          <w:ins w:id="126" w:author="Hector Onato" w:date="2022-06-25T19:49:00Z"/>
        </w:rPr>
      </w:pPr>
    </w:p>
    <w:p w14:paraId="7BF401E4" w14:textId="77777777" w:rsidR="00047ECF" w:rsidRDefault="00047ECF" w:rsidP="00047ECF">
      <w:pPr>
        <w:rPr>
          <w:ins w:id="127" w:author="Hector Onato" w:date="2022-06-25T19:49:00Z"/>
        </w:rPr>
      </w:pPr>
    </w:p>
    <w:p w14:paraId="5AF96FAD" w14:textId="77777777" w:rsidR="00047ECF" w:rsidRPr="00341EFF" w:rsidRDefault="00047ECF" w:rsidP="00047ECF">
      <w:pPr>
        <w:rPr>
          <w:ins w:id="128" w:author="Hector Onato" w:date="2022-06-25T19:49:00Z"/>
          <w:rFonts w:cstheme="majorHAnsi"/>
          <w:color w:val="4472C4" w:themeColor="accent1"/>
        </w:rPr>
      </w:pPr>
      <w:ins w:id="129" w:author="Hector Onato" w:date="2022-06-25T19:49:00Z">
        <w:r w:rsidRPr="00125B5C">
          <w:rPr>
            <w:rFonts w:cstheme="majorHAnsi"/>
            <w:b/>
            <w:bCs/>
            <w:color w:val="000000" w:themeColor="text1"/>
          </w:rPr>
          <w:t>Relation:</w:t>
        </w:r>
        <w:r>
          <w:rPr>
            <w:rFonts w:cstheme="majorHAnsi"/>
            <w:color w:val="000000" w:themeColor="text1"/>
          </w:rPr>
          <w:tab/>
        </w:r>
        <w:r w:rsidRPr="00341EFF">
          <w:rPr>
            <w:rFonts w:cstheme="majorHAnsi"/>
            <w:color w:val="4472C4" w:themeColor="accent1"/>
          </w:rPr>
          <w:t>Member_WorksOn_Project(</w:t>
        </w:r>
        <w:r w:rsidRPr="00341EFF">
          <w:rPr>
            <w:rFonts w:cstheme="majorHAnsi"/>
            <w:b/>
            <w:bCs/>
            <w:color w:val="4472C4" w:themeColor="accent1"/>
            <w:u w:val="single"/>
          </w:rPr>
          <w:t>MemberID, ProjectCode</w:t>
        </w:r>
        <w:r w:rsidRPr="00341EFF">
          <w:rPr>
            <w:rFonts w:cstheme="majorHAnsi"/>
            <w:color w:val="4472C4" w:themeColor="accent1"/>
          </w:rPr>
          <w:t>, MemberPortion)</w:t>
        </w:r>
      </w:ins>
    </w:p>
    <w:p w14:paraId="2E3E36C3" w14:textId="77777777" w:rsidR="00047ECF" w:rsidRDefault="00047ECF" w:rsidP="00047ECF">
      <w:pPr>
        <w:rPr>
          <w:ins w:id="130" w:author="Hector Onato" w:date="2022-06-25T19:49:00Z"/>
        </w:rPr>
      </w:pPr>
      <w:ins w:id="131" w:author="Hector Onato" w:date="2022-06-25T19:49:00Z">
        <w:r>
          <w:rPr>
            <w:b/>
            <w:bCs/>
          </w:rPr>
          <w:t>FD(s):</w:t>
        </w:r>
        <w:r w:rsidRPr="00125B5C">
          <w:tab/>
        </w:r>
        <w:r>
          <w:t>{MemberID, ProjectCode} -&gt; MemberPortion</w:t>
        </w:r>
      </w:ins>
    </w:p>
    <w:p w14:paraId="23C7946F" w14:textId="77777777" w:rsidR="00047ECF" w:rsidRDefault="00047ECF" w:rsidP="00047ECF">
      <w:pPr>
        <w:rPr>
          <w:ins w:id="132" w:author="Hector Onato" w:date="2022-06-25T19:49:00Z"/>
        </w:rPr>
      </w:pPr>
    </w:p>
    <w:p w14:paraId="3A9625A4" w14:textId="77777777" w:rsidR="00047ECF" w:rsidRDefault="00047ECF" w:rsidP="00047ECF">
      <w:pPr>
        <w:ind w:left="720" w:hanging="720"/>
        <w:rPr>
          <w:ins w:id="133" w:author="Hector Onato" w:date="2022-06-25T19:49:00Z"/>
        </w:rPr>
      </w:pPr>
      <w:ins w:id="134" w:author="Hector Onato" w:date="2022-06-25T19:49:00Z">
        <w:r w:rsidRPr="00125B5C">
          <w:rPr>
            <w:b/>
            <w:bCs/>
          </w:rPr>
          <w:t>1NF</w:t>
        </w:r>
        <w:r>
          <w:t>:</w:t>
        </w:r>
        <w:r>
          <w:tab/>
          <w:t xml:space="preserve">We assume non-prime attribute </w:t>
        </w:r>
        <w:r w:rsidRPr="00341EFF">
          <w:rPr>
            <w:i/>
            <w:iCs/>
          </w:rPr>
          <w:t>MemberPortion</w:t>
        </w:r>
        <w:r>
          <w:t xml:space="preserve"> is atomic and can have only one value. So it is in 1NF.</w:t>
        </w:r>
      </w:ins>
    </w:p>
    <w:p w14:paraId="2D2ECAB6" w14:textId="77777777" w:rsidR="00047ECF" w:rsidRDefault="00047ECF" w:rsidP="00047ECF">
      <w:pPr>
        <w:rPr>
          <w:ins w:id="135" w:author="Hector Onato" w:date="2022-06-25T19:49:00Z"/>
        </w:rPr>
      </w:pPr>
      <w:ins w:id="136" w:author="Hector Onato" w:date="2022-06-25T19:49:00Z">
        <w:r w:rsidRPr="00125B5C">
          <w:rPr>
            <w:b/>
            <w:bCs/>
          </w:rPr>
          <w:t>2NF</w:t>
        </w:r>
        <w:r>
          <w:t>:</w:t>
        </w:r>
        <w:r>
          <w:tab/>
          <w:t xml:space="preserve">Non-prime attribute </w:t>
        </w:r>
        <w:r>
          <w:rPr>
            <w:i/>
            <w:iCs/>
          </w:rPr>
          <w:t>MemberPortion</w:t>
        </w:r>
        <w:r>
          <w:t xml:space="preserve"> is fully dependent on composite key {</w:t>
        </w:r>
        <w:r>
          <w:rPr>
            <w:i/>
            <w:iCs/>
          </w:rPr>
          <w:t>Member</w:t>
        </w:r>
        <w:r w:rsidRPr="00125B5C">
          <w:rPr>
            <w:i/>
            <w:iCs/>
          </w:rPr>
          <w:t>ID</w:t>
        </w:r>
        <w:r>
          <w:t xml:space="preserve">, </w:t>
        </w:r>
        <w:r w:rsidRPr="00341EFF">
          <w:rPr>
            <w:i/>
            <w:iCs/>
          </w:rPr>
          <w:t>ProjectCode</w:t>
        </w:r>
        <w:r>
          <w:t>}. So it is in 2NF.</w:t>
        </w:r>
      </w:ins>
    </w:p>
    <w:p w14:paraId="7723828D" w14:textId="77777777" w:rsidR="00047ECF" w:rsidRDefault="00047ECF" w:rsidP="00047ECF">
      <w:pPr>
        <w:rPr>
          <w:ins w:id="137" w:author="Hector Onato" w:date="2022-06-25T19:49:00Z"/>
        </w:rPr>
      </w:pPr>
      <w:ins w:id="138" w:author="Hector Onato" w:date="2022-06-25T19:49:00Z">
        <w:r w:rsidRPr="00125B5C">
          <w:rPr>
            <w:b/>
            <w:bCs/>
          </w:rPr>
          <w:t>3NF</w:t>
        </w:r>
        <w:r>
          <w:t>:</w:t>
        </w:r>
        <w:r>
          <w:tab/>
          <w:t xml:space="preserve">There is no transitive dependency for non-prime attribute </w:t>
        </w:r>
        <w:r>
          <w:rPr>
            <w:i/>
            <w:iCs/>
          </w:rPr>
          <w:t>MemberPortion</w:t>
        </w:r>
        <w:r>
          <w:t>. So it is in 3NF.</w:t>
        </w:r>
      </w:ins>
    </w:p>
    <w:p w14:paraId="285464A5" w14:textId="77777777" w:rsidR="00047ECF" w:rsidRDefault="00047ECF" w:rsidP="00047ECF">
      <w:pPr>
        <w:rPr>
          <w:ins w:id="139" w:author="Hector Onato" w:date="2022-06-25T19:49:00Z"/>
          <w:rFonts w:cstheme="majorHAnsi"/>
          <w:b/>
          <w:bCs/>
          <w:color w:val="000000" w:themeColor="text1"/>
        </w:rPr>
      </w:pPr>
      <w:ins w:id="140" w:author="Hector Onato" w:date="2022-06-25T19:49:00Z">
        <w:r>
          <w:rPr>
            <w:b/>
            <w:bCs/>
          </w:rPr>
          <w:t>BCNF</w:t>
        </w:r>
        <w:r>
          <w:t>:</w:t>
        </w:r>
        <w:r>
          <w:tab/>
          <w:t xml:space="preserve">Non-prime attribute </w:t>
        </w:r>
        <w:r>
          <w:rPr>
            <w:i/>
            <w:iCs/>
          </w:rPr>
          <w:t>MemberPortion</w:t>
        </w:r>
        <w:r>
          <w:t xml:space="preserve"> cannot determine the key composite key {</w:t>
        </w:r>
        <w:r>
          <w:rPr>
            <w:i/>
            <w:iCs/>
          </w:rPr>
          <w:t>Member</w:t>
        </w:r>
        <w:r w:rsidRPr="00125B5C">
          <w:rPr>
            <w:i/>
            <w:iCs/>
          </w:rPr>
          <w:t>ID</w:t>
        </w:r>
        <w:r>
          <w:t xml:space="preserve">, </w:t>
        </w:r>
        <w:r w:rsidRPr="00125B5C">
          <w:rPr>
            <w:i/>
            <w:iCs/>
          </w:rPr>
          <w:t>ProjectCode</w:t>
        </w:r>
        <w:r>
          <w:t xml:space="preserve">}. </w:t>
        </w:r>
        <w:r>
          <w:rPr>
            <w:i/>
            <w:iCs/>
          </w:rPr>
          <w:t>S</w:t>
        </w:r>
        <w:r>
          <w:t>o it is in BCNF.</w:t>
        </w:r>
      </w:ins>
    </w:p>
    <w:p w14:paraId="48A5C683" w14:textId="77777777" w:rsidR="00047ECF" w:rsidRDefault="00047ECF" w:rsidP="00047ECF">
      <w:pPr>
        <w:rPr>
          <w:ins w:id="141" w:author="Hector Onato" w:date="2022-06-25T19:49:00Z"/>
          <w:rFonts w:cstheme="majorHAnsi"/>
          <w:b/>
          <w:bCs/>
          <w:color w:val="000000" w:themeColor="text1"/>
        </w:rPr>
      </w:pPr>
    </w:p>
    <w:p w14:paraId="1ABD6EC0" w14:textId="77777777" w:rsidR="00047ECF" w:rsidRPr="00341EFF" w:rsidRDefault="00047ECF" w:rsidP="00047ECF">
      <w:pPr>
        <w:rPr>
          <w:ins w:id="142" w:author="Hector Onato" w:date="2022-06-25T19:49:00Z"/>
          <w:color w:val="4472C4" w:themeColor="accent1"/>
        </w:rPr>
      </w:pPr>
      <w:ins w:id="143" w:author="Hector Onato" w:date="2022-06-25T19:49:00Z">
        <w:r w:rsidRPr="00341EFF">
          <w:rPr>
            <w:rFonts w:cstheme="majorHAnsi"/>
            <w:b/>
            <w:bCs/>
            <w:color w:val="000000" w:themeColor="text1"/>
          </w:rPr>
          <w:t>Relation:</w:t>
        </w:r>
        <w:r>
          <w:rPr>
            <w:rFonts w:cstheme="majorHAnsi"/>
            <w:color w:val="000000" w:themeColor="text1"/>
          </w:rPr>
          <w:tab/>
        </w:r>
        <w:r w:rsidRPr="00341EFF">
          <w:rPr>
            <w:rFonts w:cstheme="majorHAnsi"/>
            <w:color w:val="4472C4" w:themeColor="accent1"/>
          </w:rPr>
          <w:t>Alumnus_WorkHistory(</w:t>
        </w:r>
        <w:r w:rsidRPr="00341EFF">
          <w:rPr>
            <w:rFonts w:cstheme="majorHAnsi"/>
            <w:b/>
            <w:bCs/>
            <w:color w:val="4472C4" w:themeColor="accent1"/>
            <w:u w:val="single"/>
          </w:rPr>
          <w:t>MemberID</w:t>
        </w:r>
        <w:r w:rsidRPr="00341EFF">
          <w:rPr>
            <w:rFonts w:cstheme="majorHAnsi"/>
            <w:b/>
            <w:bCs/>
            <w:color w:val="4472C4" w:themeColor="accent1"/>
          </w:rPr>
          <w:t>,</w:t>
        </w:r>
        <w:r w:rsidRPr="00341EFF">
          <w:rPr>
            <w:rFonts w:cstheme="majorHAnsi"/>
            <w:color w:val="4472C4" w:themeColor="accent1"/>
          </w:rPr>
          <w:t xml:space="preserve"> Company, Position, StartDate, EndDate)</w:t>
        </w:r>
      </w:ins>
    </w:p>
    <w:p w14:paraId="704E8973" w14:textId="77777777" w:rsidR="00047ECF" w:rsidRDefault="00047ECF" w:rsidP="00047ECF">
      <w:pPr>
        <w:rPr>
          <w:ins w:id="144" w:author="Hector Onato" w:date="2022-06-25T19:49:00Z"/>
        </w:rPr>
      </w:pPr>
      <w:ins w:id="145" w:author="Hector Onato" w:date="2022-06-25T19:49:00Z">
        <w:r>
          <w:rPr>
            <w:b/>
            <w:bCs/>
          </w:rPr>
          <w:t>FD(s):</w:t>
        </w:r>
        <w:r w:rsidRPr="00125B5C">
          <w:tab/>
        </w:r>
        <w:r>
          <w:t>MemberID -&gt; {</w:t>
        </w:r>
        <w:r w:rsidRPr="001F7D71">
          <w:t>Company, Position, StartDate, EndDate</w:t>
        </w:r>
        <w:r>
          <w:t>}</w:t>
        </w:r>
      </w:ins>
    </w:p>
    <w:p w14:paraId="0FFBE87B" w14:textId="77777777" w:rsidR="00047ECF" w:rsidRDefault="00047ECF" w:rsidP="00047ECF">
      <w:pPr>
        <w:rPr>
          <w:ins w:id="146" w:author="Hector Onato" w:date="2022-06-25T19:49:00Z"/>
        </w:rPr>
      </w:pPr>
    </w:p>
    <w:p w14:paraId="4E127925" w14:textId="77777777" w:rsidR="00047ECF" w:rsidRDefault="00047ECF" w:rsidP="00047ECF">
      <w:pPr>
        <w:ind w:left="720" w:hanging="720"/>
        <w:rPr>
          <w:ins w:id="147" w:author="Hector Onato" w:date="2022-06-25T19:49:00Z"/>
        </w:rPr>
      </w:pPr>
      <w:ins w:id="148" w:author="Hector Onato" w:date="2022-06-25T19:49:00Z">
        <w:r w:rsidRPr="00125B5C">
          <w:rPr>
            <w:b/>
            <w:bCs/>
          </w:rPr>
          <w:t>1NF</w:t>
        </w:r>
        <w:r>
          <w:t>:</w:t>
        </w:r>
        <w:r>
          <w:tab/>
          <w:t xml:space="preserve">We assume all non-prime attributes, i.e., </w:t>
        </w:r>
        <w:r>
          <w:rPr>
            <w:i/>
            <w:iCs/>
          </w:rPr>
          <w:t>Company</w:t>
        </w:r>
        <w:r w:rsidRPr="00125B5C">
          <w:rPr>
            <w:rFonts w:cstheme="majorHAnsi"/>
            <w:i/>
            <w:iCs/>
            <w:color w:val="000000" w:themeColor="text1"/>
          </w:rPr>
          <w:t xml:space="preserve">, </w:t>
        </w:r>
        <w:r>
          <w:rPr>
            <w:rFonts w:cstheme="majorHAnsi"/>
            <w:i/>
            <w:iCs/>
            <w:color w:val="000000" w:themeColor="text1"/>
          </w:rPr>
          <w:t>Position</w:t>
        </w:r>
        <w:r w:rsidRPr="00125B5C">
          <w:rPr>
            <w:rFonts w:cstheme="majorHAnsi"/>
            <w:i/>
            <w:iCs/>
            <w:color w:val="000000" w:themeColor="text1"/>
          </w:rPr>
          <w:t xml:space="preserve">, </w:t>
        </w:r>
        <w:r>
          <w:rPr>
            <w:rFonts w:cstheme="majorHAnsi"/>
            <w:i/>
            <w:iCs/>
            <w:color w:val="000000" w:themeColor="text1"/>
          </w:rPr>
          <w:t>StartDate</w:t>
        </w:r>
        <w:r w:rsidRPr="00125B5C">
          <w:rPr>
            <w:rFonts w:cstheme="majorHAnsi"/>
            <w:i/>
            <w:iCs/>
            <w:color w:val="000000" w:themeColor="text1"/>
          </w:rPr>
          <w:t xml:space="preserve">, </w:t>
        </w:r>
        <w:r>
          <w:rPr>
            <w:rFonts w:cstheme="majorHAnsi"/>
            <w:i/>
            <w:iCs/>
            <w:color w:val="000000" w:themeColor="text1"/>
          </w:rPr>
          <w:t>EndDate</w:t>
        </w:r>
        <w:r>
          <w:t xml:space="preserve"> are atomic and can have only one value and none of them is multivalued. So it is in 1NF.</w:t>
        </w:r>
      </w:ins>
    </w:p>
    <w:p w14:paraId="35BE5EB4" w14:textId="77777777" w:rsidR="00047ECF" w:rsidRDefault="00047ECF" w:rsidP="00047ECF">
      <w:pPr>
        <w:rPr>
          <w:ins w:id="149" w:author="Hector Onato" w:date="2022-06-25T19:49:00Z"/>
        </w:rPr>
      </w:pPr>
      <w:ins w:id="150" w:author="Hector Onato" w:date="2022-06-25T19:49:00Z">
        <w:r w:rsidRPr="00125B5C">
          <w:rPr>
            <w:b/>
            <w:bCs/>
          </w:rPr>
          <w:t>2NF</w:t>
        </w:r>
        <w:r>
          <w:t>:</w:t>
        </w:r>
        <w:r>
          <w:tab/>
          <w:t xml:space="preserve">Non-prime attributes are fully dependent on the key </w:t>
        </w:r>
        <w:r>
          <w:rPr>
            <w:i/>
            <w:iCs/>
          </w:rPr>
          <w:t>Member</w:t>
        </w:r>
        <w:r w:rsidRPr="00125B5C">
          <w:rPr>
            <w:i/>
            <w:iCs/>
          </w:rPr>
          <w:t>ID</w:t>
        </w:r>
        <w:r>
          <w:t>. So it is in 2NF.</w:t>
        </w:r>
      </w:ins>
    </w:p>
    <w:p w14:paraId="6343E632" w14:textId="77777777" w:rsidR="00047ECF" w:rsidRDefault="00047ECF" w:rsidP="00047ECF">
      <w:pPr>
        <w:rPr>
          <w:ins w:id="151" w:author="Hector Onato" w:date="2022-06-25T19:49:00Z"/>
        </w:rPr>
      </w:pPr>
      <w:ins w:id="152" w:author="Hector Onato" w:date="2022-06-25T19:49:00Z">
        <w:r w:rsidRPr="00125B5C">
          <w:rPr>
            <w:b/>
            <w:bCs/>
          </w:rPr>
          <w:t>3NF</w:t>
        </w:r>
        <w:r>
          <w:t>:</w:t>
        </w:r>
        <w:r>
          <w:tab/>
          <w:t>There is no transitive dependency for non-prime attributes. So it is in 3NF.</w:t>
        </w:r>
      </w:ins>
    </w:p>
    <w:p w14:paraId="3EE2FEF4" w14:textId="77777777" w:rsidR="00047ECF" w:rsidRDefault="00047ECF" w:rsidP="00047ECF">
      <w:pPr>
        <w:ind w:left="720" w:hanging="720"/>
        <w:rPr>
          <w:ins w:id="153" w:author="Hector Onato" w:date="2022-06-25T19:49:00Z"/>
        </w:rPr>
      </w:pPr>
      <w:ins w:id="154" w:author="Hector Onato" w:date="2022-06-25T19:49:00Z">
        <w:r>
          <w:rPr>
            <w:b/>
            <w:bCs/>
          </w:rPr>
          <w:t>BCNF</w:t>
        </w:r>
        <w:r>
          <w:t>:</w:t>
        </w:r>
        <w:r>
          <w:tab/>
          <w:t xml:space="preserve">Non-prime attributes cannot determine key </w:t>
        </w:r>
        <w:r>
          <w:rPr>
            <w:i/>
            <w:iCs/>
          </w:rPr>
          <w:t>MemberID</w:t>
        </w:r>
        <w:r>
          <w:t>. So it is in BCNF.</w:t>
        </w:r>
      </w:ins>
    </w:p>
    <w:p w14:paraId="255BBAF9" w14:textId="77777777" w:rsidR="00047ECF" w:rsidRDefault="00047ECF" w:rsidP="00047ECF">
      <w:pPr>
        <w:rPr>
          <w:ins w:id="155" w:author="Hector Onato" w:date="2022-06-25T19:49:00Z"/>
        </w:rPr>
      </w:pPr>
    </w:p>
    <w:p w14:paraId="4B209E40" w14:textId="77777777" w:rsidR="00047ECF" w:rsidRDefault="00047ECF" w:rsidP="00047ECF">
      <w:pPr>
        <w:rPr>
          <w:ins w:id="156" w:author="Hector Onato" w:date="2022-06-25T19:49:00Z"/>
        </w:rPr>
      </w:pPr>
    </w:p>
    <w:p w14:paraId="3D63D524" w14:textId="77777777" w:rsidR="00047ECF" w:rsidRDefault="00047ECF" w:rsidP="00047ECF">
      <w:pPr>
        <w:rPr>
          <w:ins w:id="157" w:author="Hector Onato" w:date="2022-06-25T19:49:00Z"/>
        </w:rPr>
      </w:pPr>
      <w:ins w:id="158" w:author="Hector Onato" w:date="2022-06-25T19:49:00Z">
        <w:r>
          <w:t>After the normalization to BCNF, the relations are adjusted to below:</w:t>
        </w:r>
      </w:ins>
    </w:p>
    <w:p w14:paraId="39F4A264" w14:textId="77777777" w:rsidR="00047ECF" w:rsidRDefault="00047ECF" w:rsidP="00047ECF">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ins w:id="159" w:author="Hector Onato" w:date="2022-06-25T19:49:00Z"/>
          <w:rFonts w:cstheme="majorHAnsi"/>
          <w:color w:val="000000" w:themeColor="text1"/>
        </w:rPr>
      </w:pPr>
    </w:p>
    <w:p w14:paraId="7906A7C6" w14:textId="77777777" w:rsidR="00047ECF" w:rsidRPr="00CF3C71" w:rsidRDefault="00047ECF" w:rsidP="00047ECF">
      <w:pPr>
        <w:autoSpaceDE w:val="0"/>
        <w:autoSpaceDN w:val="0"/>
        <w:adjustRightInd w:val="0"/>
        <w:ind w:right="-720"/>
        <w:jc w:val="left"/>
        <w:rPr>
          <w:ins w:id="160" w:author="Hector Onato" w:date="2022-06-25T19:49:00Z"/>
          <w:rFonts w:cstheme="majorHAnsi"/>
          <w:color w:val="000000" w:themeColor="text1"/>
        </w:rPr>
      </w:pPr>
      <w:ins w:id="161" w:author="Hector Onato" w:date="2022-06-25T19:49:00Z">
        <w:r w:rsidRPr="00CF3C71">
          <w:rPr>
            <w:rFonts w:cstheme="majorHAnsi"/>
            <w:color w:val="000000" w:themeColor="text1"/>
          </w:rPr>
          <w:t>Member(</w:t>
        </w:r>
        <w:r w:rsidRPr="008E4DCC">
          <w:rPr>
            <w:rFonts w:cstheme="majorHAnsi"/>
            <w:color w:val="000000" w:themeColor="text1"/>
            <w:u w:val="single"/>
          </w:rPr>
          <w:t>MemberID</w:t>
        </w:r>
        <w:r w:rsidRPr="00CF3C71">
          <w:rPr>
            <w:rFonts w:cstheme="majorHAnsi"/>
            <w:color w:val="000000" w:themeColor="text1"/>
          </w:rPr>
          <w:t xml:space="preserve">, Name, MemberType) </w:t>
        </w:r>
      </w:ins>
    </w:p>
    <w:p w14:paraId="0F5F41C8" w14:textId="77777777" w:rsidR="00047ECF" w:rsidRPr="00CF3C71" w:rsidRDefault="00047ECF" w:rsidP="00047ECF">
      <w:pPr>
        <w:autoSpaceDE w:val="0"/>
        <w:autoSpaceDN w:val="0"/>
        <w:adjustRightInd w:val="0"/>
        <w:ind w:right="-720"/>
        <w:jc w:val="left"/>
        <w:rPr>
          <w:ins w:id="162" w:author="Hector Onato" w:date="2022-06-25T19:49:00Z"/>
          <w:rFonts w:cstheme="majorHAnsi"/>
          <w:color w:val="000000" w:themeColor="text1"/>
        </w:rPr>
      </w:pPr>
      <w:ins w:id="163" w:author="Hector Onato" w:date="2022-06-25T19:49:00Z">
        <w:r w:rsidRPr="00CF3C71">
          <w:rPr>
            <w:rFonts w:cstheme="majorHAnsi"/>
            <w:color w:val="000000" w:themeColor="text1"/>
          </w:rPr>
          <w:t>Club(</w:t>
        </w:r>
        <w:r w:rsidRPr="008E4DCC">
          <w:rPr>
            <w:rFonts w:cstheme="majorHAnsi"/>
            <w:color w:val="000000" w:themeColor="text1"/>
            <w:u w:val="single"/>
          </w:rPr>
          <w:t>ClubID</w:t>
        </w:r>
        <w:r w:rsidRPr="00CF3C71">
          <w:rPr>
            <w:rFonts w:cstheme="majorHAnsi"/>
            <w:color w:val="000000" w:themeColor="text1"/>
          </w:rPr>
          <w:t>, Name, Lead)</w:t>
        </w:r>
      </w:ins>
    </w:p>
    <w:p w14:paraId="546B4A08" w14:textId="77777777" w:rsidR="00047ECF" w:rsidRPr="00CF3C71" w:rsidRDefault="00047ECF" w:rsidP="00047ECF">
      <w:pPr>
        <w:autoSpaceDE w:val="0"/>
        <w:autoSpaceDN w:val="0"/>
        <w:adjustRightInd w:val="0"/>
        <w:ind w:right="-720"/>
        <w:jc w:val="left"/>
        <w:rPr>
          <w:ins w:id="164" w:author="Hector Onato" w:date="2022-06-25T19:49:00Z"/>
          <w:rFonts w:cstheme="majorHAnsi"/>
          <w:color w:val="000000" w:themeColor="text1"/>
        </w:rPr>
      </w:pPr>
      <w:ins w:id="165" w:author="Hector Onato" w:date="2022-06-25T19:49:00Z">
        <w:r w:rsidRPr="00CF3C71">
          <w:rPr>
            <w:rFonts w:cstheme="majorHAnsi"/>
            <w:color w:val="000000" w:themeColor="text1"/>
          </w:rPr>
          <w:t>Group(</w:t>
        </w:r>
        <w:r w:rsidRPr="008E4DCC">
          <w:rPr>
            <w:rFonts w:cstheme="majorHAnsi"/>
            <w:color w:val="000000" w:themeColor="text1"/>
            <w:u w:val="single"/>
          </w:rPr>
          <w:t>GroupID</w:t>
        </w:r>
        <w:r w:rsidRPr="00CF3C71">
          <w:rPr>
            <w:rFonts w:cstheme="majorHAnsi"/>
            <w:color w:val="000000" w:themeColor="text1"/>
          </w:rPr>
          <w:t xml:space="preserve">, </w:t>
        </w:r>
        <w:r w:rsidRPr="00125B5C">
          <w:rPr>
            <w:rFonts w:cstheme="majorHAnsi"/>
            <w:b/>
            <w:bCs/>
            <w:color w:val="000000" w:themeColor="text1"/>
          </w:rPr>
          <w:t>ClubID</w:t>
        </w:r>
        <w:r w:rsidRPr="00125B5C">
          <w:rPr>
            <w:rFonts w:cstheme="majorHAnsi"/>
            <w:color w:val="000000" w:themeColor="text1"/>
          </w:rPr>
          <w:t>,</w:t>
        </w:r>
        <w:r w:rsidRPr="00CF3C71">
          <w:rPr>
            <w:rFonts w:cstheme="majorHAnsi"/>
            <w:color w:val="000000" w:themeColor="text1"/>
          </w:rPr>
          <w:t xml:space="preserve"> Name,</w:t>
        </w:r>
        <w:r>
          <w:rPr>
            <w:rFonts w:cstheme="majorHAnsi"/>
            <w:color w:val="000000" w:themeColor="text1"/>
          </w:rPr>
          <w:t xml:space="preserve"> </w:t>
        </w:r>
        <w:r w:rsidRPr="00CF3C71">
          <w:rPr>
            <w:rFonts w:cstheme="majorHAnsi"/>
            <w:color w:val="000000" w:themeColor="text1"/>
          </w:rPr>
          <w:t>Head)</w:t>
        </w:r>
      </w:ins>
    </w:p>
    <w:p w14:paraId="3303ED79" w14:textId="77777777" w:rsidR="00047ECF" w:rsidRPr="00CF3C71" w:rsidRDefault="00047ECF" w:rsidP="00047ECF">
      <w:pPr>
        <w:autoSpaceDE w:val="0"/>
        <w:autoSpaceDN w:val="0"/>
        <w:adjustRightInd w:val="0"/>
        <w:ind w:right="-720"/>
        <w:jc w:val="left"/>
        <w:rPr>
          <w:ins w:id="166" w:author="Hector Onato" w:date="2022-06-25T19:49:00Z"/>
          <w:rFonts w:cstheme="majorHAnsi"/>
          <w:color w:val="000000" w:themeColor="text1"/>
        </w:rPr>
      </w:pPr>
      <w:ins w:id="167" w:author="Hector Onato" w:date="2022-06-25T19:49:00Z">
        <w:r w:rsidRPr="00CF3C71">
          <w:rPr>
            <w:rFonts w:cstheme="majorHAnsi"/>
            <w:color w:val="000000" w:themeColor="text1"/>
          </w:rPr>
          <w:t>Event(</w:t>
        </w:r>
        <w:r w:rsidRPr="008E4DCC">
          <w:rPr>
            <w:rFonts w:cstheme="majorHAnsi"/>
            <w:color w:val="000000" w:themeColor="text1"/>
            <w:u w:val="single"/>
          </w:rPr>
          <w:t>EventID</w:t>
        </w:r>
        <w:r w:rsidRPr="00CF3C71">
          <w:rPr>
            <w:rFonts w:cstheme="majorHAnsi"/>
            <w:color w:val="000000" w:themeColor="text1"/>
          </w:rPr>
          <w:t xml:space="preserve">, Subject, Date, Time, RegistrationFee, Room, Building, Floor, </w:t>
        </w:r>
        <w:r w:rsidRPr="00CF3C71">
          <w:rPr>
            <w:rFonts w:cstheme="majorHAnsi"/>
            <w:b/>
            <w:bCs/>
            <w:color w:val="000000" w:themeColor="text1"/>
          </w:rPr>
          <w:t>GroupID</w:t>
        </w:r>
        <w:r w:rsidRPr="00CF3C71">
          <w:rPr>
            <w:rFonts w:cstheme="majorHAnsi"/>
            <w:color w:val="000000" w:themeColor="text1"/>
          </w:rPr>
          <w:t xml:space="preserve">) </w:t>
        </w:r>
      </w:ins>
    </w:p>
    <w:p w14:paraId="38BA0942" w14:textId="77777777" w:rsidR="00047ECF" w:rsidRPr="00CF3C71" w:rsidRDefault="00047ECF" w:rsidP="00047ECF">
      <w:pPr>
        <w:autoSpaceDE w:val="0"/>
        <w:autoSpaceDN w:val="0"/>
        <w:adjustRightInd w:val="0"/>
        <w:ind w:right="-720"/>
        <w:jc w:val="left"/>
        <w:rPr>
          <w:ins w:id="168" w:author="Hector Onato" w:date="2022-06-25T19:49:00Z"/>
          <w:rFonts w:cstheme="majorHAnsi"/>
          <w:color w:val="000000" w:themeColor="text1"/>
        </w:rPr>
      </w:pPr>
      <w:ins w:id="169" w:author="Hector Onato" w:date="2022-06-25T19:49:00Z">
        <w:r w:rsidRPr="00CF3C71">
          <w:rPr>
            <w:rFonts w:cstheme="majorHAnsi"/>
            <w:color w:val="000000" w:themeColor="text1"/>
          </w:rPr>
          <w:t>Project(</w:t>
        </w:r>
        <w:r w:rsidRPr="008E4DCC">
          <w:rPr>
            <w:rFonts w:cstheme="majorHAnsi"/>
            <w:color w:val="000000" w:themeColor="text1"/>
            <w:u w:val="single"/>
          </w:rPr>
          <w:t>ProjectCode</w:t>
        </w:r>
        <w:r w:rsidRPr="00CF3C71">
          <w:rPr>
            <w:rFonts w:cstheme="majorHAnsi"/>
            <w:color w:val="000000" w:themeColor="text1"/>
          </w:rPr>
          <w:t xml:space="preserve">, Name, Budget, </w:t>
        </w:r>
        <w:r w:rsidRPr="00CF3C71">
          <w:rPr>
            <w:rFonts w:cstheme="majorHAnsi"/>
            <w:b/>
            <w:bCs/>
            <w:color w:val="000000" w:themeColor="text1"/>
          </w:rPr>
          <w:t>GroupID</w:t>
        </w:r>
        <w:r w:rsidRPr="00CF3C71">
          <w:rPr>
            <w:rFonts w:cstheme="majorHAnsi"/>
            <w:color w:val="000000" w:themeColor="text1"/>
          </w:rPr>
          <w:t>)</w:t>
        </w:r>
      </w:ins>
    </w:p>
    <w:p w14:paraId="5401FBB2" w14:textId="77777777" w:rsidR="00047ECF" w:rsidRPr="00CF3C71" w:rsidRDefault="00047ECF" w:rsidP="00047ECF">
      <w:pPr>
        <w:autoSpaceDE w:val="0"/>
        <w:autoSpaceDN w:val="0"/>
        <w:adjustRightInd w:val="0"/>
        <w:ind w:right="-720"/>
        <w:jc w:val="left"/>
        <w:rPr>
          <w:ins w:id="170" w:author="Hector Onato" w:date="2022-06-25T19:49:00Z"/>
          <w:rFonts w:cstheme="majorHAnsi"/>
          <w:color w:val="000000" w:themeColor="text1"/>
        </w:rPr>
      </w:pPr>
      <w:ins w:id="171" w:author="Hector Onato" w:date="2022-06-25T19:49:00Z">
        <w:r w:rsidRPr="00CF3C71">
          <w:rPr>
            <w:rFonts w:cstheme="majorHAnsi"/>
            <w:color w:val="000000" w:themeColor="text1"/>
          </w:rPr>
          <w:t>Member_Joins_Group(</w:t>
        </w:r>
        <w:r w:rsidRPr="008E4DCC">
          <w:rPr>
            <w:rFonts w:cstheme="majorHAnsi"/>
            <w:b/>
            <w:bCs/>
            <w:color w:val="000000" w:themeColor="text1"/>
            <w:u w:val="single"/>
          </w:rPr>
          <w:t>MemberID, GroupID</w:t>
        </w:r>
        <w:r w:rsidRPr="00CF3C71">
          <w:rPr>
            <w:rFonts w:cstheme="majorHAnsi"/>
            <w:color w:val="000000" w:themeColor="text1"/>
          </w:rPr>
          <w:t>)</w:t>
        </w:r>
      </w:ins>
    </w:p>
    <w:p w14:paraId="6B21C9E2" w14:textId="77777777" w:rsidR="00047ECF" w:rsidRPr="00CF3C71" w:rsidRDefault="00047ECF" w:rsidP="00047ECF">
      <w:pPr>
        <w:autoSpaceDE w:val="0"/>
        <w:autoSpaceDN w:val="0"/>
        <w:adjustRightInd w:val="0"/>
        <w:ind w:right="-720"/>
        <w:jc w:val="left"/>
        <w:rPr>
          <w:ins w:id="172" w:author="Hector Onato" w:date="2022-06-25T19:49:00Z"/>
          <w:rFonts w:cstheme="majorHAnsi"/>
          <w:color w:val="000000" w:themeColor="text1"/>
        </w:rPr>
      </w:pPr>
      <w:ins w:id="173" w:author="Hector Onato" w:date="2022-06-25T19:49:00Z">
        <w:r w:rsidRPr="00CF3C71">
          <w:rPr>
            <w:rFonts w:cstheme="majorHAnsi"/>
            <w:color w:val="000000" w:themeColor="text1"/>
          </w:rPr>
          <w:t>Member_WorksOn_Project(</w:t>
        </w:r>
        <w:r w:rsidRPr="008E4DCC">
          <w:rPr>
            <w:rFonts w:cstheme="majorHAnsi"/>
            <w:b/>
            <w:bCs/>
            <w:color w:val="000000" w:themeColor="text1"/>
            <w:u w:val="single"/>
          </w:rPr>
          <w:t>MemberID, ProjectCode</w:t>
        </w:r>
        <w:r w:rsidRPr="00CF3C71">
          <w:rPr>
            <w:rFonts w:cstheme="majorHAnsi"/>
            <w:color w:val="000000" w:themeColor="text1"/>
          </w:rPr>
          <w:t>, MemberPortion)</w:t>
        </w:r>
      </w:ins>
    </w:p>
    <w:p w14:paraId="0A4AC45D" w14:textId="77777777" w:rsidR="00047ECF" w:rsidRPr="00CF3C71" w:rsidRDefault="00047ECF" w:rsidP="00047ECF">
      <w:pPr>
        <w:autoSpaceDE w:val="0"/>
        <w:autoSpaceDN w:val="0"/>
        <w:adjustRightInd w:val="0"/>
        <w:ind w:right="-720"/>
        <w:jc w:val="left"/>
        <w:rPr>
          <w:ins w:id="174" w:author="Hector Onato" w:date="2022-06-25T19:49:00Z"/>
          <w:rFonts w:cstheme="majorHAnsi"/>
          <w:color w:val="000000" w:themeColor="text1"/>
        </w:rPr>
      </w:pPr>
      <w:ins w:id="175" w:author="Hector Onato" w:date="2022-06-25T19:49:00Z">
        <w:r w:rsidRPr="00CF3C71">
          <w:rPr>
            <w:rFonts w:cstheme="majorHAnsi"/>
            <w:color w:val="000000" w:themeColor="text1"/>
          </w:rPr>
          <w:t>Alumnus_WorkHistory(</w:t>
        </w:r>
        <w:r w:rsidRPr="008E4DCC">
          <w:rPr>
            <w:rFonts w:cstheme="majorHAnsi"/>
            <w:b/>
            <w:bCs/>
            <w:color w:val="000000" w:themeColor="text1"/>
            <w:u w:val="single"/>
          </w:rPr>
          <w:t>MemberID</w:t>
        </w:r>
        <w:r w:rsidRPr="00CF3C71">
          <w:rPr>
            <w:rFonts w:cstheme="majorHAnsi"/>
            <w:b/>
            <w:bCs/>
            <w:color w:val="000000" w:themeColor="text1"/>
          </w:rPr>
          <w:t>,</w:t>
        </w:r>
        <w:r w:rsidRPr="00CF3C71">
          <w:rPr>
            <w:rFonts w:cstheme="majorHAnsi"/>
            <w:color w:val="000000" w:themeColor="text1"/>
          </w:rPr>
          <w:t xml:space="preserve"> Company, Position, StartDate, EndDate)</w:t>
        </w:r>
      </w:ins>
    </w:p>
    <w:p w14:paraId="11E39194" w14:textId="77777777" w:rsidR="00996C12" w:rsidRPr="00996C12" w:rsidRDefault="00996C12" w:rsidP="00214CF9"/>
    <w:p w14:paraId="5C46CA38" w14:textId="6254932F" w:rsidR="000F4813" w:rsidRDefault="00D36E26" w:rsidP="00214CF9">
      <w:pPr>
        <w:pStyle w:val="Heading1"/>
      </w:pPr>
      <w:r>
        <w:t xml:space="preserve">Determining </w:t>
      </w:r>
      <w:r w:rsidR="000F4813">
        <w:t>Data Types (Domain) and Constraints</w:t>
      </w:r>
    </w:p>
    <w:p w14:paraId="619F69A8" w14:textId="7EDDD93E" w:rsidR="00996C12" w:rsidRDefault="00996C12" w:rsidP="00214CF9">
      <w:r>
        <w:t>You explain why you choose a certain data type for a field and why you apply certain constraints</w:t>
      </w:r>
    </w:p>
    <w:p w14:paraId="1FE410F8" w14:textId="77777777" w:rsidR="00996C12" w:rsidRPr="00996C12" w:rsidRDefault="00996C12" w:rsidP="00214CF9"/>
    <w:p w14:paraId="54668CCB" w14:textId="0B6BADDF" w:rsidR="000F4813" w:rsidRDefault="000F4813" w:rsidP="00214CF9">
      <w:pPr>
        <w:pStyle w:val="Heading1"/>
      </w:pPr>
      <w:r>
        <w:t>Creating Database and Tables - SQL DDL</w:t>
      </w:r>
    </w:p>
    <w:p w14:paraId="3CFA0B32" w14:textId="68D350AA" w:rsidR="00996C12" w:rsidRPr="00996C12" w:rsidRDefault="00D63057" w:rsidP="00214CF9">
      <w:r>
        <w:t>You do not need to copy SQL commands here. Save your SQL commands in a script file and just mention the name of the file here. Make sure the script file is stored beside</w:t>
      </w:r>
      <w:r w:rsidR="00586616">
        <w:t>s</w:t>
      </w:r>
      <w:r>
        <w:t xml:space="preserve"> this document within the same folder.</w:t>
      </w:r>
    </w:p>
    <w:p w14:paraId="2CA79C8E" w14:textId="21DEBAC2" w:rsidR="000F4813" w:rsidRDefault="000F4813" w:rsidP="00214CF9">
      <w:pPr>
        <w:pStyle w:val="Heading1"/>
      </w:pPr>
      <w:r>
        <w:t xml:space="preserve">Inserting Values in </w:t>
      </w:r>
      <w:r w:rsidR="007E1C07">
        <w:t>Tables</w:t>
      </w:r>
    </w:p>
    <w:p w14:paraId="1EE13DD3" w14:textId="2418E8C4" w:rsidR="00D63057" w:rsidRDefault="00D63057" w:rsidP="00214CF9">
      <w:r>
        <w:t>You do not need to copy SQL commands here. Save your SQL commands in a script file and just mention the name of the file here. Make sure the script file is stored beside this document within the same folder.</w:t>
      </w:r>
    </w:p>
    <w:p w14:paraId="6AA666AA" w14:textId="640B5EBD" w:rsidR="007C16A7" w:rsidRPr="00996C12" w:rsidRDefault="007C16A7" w:rsidP="00214CF9"/>
    <w:p w14:paraId="78AF7120" w14:textId="77777777" w:rsidR="00D63057" w:rsidRPr="00D63057" w:rsidRDefault="00D63057" w:rsidP="00214CF9"/>
    <w:p w14:paraId="23EE28DF" w14:textId="1D29E715" w:rsidR="007E1C07" w:rsidRDefault="007E1C07" w:rsidP="00214CF9">
      <w:pPr>
        <w:pStyle w:val="Heading1"/>
      </w:pPr>
      <w:r>
        <w:t>SQL Queries</w:t>
      </w:r>
    </w:p>
    <w:p w14:paraId="57611171" w14:textId="2FAC80F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6ECE4B4A" w14:textId="7BD0FA60" w:rsidR="007E1C07" w:rsidRDefault="007E1C07" w:rsidP="00214CF9">
      <w:pPr>
        <w:pStyle w:val="Heading1"/>
      </w:pPr>
      <w:r>
        <w:t>Views</w:t>
      </w:r>
    </w:p>
    <w:p w14:paraId="17240D7E" w14:textId="4A66C2C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3E7ECFDE" w14:textId="77777777" w:rsidR="00D63057" w:rsidRPr="00D63057" w:rsidRDefault="00D63057" w:rsidP="00214CF9"/>
    <w:p w14:paraId="186D4BF2" w14:textId="77777777" w:rsidR="007E1C07" w:rsidRDefault="007E1C07" w:rsidP="00214CF9"/>
    <w:p w14:paraId="5FDF82E2" w14:textId="77777777" w:rsidR="000F4813" w:rsidRDefault="000F4813" w:rsidP="00214CF9"/>
    <w:p w14:paraId="6D55B058" w14:textId="0B5B2246" w:rsidR="00B97EDF" w:rsidRDefault="00B97EDF" w:rsidP="00214CF9"/>
    <w:p w14:paraId="423E861C" w14:textId="77777777" w:rsidR="00B97EDF" w:rsidRDefault="00B97EDF" w:rsidP="00214CF9"/>
    <w:sectPr w:rsidR="00B97EDF" w:rsidSect="00EA69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C0BD7B" w14:textId="77777777" w:rsidR="00B240EB" w:rsidRDefault="00B240EB" w:rsidP="00214CF9">
      <w:r>
        <w:separator/>
      </w:r>
    </w:p>
  </w:endnote>
  <w:endnote w:type="continuationSeparator" w:id="0">
    <w:p w14:paraId="626FE350" w14:textId="77777777" w:rsidR="00B240EB" w:rsidRDefault="00B240EB" w:rsidP="00214C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
    <w:panose1 w:val="00000000000000000000"/>
    <w:charset w:val="00"/>
    <w:family w:val="auto"/>
    <w:pitch w:val="variable"/>
    <w:sig w:usb0="E00002FF" w:usb1="5000785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F4A56" w14:textId="67EBB1E6" w:rsidR="00F12C0E" w:rsidRPr="00DD6513" w:rsidRDefault="003A71F8" w:rsidP="00DD6513">
    <w:pPr>
      <w:jc w:val="right"/>
      <w:rPr>
        <w:sz w:val="18"/>
        <w:szCs w:val="18"/>
      </w:rPr>
    </w:pPr>
    <w:r w:rsidRPr="00DD6513">
      <w:rPr>
        <w:spacing w:val="60"/>
        <w:sz w:val="18"/>
        <w:szCs w:val="18"/>
      </w:rPr>
      <w:t>Page</w:t>
    </w:r>
    <w:r w:rsidRPr="00DD6513">
      <w:rPr>
        <w:sz w:val="18"/>
        <w:szCs w:val="18"/>
      </w:rPr>
      <w:t xml:space="preserve"> </w:t>
    </w:r>
    <w:r w:rsidRPr="00DD6513">
      <w:rPr>
        <w:sz w:val="18"/>
        <w:szCs w:val="18"/>
      </w:rPr>
      <w:fldChar w:fldCharType="begin"/>
    </w:r>
    <w:r w:rsidRPr="00DD6513">
      <w:rPr>
        <w:sz w:val="18"/>
        <w:szCs w:val="18"/>
      </w:rPr>
      <w:instrText xml:space="preserve"> PAGE   \* MERGEFORMAT </w:instrText>
    </w:r>
    <w:r w:rsidRPr="00DD6513">
      <w:rPr>
        <w:sz w:val="18"/>
        <w:szCs w:val="18"/>
      </w:rPr>
      <w:fldChar w:fldCharType="separate"/>
    </w:r>
    <w:r w:rsidRPr="00DD6513">
      <w:rPr>
        <w:noProof/>
        <w:sz w:val="18"/>
        <w:szCs w:val="18"/>
      </w:rPr>
      <w:t>1</w:t>
    </w:r>
    <w:r w:rsidRPr="00DD6513">
      <w:rPr>
        <w:sz w:val="18"/>
        <w:szCs w:val="18"/>
      </w:rPr>
      <w:fldChar w:fldCharType="end"/>
    </w:r>
    <w:r w:rsidRPr="00DD6513">
      <w:rPr>
        <w:sz w:val="18"/>
        <w:szCs w:val="18"/>
      </w:rPr>
      <w:t xml:space="preserve"> | </w:t>
    </w:r>
    <w:r w:rsidRPr="00DD6513">
      <w:rPr>
        <w:sz w:val="18"/>
        <w:szCs w:val="18"/>
      </w:rPr>
      <w:fldChar w:fldCharType="begin"/>
    </w:r>
    <w:r w:rsidRPr="00DD6513">
      <w:rPr>
        <w:sz w:val="18"/>
        <w:szCs w:val="18"/>
      </w:rPr>
      <w:instrText xml:space="preserve"> NUMPAGES  \* Arabic  \* MERGEFORMAT </w:instrText>
    </w:r>
    <w:r w:rsidRPr="00DD6513">
      <w:rPr>
        <w:sz w:val="18"/>
        <w:szCs w:val="18"/>
      </w:rPr>
      <w:fldChar w:fldCharType="separate"/>
    </w:r>
    <w:r w:rsidRPr="00DD6513">
      <w:rPr>
        <w:noProof/>
        <w:sz w:val="18"/>
        <w:szCs w:val="18"/>
      </w:rPr>
      <w:t>1</w:t>
    </w:r>
    <w:r w:rsidRPr="00DD651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DF6F52" w14:textId="77777777" w:rsidR="00B240EB" w:rsidRDefault="00B240EB" w:rsidP="00214CF9">
      <w:r>
        <w:separator/>
      </w:r>
    </w:p>
  </w:footnote>
  <w:footnote w:type="continuationSeparator" w:id="0">
    <w:p w14:paraId="18AF091F" w14:textId="77777777" w:rsidR="00B240EB" w:rsidRDefault="00B240EB" w:rsidP="00214C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268DF"/>
    <w:multiLevelType w:val="hybridMultilevel"/>
    <w:tmpl w:val="E0A009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CF8098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F1753F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04504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4391EED"/>
    <w:multiLevelType w:val="multilevel"/>
    <w:tmpl w:val="25E06942"/>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4DB78F9"/>
    <w:multiLevelType w:val="multilevel"/>
    <w:tmpl w:val="D7AC6998"/>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92F47DF"/>
    <w:multiLevelType w:val="multilevel"/>
    <w:tmpl w:val="4FB4413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1D57B61"/>
    <w:multiLevelType w:val="hybridMultilevel"/>
    <w:tmpl w:val="0518C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0A2EE4"/>
    <w:multiLevelType w:val="multilevel"/>
    <w:tmpl w:val="86E4771A"/>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9135878"/>
    <w:multiLevelType w:val="hybridMultilevel"/>
    <w:tmpl w:val="8E3AE2D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0" w15:restartNumberingAfterBreak="0">
    <w:nsid w:val="75E10E9A"/>
    <w:multiLevelType w:val="hybridMultilevel"/>
    <w:tmpl w:val="CC125E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27686267">
    <w:abstractNumId w:val="0"/>
  </w:num>
  <w:num w:numId="2" w16cid:durableId="28340669">
    <w:abstractNumId w:val="7"/>
  </w:num>
  <w:num w:numId="3" w16cid:durableId="189103294">
    <w:abstractNumId w:val="10"/>
  </w:num>
  <w:num w:numId="4" w16cid:durableId="1342052919">
    <w:abstractNumId w:val="9"/>
  </w:num>
  <w:num w:numId="5" w16cid:durableId="439498577">
    <w:abstractNumId w:val="3"/>
  </w:num>
  <w:num w:numId="6" w16cid:durableId="809860983">
    <w:abstractNumId w:val="1"/>
  </w:num>
  <w:num w:numId="7" w16cid:durableId="1534533140">
    <w:abstractNumId w:val="4"/>
  </w:num>
  <w:num w:numId="8" w16cid:durableId="375591333">
    <w:abstractNumId w:val="6"/>
  </w:num>
  <w:num w:numId="9" w16cid:durableId="426006558">
    <w:abstractNumId w:val="2"/>
  </w:num>
  <w:num w:numId="10" w16cid:durableId="175658112">
    <w:abstractNumId w:val="8"/>
  </w:num>
  <w:num w:numId="11" w16cid:durableId="1062362429">
    <w:abstractNumId w:val="5"/>
  </w:num>
  <w:num w:numId="12" w16cid:durableId="118201462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ector Onato">
    <w15:presenceInfo w15:providerId="AD" w15:userId="S::honato00@mylangara.ca::3fc037fa-ee57-4aa6-9b7a-923cb1917e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85"/>
  <w:hideSpellingErrors/>
  <w:hideGrammaticalErrors/>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1NDM1sbC0MDewNDdX0lEKTi0uzszPAykwrgUAxQktPCwAAAA="/>
  </w:docVars>
  <w:rsids>
    <w:rsidRoot w:val="00650D9C"/>
    <w:rsid w:val="0001073B"/>
    <w:rsid w:val="00015CF9"/>
    <w:rsid w:val="00027BC3"/>
    <w:rsid w:val="00031AD5"/>
    <w:rsid w:val="00031CB3"/>
    <w:rsid w:val="00047ECF"/>
    <w:rsid w:val="00060EE0"/>
    <w:rsid w:val="00071461"/>
    <w:rsid w:val="000769F5"/>
    <w:rsid w:val="00080EB8"/>
    <w:rsid w:val="00096976"/>
    <w:rsid w:val="00096FDA"/>
    <w:rsid w:val="000A64EB"/>
    <w:rsid w:val="000D6CA5"/>
    <w:rsid w:val="000D78C1"/>
    <w:rsid w:val="000D78D0"/>
    <w:rsid w:val="000F4813"/>
    <w:rsid w:val="000F5D03"/>
    <w:rsid w:val="000F5EDE"/>
    <w:rsid w:val="00117DD9"/>
    <w:rsid w:val="00123ED5"/>
    <w:rsid w:val="00125B1A"/>
    <w:rsid w:val="00132818"/>
    <w:rsid w:val="00137587"/>
    <w:rsid w:val="00142075"/>
    <w:rsid w:val="0015617D"/>
    <w:rsid w:val="00157E1F"/>
    <w:rsid w:val="00160250"/>
    <w:rsid w:val="00193A0A"/>
    <w:rsid w:val="00194D5E"/>
    <w:rsid w:val="001A0A76"/>
    <w:rsid w:val="001A645C"/>
    <w:rsid w:val="001B21DE"/>
    <w:rsid w:val="001B416E"/>
    <w:rsid w:val="001B439A"/>
    <w:rsid w:val="001B5842"/>
    <w:rsid w:val="001E1929"/>
    <w:rsid w:val="001E78B2"/>
    <w:rsid w:val="001F636F"/>
    <w:rsid w:val="00214CF9"/>
    <w:rsid w:val="002150E0"/>
    <w:rsid w:val="002179EB"/>
    <w:rsid w:val="00227DE4"/>
    <w:rsid w:val="00240EF5"/>
    <w:rsid w:val="00246AF3"/>
    <w:rsid w:val="002521FD"/>
    <w:rsid w:val="0025653E"/>
    <w:rsid w:val="00260B5D"/>
    <w:rsid w:val="00261906"/>
    <w:rsid w:val="0026330A"/>
    <w:rsid w:val="00276890"/>
    <w:rsid w:val="00277FC9"/>
    <w:rsid w:val="002A5830"/>
    <w:rsid w:val="002D63F9"/>
    <w:rsid w:val="002E0F03"/>
    <w:rsid w:val="002E54A5"/>
    <w:rsid w:val="002E7AC7"/>
    <w:rsid w:val="002F23E0"/>
    <w:rsid w:val="00303612"/>
    <w:rsid w:val="003068D3"/>
    <w:rsid w:val="00315B73"/>
    <w:rsid w:val="003477CC"/>
    <w:rsid w:val="003543C7"/>
    <w:rsid w:val="00356163"/>
    <w:rsid w:val="00361298"/>
    <w:rsid w:val="003647C0"/>
    <w:rsid w:val="003662BF"/>
    <w:rsid w:val="0037167C"/>
    <w:rsid w:val="003767E8"/>
    <w:rsid w:val="00381DDD"/>
    <w:rsid w:val="00390A6F"/>
    <w:rsid w:val="003A2182"/>
    <w:rsid w:val="003A4C63"/>
    <w:rsid w:val="003A71F8"/>
    <w:rsid w:val="003C1555"/>
    <w:rsid w:val="003C6853"/>
    <w:rsid w:val="003C74B6"/>
    <w:rsid w:val="003C7DF3"/>
    <w:rsid w:val="003D4E38"/>
    <w:rsid w:val="003D7018"/>
    <w:rsid w:val="003F4958"/>
    <w:rsid w:val="003F5350"/>
    <w:rsid w:val="003F606E"/>
    <w:rsid w:val="00417FFD"/>
    <w:rsid w:val="00423C00"/>
    <w:rsid w:val="0043298E"/>
    <w:rsid w:val="004356E9"/>
    <w:rsid w:val="004574F1"/>
    <w:rsid w:val="00466A56"/>
    <w:rsid w:val="00467388"/>
    <w:rsid w:val="0047066A"/>
    <w:rsid w:val="00473EAA"/>
    <w:rsid w:val="00483B66"/>
    <w:rsid w:val="004857C6"/>
    <w:rsid w:val="004951B9"/>
    <w:rsid w:val="004A0A0C"/>
    <w:rsid w:val="004B1118"/>
    <w:rsid w:val="004D7E31"/>
    <w:rsid w:val="004E7C60"/>
    <w:rsid w:val="004F376E"/>
    <w:rsid w:val="00506435"/>
    <w:rsid w:val="00506C3F"/>
    <w:rsid w:val="005112C4"/>
    <w:rsid w:val="00520E35"/>
    <w:rsid w:val="0052624C"/>
    <w:rsid w:val="00532114"/>
    <w:rsid w:val="0053241B"/>
    <w:rsid w:val="005629DD"/>
    <w:rsid w:val="00567F5E"/>
    <w:rsid w:val="005842A9"/>
    <w:rsid w:val="00586616"/>
    <w:rsid w:val="005A02AE"/>
    <w:rsid w:val="005B562C"/>
    <w:rsid w:val="005B6E8A"/>
    <w:rsid w:val="005C5889"/>
    <w:rsid w:val="005D15FE"/>
    <w:rsid w:val="005D17EC"/>
    <w:rsid w:val="005D2A25"/>
    <w:rsid w:val="005E06D2"/>
    <w:rsid w:val="005F0F89"/>
    <w:rsid w:val="0061006B"/>
    <w:rsid w:val="006315A6"/>
    <w:rsid w:val="00632354"/>
    <w:rsid w:val="00633BCD"/>
    <w:rsid w:val="006360D7"/>
    <w:rsid w:val="00643DB0"/>
    <w:rsid w:val="0064732C"/>
    <w:rsid w:val="00650D9C"/>
    <w:rsid w:val="00652125"/>
    <w:rsid w:val="00655EA6"/>
    <w:rsid w:val="006564DE"/>
    <w:rsid w:val="00661F09"/>
    <w:rsid w:val="00662E5D"/>
    <w:rsid w:val="00671666"/>
    <w:rsid w:val="00691DDB"/>
    <w:rsid w:val="006943C5"/>
    <w:rsid w:val="006A0976"/>
    <w:rsid w:val="006C1098"/>
    <w:rsid w:val="006C1839"/>
    <w:rsid w:val="006C3455"/>
    <w:rsid w:val="006C7CE1"/>
    <w:rsid w:val="006D6F64"/>
    <w:rsid w:val="006D74CD"/>
    <w:rsid w:val="006E500D"/>
    <w:rsid w:val="006F2259"/>
    <w:rsid w:val="006F792B"/>
    <w:rsid w:val="00713512"/>
    <w:rsid w:val="00724DCC"/>
    <w:rsid w:val="00744494"/>
    <w:rsid w:val="00745EE9"/>
    <w:rsid w:val="007471BA"/>
    <w:rsid w:val="007604DA"/>
    <w:rsid w:val="007668A4"/>
    <w:rsid w:val="007770BA"/>
    <w:rsid w:val="0078184C"/>
    <w:rsid w:val="00792BB0"/>
    <w:rsid w:val="007B40AB"/>
    <w:rsid w:val="007B46E2"/>
    <w:rsid w:val="007B5C57"/>
    <w:rsid w:val="007B7435"/>
    <w:rsid w:val="007C16A7"/>
    <w:rsid w:val="007C72FE"/>
    <w:rsid w:val="007C73B0"/>
    <w:rsid w:val="007C7D2E"/>
    <w:rsid w:val="007D4689"/>
    <w:rsid w:val="007E014F"/>
    <w:rsid w:val="007E1C07"/>
    <w:rsid w:val="007E4F4E"/>
    <w:rsid w:val="00826BBA"/>
    <w:rsid w:val="00831C7E"/>
    <w:rsid w:val="00840826"/>
    <w:rsid w:val="0085146F"/>
    <w:rsid w:val="00851913"/>
    <w:rsid w:val="00857901"/>
    <w:rsid w:val="008618B1"/>
    <w:rsid w:val="0087419F"/>
    <w:rsid w:val="00874401"/>
    <w:rsid w:val="00885D73"/>
    <w:rsid w:val="00893A55"/>
    <w:rsid w:val="008A210F"/>
    <w:rsid w:val="008C0E7F"/>
    <w:rsid w:val="008C5B62"/>
    <w:rsid w:val="008D168B"/>
    <w:rsid w:val="008D4456"/>
    <w:rsid w:val="008D79C0"/>
    <w:rsid w:val="008E3222"/>
    <w:rsid w:val="008E3707"/>
    <w:rsid w:val="008E4DCC"/>
    <w:rsid w:val="008F3CE1"/>
    <w:rsid w:val="008F5EF9"/>
    <w:rsid w:val="0090151D"/>
    <w:rsid w:val="009050B1"/>
    <w:rsid w:val="00934D0B"/>
    <w:rsid w:val="00935647"/>
    <w:rsid w:val="00941F3E"/>
    <w:rsid w:val="00955A4C"/>
    <w:rsid w:val="009612C7"/>
    <w:rsid w:val="00974AA9"/>
    <w:rsid w:val="0098059D"/>
    <w:rsid w:val="00986BC4"/>
    <w:rsid w:val="009915AA"/>
    <w:rsid w:val="00996C12"/>
    <w:rsid w:val="009C148B"/>
    <w:rsid w:val="009D1353"/>
    <w:rsid w:val="009D4C8F"/>
    <w:rsid w:val="009D69F8"/>
    <w:rsid w:val="009E49AB"/>
    <w:rsid w:val="009F255E"/>
    <w:rsid w:val="00A2618A"/>
    <w:rsid w:val="00A30901"/>
    <w:rsid w:val="00A3533D"/>
    <w:rsid w:val="00A359C9"/>
    <w:rsid w:val="00A43D49"/>
    <w:rsid w:val="00A44E69"/>
    <w:rsid w:val="00A545AB"/>
    <w:rsid w:val="00A57F66"/>
    <w:rsid w:val="00A86FA7"/>
    <w:rsid w:val="00AA12F5"/>
    <w:rsid w:val="00AA7582"/>
    <w:rsid w:val="00AC24AA"/>
    <w:rsid w:val="00AC2AC0"/>
    <w:rsid w:val="00AE1538"/>
    <w:rsid w:val="00AE322E"/>
    <w:rsid w:val="00AF0FC4"/>
    <w:rsid w:val="00AF136D"/>
    <w:rsid w:val="00B001B5"/>
    <w:rsid w:val="00B019EA"/>
    <w:rsid w:val="00B14E0E"/>
    <w:rsid w:val="00B1675F"/>
    <w:rsid w:val="00B240EB"/>
    <w:rsid w:val="00B25B48"/>
    <w:rsid w:val="00B25F82"/>
    <w:rsid w:val="00B30059"/>
    <w:rsid w:val="00B9050E"/>
    <w:rsid w:val="00B97EDF"/>
    <w:rsid w:val="00BA57D0"/>
    <w:rsid w:val="00BC78C2"/>
    <w:rsid w:val="00BF4288"/>
    <w:rsid w:val="00C112CE"/>
    <w:rsid w:val="00C25482"/>
    <w:rsid w:val="00C30B19"/>
    <w:rsid w:val="00C30BDA"/>
    <w:rsid w:val="00C57BC5"/>
    <w:rsid w:val="00C82EB4"/>
    <w:rsid w:val="00C85D81"/>
    <w:rsid w:val="00C91A1C"/>
    <w:rsid w:val="00C957B4"/>
    <w:rsid w:val="00C969D1"/>
    <w:rsid w:val="00CA2F0B"/>
    <w:rsid w:val="00CA5F08"/>
    <w:rsid w:val="00CB49EF"/>
    <w:rsid w:val="00CB50F7"/>
    <w:rsid w:val="00CB7A4D"/>
    <w:rsid w:val="00CD445C"/>
    <w:rsid w:val="00CF3C71"/>
    <w:rsid w:val="00D02E80"/>
    <w:rsid w:val="00D17C4A"/>
    <w:rsid w:val="00D21529"/>
    <w:rsid w:val="00D22EE2"/>
    <w:rsid w:val="00D36E26"/>
    <w:rsid w:val="00D37A06"/>
    <w:rsid w:val="00D440E3"/>
    <w:rsid w:val="00D445C9"/>
    <w:rsid w:val="00D529BE"/>
    <w:rsid w:val="00D615AA"/>
    <w:rsid w:val="00D63057"/>
    <w:rsid w:val="00D91936"/>
    <w:rsid w:val="00D922A0"/>
    <w:rsid w:val="00D93A7C"/>
    <w:rsid w:val="00D960B3"/>
    <w:rsid w:val="00DA423B"/>
    <w:rsid w:val="00DB2274"/>
    <w:rsid w:val="00DB3148"/>
    <w:rsid w:val="00DD2647"/>
    <w:rsid w:val="00DD6513"/>
    <w:rsid w:val="00DE17A4"/>
    <w:rsid w:val="00DE1815"/>
    <w:rsid w:val="00DE1C80"/>
    <w:rsid w:val="00DE416A"/>
    <w:rsid w:val="00DF3650"/>
    <w:rsid w:val="00E02564"/>
    <w:rsid w:val="00E06F2C"/>
    <w:rsid w:val="00E165EF"/>
    <w:rsid w:val="00E50D24"/>
    <w:rsid w:val="00E54A11"/>
    <w:rsid w:val="00E55582"/>
    <w:rsid w:val="00E735D4"/>
    <w:rsid w:val="00EA5852"/>
    <w:rsid w:val="00EA69D9"/>
    <w:rsid w:val="00EF61EF"/>
    <w:rsid w:val="00F12C0E"/>
    <w:rsid w:val="00F23E92"/>
    <w:rsid w:val="00F2449A"/>
    <w:rsid w:val="00F32ABC"/>
    <w:rsid w:val="00F33986"/>
    <w:rsid w:val="00F367EE"/>
    <w:rsid w:val="00F440CF"/>
    <w:rsid w:val="00F53B24"/>
    <w:rsid w:val="00F6556B"/>
    <w:rsid w:val="00F74BB8"/>
    <w:rsid w:val="00F83CEC"/>
    <w:rsid w:val="00F86F45"/>
    <w:rsid w:val="00FB453A"/>
    <w:rsid w:val="00FC1E49"/>
    <w:rsid w:val="00FC333A"/>
    <w:rsid w:val="00FD41CC"/>
    <w:rsid w:val="00FD4EBF"/>
    <w:rsid w:val="00FF074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65132E"/>
  <w15:chartTrackingRefBased/>
  <w15:docId w15:val="{2C0759BA-41D9-479D-BCB3-03756A662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CF9"/>
    <w:pPr>
      <w:jc w:val="both"/>
    </w:pPr>
    <w:rPr>
      <w:rFonts w:asciiTheme="majorHAnsi" w:hAnsiTheme="majorHAnsi"/>
      <w:sz w:val="20"/>
      <w:szCs w:val="20"/>
    </w:rPr>
  </w:style>
  <w:style w:type="paragraph" w:styleId="Heading1">
    <w:name w:val="heading 1"/>
    <w:basedOn w:val="Normal"/>
    <w:next w:val="Normal"/>
    <w:link w:val="Heading1Char"/>
    <w:uiPriority w:val="9"/>
    <w:qFormat/>
    <w:rsid w:val="00CD445C"/>
    <w:pPr>
      <w:keepNext/>
      <w:keepLines/>
      <w:numPr>
        <w:numId w:val="10"/>
      </w:numPr>
      <w:spacing w:before="360"/>
      <w:jc w:val="left"/>
      <w:outlineLvl w:val="0"/>
    </w:pPr>
    <w:rPr>
      <w:rFonts w:eastAsiaTheme="majorEastAsia" w:cstheme="majorBidi"/>
      <w:b/>
      <w:bCs/>
      <w:color w:val="0000CC"/>
      <w:sz w:val="28"/>
      <w:szCs w:val="28"/>
      <w14:textFill>
        <w14:solidFill>
          <w14:srgbClr w14:val="0000CC">
            <w14:lumMod w14:val="50000"/>
          </w14:srgbClr>
        </w14:solidFill>
      </w14:textFill>
    </w:rPr>
  </w:style>
  <w:style w:type="paragraph" w:styleId="Heading2">
    <w:name w:val="heading 2"/>
    <w:basedOn w:val="Normal"/>
    <w:next w:val="Normal"/>
    <w:link w:val="Heading2Char"/>
    <w:uiPriority w:val="9"/>
    <w:unhideWhenUsed/>
    <w:qFormat/>
    <w:rsid w:val="00874401"/>
    <w:pPr>
      <w:keepNext/>
      <w:keepLines/>
      <w:spacing w:before="4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0D9C"/>
    <w:pPr>
      <w:ind w:left="720"/>
      <w:contextualSpacing/>
    </w:pPr>
  </w:style>
  <w:style w:type="character" w:customStyle="1" w:styleId="Heading1Char">
    <w:name w:val="Heading 1 Char"/>
    <w:basedOn w:val="DefaultParagraphFont"/>
    <w:link w:val="Heading1"/>
    <w:uiPriority w:val="9"/>
    <w:rsid w:val="00CD445C"/>
    <w:rPr>
      <w:rFonts w:asciiTheme="majorHAnsi" w:eastAsiaTheme="majorEastAsia" w:hAnsiTheme="majorHAnsi" w:cstheme="majorBidi"/>
      <w:b/>
      <w:bCs/>
      <w:color w:val="0000CC"/>
      <w:sz w:val="28"/>
      <w:szCs w:val="28"/>
      <w14:textFill>
        <w14:solidFill>
          <w14:srgbClr w14:val="0000CC">
            <w14:lumMod w14:val="50000"/>
          </w14:srgbClr>
        </w14:solidFill>
      </w14:textFill>
    </w:rPr>
  </w:style>
  <w:style w:type="character" w:customStyle="1" w:styleId="Heading2Char">
    <w:name w:val="Heading 2 Char"/>
    <w:basedOn w:val="DefaultParagraphFont"/>
    <w:link w:val="Heading2"/>
    <w:uiPriority w:val="9"/>
    <w:rsid w:val="00874401"/>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F12C0E"/>
    <w:pPr>
      <w:tabs>
        <w:tab w:val="center" w:pos="4680"/>
        <w:tab w:val="right" w:pos="9360"/>
      </w:tabs>
    </w:pPr>
  </w:style>
  <w:style w:type="character" w:customStyle="1" w:styleId="HeaderChar">
    <w:name w:val="Header Char"/>
    <w:basedOn w:val="DefaultParagraphFont"/>
    <w:link w:val="Header"/>
    <w:uiPriority w:val="99"/>
    <w:rsid w:val="00F12C0E"/>
    <w:rPr>
      <w:rFonts w:asciiTheme="majorHAnsi" w:hAnsiTheme="majorHAnsi"/>
    </w:rPr>
  </w:style>
  <w:style w:type="paragraph" w:styleId="Footer">
    <w:name w:val="footer"/>
    <w:basedOn w:val="Normal"/>
    <w:link w:val="FooterChar"/>
    <w:uiPriority w:val="99"/>
    <w:unhideWhenUsed/>
    <w:rsid w:val="00F12C0E"/>
    <w:pPr>
      <w:tabs>
        <w:tab w:val="center" w:pos="4680"/>
        <w:tab w:val="right" w:pos="9360"/>
      </w:tabs>
    </w:pPr>
  </w:style>
  <w:style w:type="character" w:customStyle="1" w:styleId="FooterChar">
    <w:name w:val="Footer Char"/>
    <w:basedOn w:val="DefaultParagraphFont"/>
    <w:link w:val="Footer"/>
    <w:uiPriority w:val="99"/>
    <w:rsid w:val="00F12C0E"/>
    <w:rPr>
      <w:rFonts w:asciiTheme="majorHAnsi" w:hAnsiTheme="majorHAnsi"/>
    </w:rPr>
  </w:style>
  <w:style w:type="table" w:styleId="TableGrid">
    <w:name w:val="Table Grid"/>
    <w:basedOn w:val="TableNormal"/>
    <w:uiPriority w:val="39"/>
    <w:rsid w:val="008618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A64EB"/>
    <w:pPr>
      <w:jc w:val="left"/>
    </w:pPr>
    <w:rPr>
      <w:rFonts w:asciiTheme="majorHAnsi" w:hAnsiTheme="maj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955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5T23:25:31.812"/>
    </inkml:context>
    <inkml:brush xml:id="br0">
      <inkml:brushProperty name="width" value="0.05" units="cm"/>
      <inkml:brushProperty name="height" value="0.05" units="cm"/>
      <inkml:brushProperty name="color" value="#00A0D7"/>
    </inkml:brush>
  </inkml:definitions>
  <inkml:trace contextRef="#ctx0" brushRef="#br0">0 0 24575,'0'0'0,"17"3"0,5 1-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6</TotalTime>
  <Pages>1</Pages>
  <Words>1624</Words>
  <Characters>926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ed Mirjalili</dc:creator>
  <cp:keywords/>
  <dc:description/>
  <cp:lastModifiedBy>Hector Onato</cp:lastModifiedBy>
  <cp:revision>250</cp:revision>
  <dcterms:created xsi:type="dcterms:W3CDTF">2020-01-23T20:26:00Z</dcterms:created>
  <dcterms:modified xsi:type="dcterms:W3CDTF">2022-06-26T02:49:00Z</dcterms:modified>
</cp:coreProperties>
</file>